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0E654" w14:textId="77777777" w:rsidR="00EE79F6" w:rsidRPr="0024682C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5" w14:textId="77777777" w:rsidR="00EE79F6" w:rsidRPr="0024682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6" w14:textId="77777777" w:rsidR="00EE79F6" w:rsidRPr="0024682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7" w14:textId="77777777" w:rsidR="00EE79F6" w:rsidRPr="0024682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8" w14:textId="77777777" w:rsidR="0087452D" w:rsidRPr="0024682C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9" w14:textId="21049939" w:rsidR="0087452D" w:rsidRPr="0024682C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B" w14:textId="77777777" w:rsidR="00EE79F6" w:rsidRPr="0024682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C" w14:textId="7A1B7E40" w:rsidR="00D94BBF" w:rsidRPr="0024682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682C">
        <w:rPr>
          <w:rFonts w:ascii="Browallia New" w:hAnsi="Browallia New" w:cs="Browallia New"/>
          <w:b/>
          <w:bCs/>
          <w:sz w:val="44"/>
          <w:szCs w:val="44"/>
        </w:rPr>
        <w:t>T</w:t>
      </w:r>
      <w:r w:rsidR="00813B68" w:rsidRPr="0024682C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24682C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1366F6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24682C">
        <w:rPr>
          <w:rFonts w:ascii="Browallia New" w:hAnsi="Browallia New" w:cs="Browallia New"/>
          <w:b/>
          <w:bCs/>
          <w:sz w:val="44"/>
          <w:szCs w:val="44"/>
        </w:rPr>
        <w:t>METH-</w:t>
      </w:r>
      <w:r w:rsidR="001366F6">
        <w:rPr>
          <w:rFonts w:ascii="Browallia New" w:hAnsi="Browallia New" w:cs="Browallia New"/>
          <w:b/>
          <w:bCs/>
          <w:sz w:val="44"/>
          <w:szCs w:val="44"/>
        </w:rPr>
        <w:t>13-05</w:t>
      </w:r>
    </w:p>
    <w:p w14:paraId="2AD0E65D" w14:textId="0BC753F1" w:rsidR="00D94BBF" w:rsidRPr="0024682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682C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2AD0E65E" w14:textId="77777777" w:rsidR="00D94BBF" w:rsidRPr="0024682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682C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2AD0E65F" w14:textId="77777777" w:rsidR="00D94BBF" w:rsidRPr="0024682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4682C">
        <w:rPr>
          <w:rFonts w:ascii="Browallia New" w:hAnsi="Browallia New" w:cs="Browallia New"/>
          <w:b/>
          <w:bCs/>
          <w:sz w:val="44"/>
          <w:szCs w:val="44"/>
          <w:cs/>
        </w:rPr>
        <w:t>การใช้ปุ๋ยอย่างถูกวิธีในพื้นที่การเกษตร</w:t>
      </w:r>
    </w:p>
    <w:p w14:paraId="2AD0E660" w14:textId="52FE1545" w:rsidR="00F27F5B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682C">
        <w:rPr>
          <w:rFonts w:ascii="Browallia New" w:hAnsi="Browallia New" w:cs="Browallia New"/>
          <w:b/>
          <w:bCs/>
          <w:sz w:val="44"/>
          <w:szCs w:val="44"/>
        </w:rPr>
        <w:t>(Good Fertilization Practice in Agricultural Land)</w:t>
      </w:r>
    </w:p>
    <w:p w14:paraId="7882D653" w14:textId="77777777" w:rsidR="00D8435F" w:rsidRDefault="00D8435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</w:p>
    <w:p w14:paraId="60EA153C" w14:textId="528C4B96" w:rsidR="00DE6F5F" w:rsidRPr="00940F0A" w:rsidRDefault="00DE6F5F" w:rsidP="00DE6F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940F0A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Pr="00940F0A">
        <w:rPr>
          <w:rFonts w:ascii="Browallia New" w:hAnsi="Browallia New" w:cs="Browallia New"/>
          <w:b/>
          <w:bCs/>
          <w:sz w:val="44"/>
          <w:szCs w:val="44"/>
        </w:rPr>
        <w:t>0</w:t>
      </w:r>
      <w:r w:rsidR="00D8435F">
        <w:rPr>
          <w:rFonts w:ascii="Browallia New" w:hAnsi="Browallia New" w:cs="Browallia New"/>
          <w:b/>
          <w:bCs/>
          <w:sz w:val="44"/>
          <w:szCs w:val="44"/>
          <w:lang w:val="en-SG"/>
        </w:rPr>
        <w:t>1</w:t>
      </w:r>
    </w:p>
    <w:p w14:paraId="0F3D87DA" w14:textId="6B3CACBB" w:rsidR="00DE6F5F" w:rsidRDefault="00104B07" w:rsidP="00DE6F5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Sector</w:t>
      </w:r>
      <w:r w:rsidR="00DE6F5F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00725E">
        <w:rPr>
          <w:rFonts w:ascii="Browallia New" w:hAnsi="Browallia New" w:cs="Browallia New"/>
          <w:b/>
          <w:bCs/>
          <w:sz w:val="44"/>
          <w:szCs w:val="44"/>
          <w:lang w:val="en-SG"/>
        </w:rPr>
        <w:t>15</w:t>
      </w:r>
      <w:r w:rsidR="00DE6F5F"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="00DE6F5F"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00725E">
        <w:rPr>
          <w:rFonts w:ascii="Browallia New" w:hAnsi="Browallia New" w:cs="Browallia New"/>
          <w:b/>
          <w:bCs/>
          <w:sz w:val="44"/>
          <w:szCs w:val="44"/>
          <w:lang w:val="en-SG"/>
        </w:rPr>
        <w:t>Agriculture</w:t>
      </w:r>
      <w:r w:rsidR="00D8435F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</w:p>
    <w:p w14:paraId="472C6478" w14:textId="0D172863" w:rsidR="00D8435F" w:rsidRDefault="00D8435F" w:rsidP="00DE6F5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43923D8F" w14:textId="7309FEE9" w:rsidR="00D8435F" w:rsidRPr="007B1EDB" w:rsidRDefault="00D8435F" w:rsidP="00D843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7B1EDB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F80CED">
        <w:rPr>
          <w:rFonts w:ascii="Browallia New" w:hAnsi="Browallia New" w:cs="Browallia New"/>
          <w:b/>
          <w:bCs/>
          <w:sz w:val="44"/>
          <w:szCs w:val="44"/>
        </w:rPr>
        <w:t xml:space="preserve">1 </w:t>
      </w:r>
      <w:r w:rsidR="00F80CED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 w:rsidRPr="007B1EDB"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4C751ACE" w14:textId="77777777" w:rsidR="00D8435F" w:rsidRPr="00673E33" w:rsidRDefault="00D8435F" w:rsidP="00DE6F5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2AD0E661" w14:textId="77777777" w:rsidR="00F27F5B" w:rsidRPr="00DE6F5F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lang w:val="en-SG"/>
        </w:rPr>
      </w:pPr>
    </w:p>
    <w:p w14:paraId="2AD0E662" w14:textId="77777777" w:rsidR="00EE79F6" w:rsidRPr="0024682C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4682C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946"/>
      </w:tblGrid>
      <w:tr w:rsidR="00426617" w:rsidRPr="0024682C" w14:paraId="2AD0E665" w14:textId="77777777" w:rsidTr="00426617">
        <w:trPr>
          <w:trHeight w:val="557"/>
        </w:trPr>
        <w:tc>
          <w:tcPr>
            <w:tcW w:w="2694" w:type="dxa"/>
            <w:shd w:val="clear" w:color="auto" w:fill="BFBFBF"/>
          </w:tcPr>
          <w:p w14:paraId="2AD0E663" w14:textId="11BB69B6" w:rsidR="00426617" w:rsidRPr="0024682C" w:rsidRDefault="00426617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104B07">
              <w:rPr>
                <w:rFonts w:ascii="Browallia New" w:hAnsi="Browallia New" w:cs="Browallia New" w:hint="cs"/>
                <w:szCs w:val="32"/>
                <w:cs/>
              </w:rPr>
              <w:t>ฯ</w:t>
            </w:r>
          </w:p>
        </w:tc>
        <w:tc>
          <w:tcPr>
            <w:tcW w:w="6946" w:type="dxa"/>
            <w:shd w:val="clear" w:color="auto" w:fill="BFBFBF"/>
          </w:tcPr>
          <w:p w14:paraId="2B51DEBD" w14:textId="77777777" w:rsidR="00426617" w:rsidRDefault="00426617" w:rsidP="00156373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  <w:cs/>
              </w:rPr>
              <w:t>การใช้ปุ๋ยอย่างถูกวิธีในพื้นที่การเกษตร</w:t>
            </w:r>
          </w:p>
          <w:p w14:paraId="2AD0E664" w14:textId="788334B0" w:rsidR="00426617" w:rsidRPr="0024682C" w:rsidRDefault="00426617" w:rsidP="00156373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>Good Fertilization Practice in Agricultural Land</w:t>
            </w:r>
          </w:p>
        </w:tc>
      </w:tr>
      <w:tr w:rsidR="00D8435F" w:rsidRPr="0024682C" w14:paraId="22EA912E" w14:textId="77777777" w:rsidTr="00270B39">
        <w:tc>
          <w:tcPr>
            <w:tcW w:w="2694" w:type="dxa"/>
          </w:tcPr>
          <w:p w14:paraId="0520E8AE" w14:textId="48F021E5" w:rsidR="00D8435F" w:rsidRPr="0024682C" w:rsidRDefault="00D8435F" w:rsidP="00D8435F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A02403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A02403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6946" w:type="dxa"/>
          </w:tcPr>
          <w:p w14:paraId="5A8B0924" w14:textId="3F512C14" w:rsidR="00D8435F" w:rsidRPr="0024682C" w:rsidRDefault="00D8435F" w:rsidP="00D8435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D8435F" w:rsidRPr="0024682C" w14:paraId="4245DB14" w14:textId="77777777" w:rsidTr="00270B39">
        <w:tc>
          <w:tcPr>
            <w:tcW w:w="2694" w:type="dxa"/>
          </w:tcPr>
          <w:p w14:paraId="2814C599" w14:textId="77777777" w:rsidR="00D8435F" w:rsidRPr="00A02403" w:rsidRDefault="00D8435F" w:rsidP="00D8435F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02403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</w:p>
          <w:p w14:paraId="1BD06928" w14:textId="69B615DD" w:rsidR="00D8435F" w:rsidRPr="0024682C" w:rsidRDefault="00D8435F" w:rsidP="007E3D55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A02403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6946" w:type="dxa"/>
          </w:tcPr>
          <w:p w14:paraId="255ED609" w14:textId="5FEBCDA6" w:rsidR="00D8435F" w:rsidRPr="0024682C" w:rsidRDefault="00D8435F" w:rsidP="00D8435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5 – </w:t>
            </w:r>
            <w:r w:rsidRPr="0000725E">
              <w:rPr>
                <w:rFonts w:ascii="Browallia New" w:hAnsi="Browallia New" w:cs="Browallia New"/>
              </w:rPr>
              <w:t>Agriculture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การเกษตร)</w:t>
            </w:r>
          </w:p>
        </w:tc>
      </w:tr>
      <w:tr w:rsidR="00270B39" w:rsidRPr="0024682C" w14:paraId="2AD0E66F" w14:textId="77777777" w:rsidTr="00270B39">
        <w:tc>
          <w:tcPr>
            <w:tcW w:w="2694" w:type="dxa"/>
          </w:tcPr>
          <w:p w14:paraId="2AD0E66C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2AD0E66D" w14:textId="77777777" w:rsidR="00270B39" w:rsidRPr="0024682C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24682C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6946" w:type="dxa"/>
          </w:tcPr>
          <w:p w14:paraId="2AD0E66E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กิจกรรมที่ลดก๊าซเรือนกระจกและเพิ่มการสะสมคาร์บอนในดิน</w:t>
            </w:r>
            <w:r w:rsidRPr="0024682C">
              <w:rPr>
                <w:rFonts w:ascii="Browallia New" w:hAnsi="Browallia New" w:cs="Browallia New"/>
                <w:cs/>
              </w:rPr>
              <w:br/>
              <w:t>จากการใช้ปุ๋ย</w:t>
            </w:r>
          </w:p>
        </w:tc>
      </w:tr>
      <w:tr w:rsidR="00270B39" w:rsidRPr="0024682C" w14:paraId="2AD0E674" w14:textId="77777777" w:rsidTr="00270B39">
        <w:tc>
          <w:tcPr>
            <w:tcW w:w="2694" w:type="dxa"/>
          </w:tcPr>
          <w:p w14:paraId="2AD0E670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2AD0E671" w14:textId="77777777" w:rsidR="00270B39" w:rsidRPr="0024682C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6946" w:type="dxa"/>
          </w:tcPr>
          <w:p w14:paraId="2AD0E672" w14:textId="77777777" w:rsidR="00270B39" w:rsidRPr="0024682C" w:rsidRDefault="00270B39" w:rsidP="00156373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  <w:strike/>
              </w:rPr>
            </w:pPr>
            <w:r w:rsidRPr="0024682C">
              <w:rPr>
                <w:rFonts w:ascii="Browallia New" w:hAnsi="Browallia New" w:cs="Browallia New"/>
              </w:rPr>
              <w:t>1.</w:t>
            </w:r>
            <w:r w:rsidRPr="0024682C">
              <w:rPr>
                <w:rFonts w:ascii="Browallia New" w:hAnsi="Browallia New" w:cs="Browallia New"/>
                <w:cs/>
              </w:rPr>
              <w:t xml:space="preserve"> เป็นพื้นที่การเกษตรที่ปรับการใช้ปุ๋ย และ/หรือ สารปรับปรุงดินอย่างถูกต้องและเหมาะสม</w:t>
            </w:r>
          </w:p>
          <w:p w14:paraId="2AD0E673" w14:textId="77777777" w:rsidR="00270B39" w:rsidRPr="0024682C" w:rsidRDefault="00270B39" w:rsidP="00156373">
            <w:pPr>
              <w:pStyle w:val="ListParagraph"/>
              <w:spacing w:before="60" w:after="60" w:line="240" w:lineRule="auto"/>
              <w:ind w:left="310" w:hanging="276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 xml:space="preserve">2. เป็นโครงการขนาดเล็ก ซึ่งมีปริมาณการลดก๊าซเรือนกระจกไม่เกิน </w:t>
            </w:r>
            <w:r w:rsidRPr="0024682C">
              <w:rPr>
                <w:rFonts w:ascii="Browallia New" w:hAnsi="Browallia New" w:cs="Browallia New"/>
                <w:szCs w:val="32"/>
              </w:rPr>
              <w:br/>
              <w:t xml:space="preserve">5,000 </w:t>
            </w:r>
            <w:r w:rsidRPr="0024682C">
              <w:rPr>
                <w:rFonts w:ascii="Browallia New" w:hAnsi="Browallia New" w:cs="Browallia New"/>
                <w:szCs w:val="32"/>
                <w:cs/>
              </w:rPr>
              <w:t>ตันคาร์บอนไดออกไซด์เทียบเท่าต่อปี</w:t>
            </w:r>
          </w:p>
        </w:tc>
      </w:tr>
      <w:tr w:rsidR="00270B39" w:rsidRPr="0024682C" w14:paraId="2AD0E67B" w14:textId="77777777" w:rsidTr="00270B39">
        <w:tc>
          <w:tcPr>
            <w:tcW w:w="2694" w:type="dxa"/>
          </w:tcPr>
          <w:p w14:paraId="2AD0E675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24682C">
              <w:rPr>
                <w:rFonts w:ascii="Browallia New" w:hAnsi="Browallia New" w:cs="Browallia New"/>
                <w:szCs w:val="32"/>
                <w:cs/>
              </w:rPr>
              <w:br/>
            </w:r>
            <w:r w:rsidRPr="0024682C">
              <w:rPr>
                <w:rFonts w:ascii="Browallia New" w:hAnsi="Browallia New" w:cs="Browallia New"/>
                <w:szCs w:val="32"/>
              </w:rPr>
              <w:t>(Project Condition</w:t>
            </w:r>
            <w:r w:rsidR="00A009C5" w:rsidRPr="0024682C">
              <w:rPr>
                <w:rFonts w:ascii="Browallia New" w:hAnsi="Browallia New" w:cs="Browallia New"/>
                <w:szCs w:val="32"/>
              </w:rPr>
              <w:t>s</w:t>
            </w:r>
            <w:r w:rsidRPr="0024682C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946" w:type="dxa"/>
          </w:tcPr>
          <w:p w14:paraId="2AD0E676" w14:textId="08487AD3" w:rsidR="000844F8" w:rsidRPr="007E3D55" w:rsidRDefault="007E3D55" w:rsidP="00156373">
            <w:pPr>
              <w:spacing w:before="60" w:after="6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. </w:t>
            </w:r>
            <w:r w:rsidR="00270B39" w:rsidRPr="007E3D55">
              <w:rPr>
                <w:rFonts w:ascii="Browallia New" w:hAnsi="Browallia New" w:cs="Browallia New"/>
                <w:cs/>
              </w:rPr>
              <w:t>มี</w:t>
            </w:r>
            <w:r w:rsidR="000844F8" w:rsidRPr="007E3D55">
              <w:rPr>
                <w:rFonts w:ascii="Browallia New" w:eastAsia="Times New Roman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  <w:p w14:paraId="2AD0E677" w14:textId="5D992460" w:rsidR="00270B39" w:rsidRPr="0024682C" w:rsidRDefault="00270B39" w:rsidP="00156373">
            <w:pPr>
              <w:spacing w:before="60" w:after="6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7E3D55">
              <w:rPr>
                <w:rFonts w:ascii="Browallia New" w:hAnsi="Browallia New" w:cs="Browallia New"/>
              </w:rPr>
              <w:t>2.</w:t>
            </w:r>
            <w:r w:rsidR="007E3D55">
              <w:rPr>
                <w:rFonts w:ascii="Browallia New" w:hAnsi="Browallia New" w:cs="Browallia New"/>
              </w:rPr>
              <w:t xml:space="preserve"> </w:t>
            </w:r>
            <w:r w:rsidRPr="007E3D55">
              <w:rPr>
                <w:rFonts w:ascii="Browallia New" w:hAnsi="Browallia New" w:cs="Browallia New"/>
                <w:cs/>
              </w:rPr>
              <w:t>เป็นพื้นที่ที่ทำการเกษตร และมีการดำเนินกิจกรรมด้านการเกษตร</w:t>
            </w:r>
            <w:r w:rsidRPr="007E3D55">
              <w:rPr>
                <w:rFonts w:ascii="Browallia New" w:hAnsi="Browallia New" w:cs="Browallia New"/>
                <w:cs/>
              </w:rPr>
              <w:br/>
              <w:t>ไม่น้อยกว่า</w:t>
            </w:r>
            <w:r w:rsidRPr="0024682C">
              <w:rPr>
                <w:rFonts w:ascii="Browallia New" w:hAnsi="Browallia New" w:cs="Browallia New"/>
                <w:cs/>
              </w:rPr>
              <w:t xml:space="preserve"> </w:t>
            </w:r>
            <w:r w:rsidR="007D1282">
              <w:rPr>
                <w:rFonts w:ascii="Browallia New" w:hAnsi="Browallia New" w:cs="Browallia New" w:hint="cs"/>
                <w:cs/>
              </w:rPr>
              <w:t>5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ปี </w:t>
            </w:r>
          </w:p>
          <w:p w14:paraId="2AD0E678" w14:textId="5F9CAD45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>3.</w:t>
            </w:r>
            <w:r w:rsidR="007E3D55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ไม่เป็นพื้นที่เสี่ยงต่อดินถล่ม </w:t>
            </w:r>
          </w:p>
          <w:p w14:paraId="2AD0E679" w14:textId="77777777" w:rsidR="003E73D3" w:rsidRDefault="00270B39" w:rsidP="003E73D3">
            <w:pPr>
              <w:spacing w:before="60" w:after="60" w:line="240" w:lineRule="auto"/>
              <w:ind w:left="268" w:hanging="268"/>
              <w:rPr>
                <w:rFonts w:ascii="Browallia New" w:hAnsi="Browallia New" w:cs="Browallia New"/>
                <w:color w:val="FF0000"/>
              </w:rPr>
            </w:pPr>
            <w:r w:rsidRPr="0024682C">
              <w:rPr>
                <w:rFonts w:ascii="Browallia New" w:hAnsi="Browallia New" w:cs="Browallia New"/>
              </w:rPr>
              <w:t xml:space="preserve">4. </w:t>
            </w:r>
            <w:r w:rsidRPr="0024682C">
              <w:rPr>
                <w:rFonts w:ascii="Browallia New" w:hAnsi="Browallia New" w:cs="Browallia New"/>
                <w:cs/>
              </w:rPr>
              <w:t xml:space="preserve">มีข้อมูลการใช้ปุ๋ย และ/หรือ สารปรับปรุงดินย้อนหลังในพื้นที่โครงการหรือข้อมูลอ้างอิงจากพื้นที่ใกล้เคียง ไม่น้อยกว่า 3 ปี </w:t>
            </w:r>
          </w:p>
          <w:p w14:paraId="2AD0E67A" w14:textId="342B3E72" w:rsidR="00270B39" w:rsidRPr="007D1282" w:rsidRDefault="003E73D3" w:rsidP="003E73D3">
            <w:pPr>
              <w:spacing w:before="60" w:after="60" w:line="240" w:lineRule="auto"/>
              <w:ind w:left="268" w:hanging="268"/>
              <w:rPr>
                <w:rFonts w:ascii="Browallia New" w:hAnsi="Browallia New" w:cs="Browallia New"/>
                <w:cs/>
              </w:rPr>
            </w:pPr>
            <w:r w:rsidRPr="007D1282">
              <w:rPr>
                <w:rFonts w:ascii="Browallia New" w:hAnsi="Browallia New" w:cs="Browallia New"/>
              </w:rPr>
              <w:t xml:space="preserve">5. </w:t>
            </w:r>
            <w:r w:rsidRPr="007D1282">
              <w:rPr>
                <w:rFonts w:ascii="Browallia New" w:hAnsi="Browallia New" w:cs="Browallia New" w:hint="cs"/>
                <w:cs/>
              </w:rPr>
              <w:t xml:space="preserve">ในกรณีที่ไม่มีข้อมูลการใช้ปุ๋ยใน ข้อ </w:t>
            </w:r>
            <w:r w:rsidR="007E3D55">
              <w:rPr>
                <w:rFonts w:ascii="Browallia New" w:hAnsi="Browallia New" w:cs="Browallia New"/>
              </w:rPr>
              <w:t>4</w:t>
            </w:r>
            <w:r w:rsidRPr="007D1282">
              <w:rPr>
                <w:rFonts w:ascii="Browallia New" w:hAnsi="Browallia New" w:cs="Browallia New" w:hint="cs"/>
                <w:cs/>
              </w:rPr>
              <w:t>. สามารถใช้</w:t>
            </w:r>
            <w:r w:rsidR="001F3A8B" w:rsidRPr="007D1282">
              <w:rPr>
                <w:rFonts w:ascii="Browallia New" w:hAnsi="Browallia New" w:cs="Browallia New" w:hint="cs"/>
                <w:cs/>
              </w:rPr>
              <w:t>ข้อมูลอ้างอิงจากหน่วยงานราชการ</w:t>
            </w:r>
          </w:p>
        </w:tc>
      </w:tr>
      <w:tr w:rsidR="00D8435F" w:rsidRPr="0024682C" w14:paraId="5DBBA1D9" w14:textId="77777777" w:rsidTr="00270B39">
        <w:tc>
          <w:tcPr>
            <w:tcW w:w="2694" w:type="dxa"/>
          </w:tcPr>
          <w:p w14:paraId="0A56E1F1" w14:textId="0E2FCA46" w:rsidR="00D8435F" w:rsidRPr="0024682C" w:rsidRDefault="00D8435F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6946" w:type="dxa"/>
          </w:tcPr>
          <w:p w14:paraId="422698AB" w14:textId="314CCDE8" w:rsidR="00D8435F" w:rsidRPr="0024682C" w:rsidRDefault="004C69D0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4C69D0">
              <w:rPr>
                <w:rFonts w:ascii="Browallia New" w:hAnsi="Browallia New" w:cs="Browallia New"/>
                <w:cs/>
              </w:rPr>
              <w:t>วันที่โครงการสำรวจค่ากรณีฐานของโครงการแล้วเสร็จ และเริ่มบันทึกข้อมูลกิจกรรมลดก๊าซเรือนกระจก</w:t>
            </w:r>
          </w:p>
        </w:tc>
      </w:tr>
      <w:tr w:rsidR="00270B39" w:rsidRPr="0024682C" w14:paraId="2AD0E67E" w14:textId="77777777" w:rsidTr="00270B39">
        <w:tc>
          <w:tcPr>
            <w:tcW w:w="2694" w:type="dxa"/>
          </w:tcPr>
          <w:p w14:paraId="2AD0E67C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46" w:type="dxa"/>
          </w:tcPr>
          <w:p w14:paraId="2AD0E67D" w14:textId="1E7647B3" w:rsidR="00270B39" w:rsidRPr="0024682C" w:rsidRDefault="004C69D0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2AD0E67F" w14:textId="77777777" w:rsidR="006B7E77" w:rsidRPr="0024682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2AD0E683" w14:textId="06299C77" w:rsidR="00064F03" w:rsidRDefault="00064F03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cs/>
        </w:rPr>
        <w:br w:type="page"/>
      </w:r>
    </w:p>
    <w:p w14:paraId="05642C3E" w14:textId="2C6B7DBD" w:rsidR="00B97FB6" w:rsidRPr="007E3D55" w:rsidRDefault="00B97FB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7E3D55">
        <w:rPr>
          <w:rFonts w:ascii="Browallia New" w:hAnsi="Browallia New" w:cs="Browallia New"/>
          <w:b/>
          <w:bCs/>
          <w:cs/>
        </w:rPr>
        <w:lastRenderedPageBreak/>
        <w:t>คำนิยาม</w:t>
      </w:r>
    </w:p>
    <w:p w14:paraId="32C3901B" w14:textId="77777777" w:rsidR="00B97FB6" w:rsidRPr="007E3D55" w:rsidRDefault="00B97FB6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7433"/>
      </w:tblGrid>
      <w:tr w:rsidR="00B97FB6" w:rsidRPr="00EB12C7" w14:paraId="38542BD6" w14:textId="77777777" w:rsidTr="007E3D55">
        <w:tc>
          <w:tcPr>
            <w:tcW w:w="1809" w:type="dxa"/>
          </w:tcPr>
          <w:p w14:paraId="4C82E794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กรณีฐาน</w:t>
            </w:r>
          </w:p>
        </w:tc>
        <w:tc>
          <w:tcPr>
            <w:tcW w:w="7433" w:type="dxa"/>
          </w:tcPr>
          <w:p w14:paraId="54FAE5F1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B97FB6" w:rsidRPr="00EB12C7" w14:paraId="41828EE1" w14:textId="77777777" w:rsidTr="007E3D55">
        <w:tc>
          <w:tcPr>
            <w:tcW w:w="1809" w:type="dxa"/>
          </w:tcPr>
          <w:p w14:paraId="1022900E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การรั่วไหล</w:t>
            </w:r>
          </w:p>
        </w:tc>
        <w:tc>
          <w:tcPr>
            <w:tcW w:w="7433" w:type="dxa"/>
          </w:tcPr>
          <w:p w14:paraId="18FD1E5D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ปริมาณการปล่อยก๊าซเรือนกระจกที่เกิดขึ้นอันเนื่องจากโครงการ แต่เกิดขึ้นภายนอกขอบเขตของโครงการ</w:t>
            </w:r>
          </w:p>
        </w:tc>
      </w:tr>
      <w:tr w:rsidR="00B97FB6" w:rsidRPr="00EB12C7" w14:paraId="63FC2B5F" w14:textId="77777777" w:rsidTr="007E3D55">
        <w:tc>
          <w:tcPr>
            <w:tcW w:w="1809" w:type="dxa"/>
          </w:tcPr>
          <w:p w14:paraId="241F6C13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คาร์บอนในดิน</w:t>
            </w:r>
          </w:p>
        </w:tc>
        <w:tc>
          <w:tcPr>
            <w:tcW w:w="7433" w:type="dxa"/>
          </w:tcPr>
          <w:p w14:paraId="6481D603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 xml:space="preserve">การสลายตัวของอินทรียวัตถุ </w:t>
            </w:r>
            <w:r w:rsidRPr="00EB12C7">
              <w:rPr>
                <w:rFonts w:ascii="Browallia New" w:hAnsi="Browallia New" w:cs="Browallia New"/>
              </w:rPr>
              <w:t>(organic matter</w:t>
            </w:r>
            <w:r w:rsidRPr="00EB12C7">
              <w:rPr>
                <w:rFonts w:ascii="Browallia New" w:hAnsi="Browallia New" w:cs="Browallia New" w:hint="cs"/>
                <w:cs/>
              </w:rPr>
              <w:t>ที่สะสมในดินที่อยู่ในรูปของอินทรีย์คาร์บอน</w:t>
            </w:r>
            <w:r w:rsidRPr="00EB12C7">
              <w:rPr>
                <w:rFonts w:ascii="Browallia New" w:hAnsi="Browallia New" w:cs="Browallia New"/>
              </w:rPr>
              <w:t xml:space="preserve"> (organic carbon)</w:t>
            </w:r>
          </w:p>
        </w:tc>
      </w:tr>
      <w:tr w:rsidR="00B97FB6" w:rsidRPr="00EB12C7" w14:paraId="70E10A0B" w14:textId="77777777" w:rsidTr="007E3D55">
        <w:tc>
          <w:tcPr>
            <w:tcW w:w="1809" w:type="dxa"/>
          </w:tcPr>
          <w:p w14:paraId="5C18C622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ธาตุอาหารของพืช</w:t>
            </w:r>
          </w:p>
        </w:tc>
        <w:tc>
          <w:tcPr>
            <w:tcW w:w="7433" w:type="dxa"/>
          </w:tcPr>
          <w:p w14:paraId="3D75F266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สารอาหารที่มีความจำเป็นต่อการเจริญเติบโตของพืช แบ่งออกเป็น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 w:hint="cs"/>
                <w:cs/>
              </w:rPr>
              <w:t>ธาตุอาหารหลัก ธาตุอาหารรอง และจุลธาตุ</w:t>
            </w:r>
          </w:p>
        </w:tc>
      </w:tr>
      <w:tr w:rsidR="00B97FB6" w:rsidRPr="00EB12C7" w14:paraId="3C107C5E" w14:textId="77777777" w:rsidTr="007E3D55">
        <w:tc>
          <w:tcPr>
            <w:tcW w:w="1809" w:type="dxa"/>
          </w:tcPr>
          <w:p w14:paraId="044B43C8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ปุ๋ยเคมี</w:t>
            </w:r>
          </w:p>
        </w:tc>
        <w:tc>
          <w:tcPr>
            <w:tcW w:w="7433" w:type="dxa"/>
          </w:tcPr>
          <w:p w14:paraId="567405D4" w14:textId="5A12063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ปุ๋ยที่ได้จากสารอนินทรีย์หรืออินทรีย</w:t>
            </w:r>
            <w:r w:rsidR="007E3D55">
              <w:rPr>
                <w:rFonts w:ascii="Browallia New" w:hAnsi="Browallia New" w:cs="Browallia New" w:hint="cs"/>
                <w:cs/>
              </w:rPr>
              <w:t>์</w:t>
            </w:r>
            <w:r w:rsidRPr="00EB12C7">
              <w:rPr>
                <w:rFonts w:ascii="Browallia New" w:hAnsi="Browallia New" w:cs="Browallia New"/>
                <w:cs/>
              </w:rPr>
              <w:t>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EB12C7">
              <w:rPr>
                <w:rFonts w:ascii="Browallia New" w:hAnsi="Browallia New" w:cs="Browallia New"/>
              </w:rPr>
              <w:t xml:space="preserve">  </w:t>
            </w:r>
            <w:r w:rsidRPr="00EB12C7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EB12C7">
              <w:rPr>
                <w:rFonts w:ascii="Browallia New" w:hAnsi="Browallia New" w:cs="Browallia New"/>
              </w:rPr>
              <w:t xml:space="preserve">NPK </w:t>
            </w:r>
            <w:r w:rsidRPr="00EB12C7">
              <w:rPr>
                <w:rFonts w:ascii="Browallia New" w:hAnsi="Browallia New" w:cs="Browallia New"/>
                <w:cs/>
              </w:rPr>
              <w:t>โดยมี</w:t>
            </w:r>
            <w:r w:rsidRPr="00EB12C7">
              <w:rPr>
                <w:rFonts w:ascii="Browallia New" w:hAnsi="Browallia New" w:cs="Browallia New" w:hint="cs"/>
                <w:cs/>
              </w:rPr>
              <w:t>กระบวนการ</w:t>
            </w:r>
            <w:r w:rsidRPr="00EB12C7">
              <w:rPr>
                <w:rFonts w:ascii="Browallia New" w:hAnsi="Browallia New" w:cs="Browallia New"/>
                <w:cs/>
              </w:rPr>
              <w:t>ตั้งต้นมาจากก๊าซแอมโมเนีย (</w:t>
            </w:r>
            <w:r w:rsidRPr="00EB12C7">
              <w:rPr>
                <w:rFonts w:ascii="Browallia New" w:hAnsi="Browallia New" w:cs="Browallia New"/>
              </w:rPr>
              <w:t xml:space="preserve">NH3) </w:t>
            </w:r>
            <w:r w:rsidRPr="00EB12C7">
              <w:rPr>
                <w:rFonts w:ascii="Browallia New" w:hAnsi="Browallia New" w:cs="Browallia New"/>
                <w:cs/>
              </w:rPr>
              <w:t>ซึ่งได้มาจากการสังเคราะห์น้ำมัน และเมื่อนำมารวมกับ กรด โดยผ่าน</w:t>
            </w:r>
            <w:r w:rsidRPr="00EB12C7">
              <w:rPr>
                <w:rFonts w:ascii="Browallia New" w:hAnsi="Browallia New" w:cs="Browallia New" w:hint="cs"/>
                <w:cs/>
              </w:rPr>
              <w:t>กระบวนการ</w:t>
            </w:r>
            <w:r w:rsidRPr="00EB12C7">
              <w:rPr>
                <w:rFonts w:ascii="Browallia New" w:hAnsi="Browallia New" w:cs="Browallia New"/>
                <w:cs/>
              </w:rPr>
              <w:t xml:space="preserve">ทางเคมี จะได้ธาตุ </w:t>
            </w:r>
            <w:r w:rsidRPr="00EB12C7">
              <w:rPr>
                <w:rFonts w:ascii="Browallia New" w:hAnsi="Browallia New" w:cs="Browallia New"/>
              </w:rPr>
              <w:t xml:space="preserve">N P K </w:t>
            </w:r>
            <w:r w:rsidRPr="00EB12C7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B97FB6" w:rsidRPr="00EB12C7" w14:paraId="762BD4BD" w14:textId="77777777" w:rsidTr="007E3D55">
        <w:tc>
          <w:tcPr>
            <w:tcW w:w="1809" w:type="dxa"/>
          </w:tcPr>
          <w:p w14:paraId="5F8000A2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ปุ๋ยชีวภาพ</w:t>
            </w:r>
          </w:p>
        </w:tc>
        <w:tc>
          <w:tcPr>
            <w:tcW w:w="7433" w:type="dxa"/>
          </w:tcPr>
          <w:p w14:paraId="4CA52290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ปุ๋ยอินทรีย์ชนิดหนึ่ง</w:t>
            </w:r>
            <w:r w:rsidRPr="00EB12C7">
              <w:rPr>
                <w:rFonts w:ascii="Browallia New" w:hAnsi="Browallia New" w:cs="Browallia New" w:hint="cs"/>
                <w:cs/>
              </w:rPr>
              <w:t xml:space="preserve"> ซึ่งเป็น</w:t>
            </w:r>
            <w:r w:rsidRPr="00EB12C7">
              <w:rPr>
                <w:rFonts w:ascii="Browallia New" w:hAnsi="Browallia New" w:cs="Browallia New"/>
                <w:cs/>
              </w:rPr>
              <w:t>ปุ๋ยที่ประกอบด้วยจุลินทรีย์ที่มีชีวิต ที่สามารถสร้างธาตุอาหาร หรือช่วยให้ธาตุอาหารเป็นประโยชน์กับพืช</w:t>
            </w:r>
          </w:p>
        </w:tc>
      </w:tr>
      <w:tr w:rsidR="00B97FB6" w:rsidRPr="00EB12C7" w14:paraId="4FA5FE2B" w14:textId="77777777" w:rsidTr="007E3D55">
        <w:trPr>
          <w:trHeight w:val="1240"/>
        </w:trPr>
        <w:tc>
          <w:tcPr>
            <w:tcW w:w="1809" w:type="dxa"/>
          </w:tcPr>
          <w:p w14:paraId="0A8D3C1E" w14:textId="77777777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ปุ๋ยอินทรีย์</w:t>
            </w:r>
          </w:p>
        </w:tc>
        <w:tc>
          <w:tcPr>
            <w:tcW w:w="7433" w:type="dxa"/>
          </w:tcPr>
          <w:p w14:paraId="6747FC46" w14:textId="00855230" w:rsidR="00B97FB6" w:rsidRPr="00EB12C7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cs/>
              </w:rPr>
              <w:t>ปุ๋ยที่ได้มาจากสิ่งที่มีชีวิตทั้งพืชและสัตว์ ซึ่งได้ผ่านสภาพการแปรรูป หรือถูกหมักหมมจนเน่าเปื่อยหมดแล้ว และอยู่ในสภาพที่พืชสามารถจะนำไปใช้ประโยชน์ได้ เช่น ใบไม้ผุ ปุ๋ยหมัก มูลสัตว์ต่าง</w:t>
            </w:r>
            <w:r w:rsidR="007E3D55">
              <w:rPr>
                <w:rFonts w:ascii="Browallia New" w:hAnsi="Browallia New" w:cs="Browallia New" w:hint="cs"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ๆ กระดูกป่น กากถั่ว ปุ๋ยพืชสด และปุ๋ยเทศบาล เป็นต้น </w:t>
            </w:r>
          </w:p>
        </w:tc>
      </w:tr>
      <w:tr w:rsidR="00B97FB6" w:rsidRPr="0024682C" w14:paraId="2BDC0CBE" w14:textId="77777777" w:rsidTr="007E3D55">
        <w:tc>
          <w:tcPr>
            <w:tcW w:w="1809" w:type="dxa"/>
          </w:tcPr>
          <w:p w14:paraId="2E149150" w14:textId="77777777" w:rsidR="00B97FB6" w:rsidRPr="001E57B9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E57B9">
              <w:rPr>
                <w:rFonts w:ascii="Browallia New" w:hAnsi="Browallia New" w:cs="Browallia New" w:hint="cs"/>
                <w:cs/>
              </w:rPr>
              <w:t>สารปรับปรุงดิน</w:t>
            </w:r>
          </w:p>
        </w:tc>
        <w:tc>
          <w:tcPr>
            <w:tcW w:w="7433" w:type="dxa"/>
          </w:tcPr>
          <w:p w14:paraId="66176DCC" w14:textId="77777777" w:rsidR="00B97FB6" w:rsidRPr="001E57B9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E57B9">
              <w:rPr>
                <w:rFonts w:ascii="Browallia New" w:hAnsi="Browallia New" w:cs="Browallia New" w:hint="cs"/>
                <w:cs/>
              </w:rPr>
              <w:t>อนินทรียวัตถุหรืออินทรียวัตถุที่ใส่ลงไปในดิน เช่นปูนขาวและโดโลไมต์ เพื่อปรับคุณสมบัติของดินทั้ง</w:t>
            </w:r>
            <w:r>
              <w:rPr>
                <w:rFonts w:ascii="Browallia New" w:hAnsi="Browallia New" w:cs="Browallia New" w:hint="cs"/>
                <w:cs/>
              </w:rPr>
              <w:t>สมบัติทางเคมี ฟิสิกส์ และจุลชีว</w:t>
            </w:r>
            <w:r w:rsidRPr="001E57B9">
              <w:rPr>
                <w:rFonts w:ascii="Browallia New" w:hAnsi="Browallia New" w:cs="Browallia New" w:hint="cs"/>
                <w:cs/>
              </w:rPr>
              <w:t>ของดิน</w:t>
            </w:r>
          </w:p>
        </w:tc>
      </w:tr>
      <w:tr w:rsidR="00B97FB6" w:rsidRPr="00EB12C7" w14:paraId="64A0C16F" w14:textId="77777777" w:rsidTr="007E3D55">
        <w:tc>
          <w:tcPr>
            <w:tcW w:w="1809" w:type="dxa"/>
          </w:tcPr>
          <w:p w14:paraId="33E1A280" w14:textId="77777777" w:rsidR="00B97FB6" w:rsidRPr="001E57B9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highlight w:val="yellow"/>
                <w:cs/>
              </w:rPr>
            </w:pPr>
            <w:r w:rsidRPr="001E57B9">
              <w:rPr>
                <w:rFonts w:ascii="Browallia New" w:hAnsi="Browallia New" w:cs="Browallia New" w:hint="cs"/>
                <w:cs/>
              </w:rPr>
              <w:t>หนังสือแสดงสิทธิในที่ดินตามประมวลกฎหมาย</w:t>
            </w:r>
          </w:p>
        </w:tc>
        <w:tc>
          <w:tcPr>
            <w:tcW w:w="7433" w:type="dxa"/>
          </w:tcPr>
          <w:p w14:paraId="7223DB4B" w14:textId="6814A8B7" w:rsidR="00F7426B" w:rsidRPr="001E57B9" w:rsidRDefault="00F7426B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highlight w:val="yellow"/>
              </w:rPr>
            </w:pPr>
            <w:r w:rsidRPr="000B4990">
              <w:rPr>
                <w:rFonts w:ascii="Browallia New" w:hAnsi="Browallia New" w:cs="Browallia New"/>
                <w:cs/>
              </w:rPr>
              <w:t>เอกสารแสดงกรรมสิทธิ์ที่ดิน เอกสารที่แสดงถึงสิทธิในการใช้ประโยชน์ที่ดินตามกฎหมาย เช่น  โฉนดที่ดิน (น.ส.4) หนังสือรับรองการทำประโยชน์ (น.ส.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 (น.ค.3) หรือหนังสืออนุญาตการใช้ประโยชน์ที่ดินจากหน่วยงานราชการที่เกี่ยวข้อง  เป็นต้น</w:t>
            </w:r>
          </w:p>
        </w:tc>
      </w:tr>
    </w:tbl>
    <w:p w14:paraId="758E41A9" w14:textId="6D79EF52" w:rsidR="00B97FB6" w:rsidRDefault="00B97FB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79DF1199" w14:textId="7DB321AD" w:rsidR="00B97FB6" w:rsidRDefault="00B97FB6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24682C" w14:paraId="2AD0E686" w14:textId="77777777" w:rsidTr="00134F00">
        <w:tc>
          <w:tcPr>
            <w:tcW w:w="9242" w:type="dxa"/>
          </w:tcPr>
          <w:p w14:paraId="2AD0E684" w14:textId="5DD3349F" w:rsidR="00902D9D" w:rsidRPr="0024682C" w:rsidRDefault="006B7E77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FA2859" w:rsidRPr="0024682C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2AD0E685" w14:textId="77777777" w:rsidR="006B7E77" w:rsidRPr="0024682C" w:rsidRDefault="00FA2859" w:rsidP="00B364B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4682C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270B39" w:rsidRPr="0024682C">
              <w:rPr>
                <w:rFonts w:ascii="Browallia New" w:hAnsi="Browallia New" w:cs="Browallia New"/>
                <w:b/>
                <w:bCs/>
                <w:cs/>
              </w:rPr>
              <w:t>การใช้ปุ๋ยอย่างถูกวิธีในพื้นที่การเกษตร</w:t>
            </w:r>
          </w:p>
        </w:tc>
      </w:tr>
    </w:tbl>
    <w:p w14:paraId="2AD0E687" w14:textId="77777777" w:rsidR="00962E05" w:rsidRPr="0024682C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2AD0E688" w14:textId="77777777" w:rsidR="006B7E77" w:rsidRPr="0024682C" w:rsidRDefault="001A4997" w:rsidP="003C1958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24682C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24682C">
        <w:rPr>
          <w:rFonts w:ascii="Browallia New" w:hAnsi="Browallia New" w:cs="Browallia New"/>
          <w:b/>
          <w:bCs/>
          <w:szCs w:val="32"/>
        </w:rPr>
        <w:t>Scope of Project)</w:t>
      </w:r>
    </w:p>
    <w:p w14:paraId="2AD0E689" w14:textId="77777777" w:rsidR="00270B39" w:rsidRPr="0024682C" w:rsidRDefault="00270B39" w:rsidP="00270B39">
      <w:pPr>
        <w:pStyle w:val="ListParagraph"/>
        <w:spacing w:before="100" w:beforeAutospacing="1"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24682C">
        <w:rPr>
          <w:rFonts w:ascii="Browallia New" w:hAnsi="Browallia New" w:cs="Browallia New"/>
          <w:szCs w:val="32"/>
          <w:cs/>
        </w:rPr>
        <w:t xml:space="preserve">1.1 ลักษณะการดำเนินงาน </w:t>
      </w:r>
    </w:p>
    <w:p w14:paraId="2AD0E68A" w14:textId="77777777" w:rsidR="00270B39" w:rsidRPr="00EB12C7" w:rsidRDefault="00270B39" w:rsidP="00270B39">
      <w:pPr>
        <w:pStyle w:val="ListParagraph"/>
        <w:spacing w:before="100" w:beforeAutospacing="1" w:after="0" w:line="240" w:lineRule="auto"/>
        <w:ind w:left="0" w:firstLine="784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EB12C7">
        <w:rPr>
          <w:rFonts w:ascii="Browallia New" w:hAnsi="Browallia New" w:cs="Browallia New"/>
          <w:szCs w:val="32"/>
          <w:cs/>
        </w:rPr>
        <w:t>เป็นโครงการเพื่อลดการปล่อยก๊าซเรือนกระจก และ</w:t>
      </w:r>
      <w:r w:rsidR="00AB6A2C" w:rsidRPr="00EB12C7">
        <w:rPr>
          <w:rFonts w:ascii="Browallia New" w:hAnsi="Browallia New" w:cs="Browallia New"/>
          <w:szCs w:val="32"/>
        </w:rPr>
        <w:t>/</w:t>
      </w:r>
      <w:r w:rsidR="00AB6A2C" w:rsidRPr="00EB12C7">
        <w:rPr>
          <w:rFonts w:ascii="Browallia New" w:hAnsi="Browallia New" w:cs="Browallia New" w:hint="cs"/>
          <w:szCs w:val="32"/>
          <w:cs/>
        </w:rPr>
        <w:t>หรือ</w:t>
      </w:r>
      <w:r w:rsidRPr="00EB12C7">
        <w:rPr>
          <w:rFonts w:ascii="Browallia New" w:hAnsi="Browallia New" w:cs="Browallia New"/>
          <w:szCs w:val="32"/>
          <w:cs/>
        </w:rPr>
        <w:t xml:space="preserve">เพิ่มปริมาณคาร์บอนที่สะสมในดินจากการใช้ปุ๋ยในพื้นที่การเกษตร โดยมีการดำเนินการอย่างใดอย่างหนึ่ง </w:t>
      </w:r>
      <w:r w:rsidR="00290324" w:rsidRPr="00EB12C7">
        <w:rPr>
          <w:rFonts w:ascii="Browallia New" w:hAnsi="Browallia New" w:cs="Browallia New" w:hint="cs"/>
          <w:szCs w:val="32"/>
          <w:cs/>
        </w:rPr>
        <w:t>เช่น</w:t>
      </w:r>
      <w:r w:rsidRPr="00EB12C7">
        <w:rPr>
          <w:rFonts w:ascii="Browallia New" w:hAnsi="Browallia New" w:cs="Browallia New"/>
          <w:szCs w:val="32"/>
          <w:cs/>
        </w:rPr>
        <w:t xml:space="preserve"> </w:t>
      </w:r>
    </w:p>
    <w:p w14:paraId="2AD0E68B" w14:textId="77777777" w:rsidR="00270B39" w:rsidRPr="00EB12C7" w:rsidRDefault="00270B39" w:rsidP="00270B39">
      <w:pPr>
        <w:pStyle w:val="ListParagraph"/>
        <w:spacing w:before="60" w:after="60" w:line="240" w:lineRule="auto"/>
        <w:ind w:left="0" w:firstLine="756"/>
        <w:jc w:val="thaiDistribute"/>
        <w:rPr>
          <w:rFonts w:ascii="Browallia New" w:hAnsi="Browallia New" w:cs="Browallia New"/>
          <w:strike/>
          <w:szCs w:val="32"/>
        </w:rPr>
      </w:pPr>
      <w:r w:rsidRPr="00EB12C7">
        <w:rPr>
          <w:rFonts w:ascii="Browallia New" w:hAnsi="Browallia New" w:cs="Browallia New"/>
          <w:szCs w:val="32"/>
        </w:rPr>
        <w:t>1</w:t>
      </w:r>
      <w:r w:rsidRPr="00EB12C7">
        <w:rPr>
          <w:rFonts w:ascii="Browallia New" w:hAnsi="Browallia New" w:cs="Browallia New"/>
          <w:szCs w:val="32"/>
          <w:cs/>
        </w:rPr>
        <w:t>)</w:t>
      </w:r>
      <w:r w:rsidRPr="00EB12C7">
        <w:rPr>
          <w:rFonts w:ascii="Browallia New" w:hAnsi="Browallia New" w:cs="Browallia New"/>
          <w:szCs w:val="32"/>
        </w:rPr>
        <w:t xml:space="preserve"> </w:t>
      </w:r>
      <w:r w:rsidRPr="00EB12C7">
        <w:rPr>
          <w:rFonts w:ascii="Browallia New" w:hAnsi="Browallia New" w:cs="Browallia New"/>
          <w:szCs w:val="32"/>
          <w:cs/>
        </w:rPr>
        <w:t>ปรับปริมาณการใช้ปุ๋ยให้เหมาะสมกับความต้องการธาตุอาหารของพืช</w:t>
      </w:r>
    </w:p>
    <w:p w14:paraId="2AD0E68C" w14:textId="77777777" w:rsidR="00270B39" w:rsidRPr="0024682C" w:rsidRDefault="00270B39" w:rsidP="00270B39">
      <w:pPr>
        <w:pStyle w:val="ListParagraph"/>
        <w:spacing w:before="60" w:after="60" w:line="240" w:lineRule="auto"/>
        <w:ind w:left="0" w:firstLine="756"/>
        <w:jc w:val="thaiDistribute"/>
        <w:rPr>
          <w:rFonts w:ascii="Browallia New" w:hAnsi="Browallia New" w:cs="Browallia New"/>
          <w:szCs w:val="32"/>
        </w:rPr>
      </w:pPr>
      <w:r w:rsidRPr="0024682C">
        <w:rPr>
          <w:rFonts w:ascii="Browallia New" w:hAnsi="Browallia New" w:cs="Browallia New"/>
          <w:szCs w:val="32"/>
          <w:cs/>
        </w:rPr>
        <w:t>2) เพิ่มการใช้ปุ๋ยอินทรีย์ และปุ๋ยชีวภาพเพื่อลดการใช้ปุ๋ยเคมี</w:t>
      </w:r>
      <w:r w:rsidRPr="0024682C">
        <w:rPr>
          <w:rFonts w:ascii="Browallia New" w:hAnsi="Browallia New" w:cs="Browallia New"/>
          <w:szCs w:val="32"/>
        </w:rPr>
        <w:t xml:space="preserve"> </w:t>
      </w:r>
    </w:p>
    <w:p w14:paraId="2AD0E68D" w14:textId="77777777" w:rsidR="00270B39" w:rsidRPr="0024682C" w:rsidRDefault="00270B39" w:rsidP="00270B39">
      <w:pPr>
        <w:pStyle w:val="ListParagraph"/>
        <w:spacing w:after="0" w:line="240" w:lineRule="auto"/>
        <w:ind w:left="0" w:firstLine="756"/>
        <w:jc w:val="thaiDistribute"/>
        <w:rPr>
          <w:rFonts w:ascii="Browallia New" w:hAnsi="Browallia New" w:cs="Browallia New"/>
          <w:szCs w:val="32"/>
          <w:cs/>
        </w:rPr>
      </w:pPr>
      <w:r w:rsidRPr="0024682C">
        <w:rPr>
          <w:rFonts w:ascii="Browallia New" w:hAnsi="Browallia New" w:cs="Browallia New"/>
          <w:szCs w:val="32"/>
          <w:cs/>
        </w:rPr>
        <w:t>3) ปรับปรุงวิธีการใส่ปุ๋ยที่ถูกต้อง เช่น ฝังกลบ และในเวลาที่เหมาะสม เช่น ความชื้นในดินที่เหมาะสม (</w:t>
      </w:r>
      <w:r w:rsidRPr="0024682C">
        <w:rPr>
          <w:rFonts w:ascii="Browallia New" w:hAnsi="Browallia New" w:cs="Browallia New"/>
          <w:szCs w:val="32"/>
        </w:rPr>
        <w:t xml:space="preserve">Frequency and Application Technique) </w:t>
      </w:r>
      <w:r w:rsidRPr="0024682C">
        <w:rPr>
          <w:rFonts w:ascii="Browallia New" w:hAnsi="Browallia New" w:cs="Browallia New"/>
          <w:szCs w:val="32"/>
          <w:cs/>
        </w:rPr>
        <w:t>ตามหลักวิชาการ</w:t>
      </w:r>
    </w:p>
    <w:p w14:paraId="2AD0E68E" w14:textId="77777777" w:rsidR="00270B39" w:rsidRPr="0024682C" w:rsidRDefault="00270B39" w:rsidP="00270B39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24682C">
        <w:rPr>
          <w:rFonts w:ascii="Browallia New" w:hAnsi="Browallia New" w:cs="Browallia New"/>
          <w:szCs w:val="32"/>
          <w:cs/>
        </w:rPr>
        <w:t>1.2 ขอบเขตของโครงการ</w:t>
      </w:r>
    </w:p>
    <w:p w14:paraId="2AD0E68F" w14:textId="77777777" w:rsidR="00270B39" w:rsidRPr="0024682C" w:rsidRDefault="00270B39" w:rsidP="00270B39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</w:t>
      </w:r>
      <w:r w:rsidR="000844F8" w:rsidRPr="0024682C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2AD0E690" w14:textId="77777777" w:rsidR="00B364B4" w:rsidRPr="0024682C" w:rsidRDefault="00B364B4" w:rsidP="00B22612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</w:p>
    <w:p w14:paraId="2AD0E691" w14:textId="77777777" w:rsidR="006B7E77" w:rsidRPr="0024682C" w:rsidRDefault="001A4997" w:rsidP="003C1958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24682C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24682C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="00BD643A" w:rsidRPr="0024682C">
        <w:rPr>
          <w:rFonts w:ascii="Browallia New" w:hAnsi="Browallia New" w:cs="Browallia New"/>
          <w:b/>
          <w:bCs/>
          <w:szCs w:val="32"/>
        </w:rPr>
        <w:t>(Baseline Scenario)</w:t>
      </w:r>
    </w:p>
    <w:p w14:paraId="2AD0E692" w14:textId="77D57121" w:rsidR="00B364B4" w:rsidRPr="0024682C" w:rsidRDefault="00270B39" w:rsidP="00482578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cs/>
        </w:rPr>
        <w:t>การคำนวณปริมาณการปล่อยก๊าซเรือนกระจกในกรณีฐาน สามารถคำนวณจากการปล่อยก๊าซเรือนกระจกก่อนเริ่มโครงการ โดยประเมินได้จากข้อมูลประวัติการเพาะปลูกพืช เช่น การใช้ปุ๋ย และ/หรือ สารปรับปรุงดิน ย้อนหลัง ไม่น้อยกว่า 3 ปี</w:t>
      </w:r>
      <w:r w:rsidR="00226403">
        <w:rPr>
          <w:rFonts w:ascii="Browallia New" w:hAnsi="Browallia New" w:cs="Browallia New" w:hint="cs"/>
          <w:cs/>
        </w:rPr>
        <w:t xml:space="preserve"> หรือ</w:t>
      </w:r>
      <w:r w:rsidR="00226403" w:rsidRPr="007D1282">
        <w:rPr>
          <w:rFonts w:ascii="Browallia New" w:hAnsi="Browallia New" w:cs="Browallia New" w:hint="cs"/>
          <w:cs/>
        </w:rPr>
        <w:t>ข้อมูลอ้างอิงจากหน่วยงานราชการ</w:t>
      </w:r>
    </w:p>
    <w:p w14:paraId="2AD0E693" w14:textId="77777777" w:rsidR="00270B39" w:rsidRPr="0024682C" w:rsidRDefault="00270B39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24682C">
        <w:rPr>
          <w:rFonts w:ascii="Browallia New" w:hAnsi="Browallia New" w:cs="Browallia New"/>
          <w:cs/>
        </w:rPr>
        <w:br w:type="page"/>
      </w:r>
    </w:p>
    <w:p w14:paraId="2AD0E694" w14:textId="77777777" w:rsidR="006B7E77" w:rsidRPr="0024682C" w:rsidRDefault="006B7E77" w:rsidP="00757F73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7"/>
        <w:gridCol w:w="1871"/>
        <w:gridCol w:w="1527"/>
        <w:gridCol w:w="3371"/>
      </w:tblGrid>
      <w:tr w:rsidR="00270B39" w:rsidRPr="00267FB6" w14:paraId="2AD0E69A" w14:textId="77777777" w:rsidTr="007E3D55"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5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6" w14:textId="77777777" w:rsidR="00270B39" w:rsidRPr="00EB12C7" w:rsidRDefault="00270B39" w:rsidP="00EB12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แหล่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ปล่อย</w:t>
            </w:r>
            <w:r w:rsidR="002B4CD6" w:rsidRPr="00EB12C7">
              <w:rPr>
                <w:rFonts w:ascii="Browallia New" w:hAnsi="Browallia New" w:cs="Browallia New"/>
              </w:rPr>
              <w:t>/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กักเก็บ</w:t>
            </w:r>
            <w:r w:rsidRPr="00EB12C7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7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ชนิดของ</w:t>
            </w:r>
            <w:r w:rsidRPr="00267FB6">
              <w:rPr>
                <w:rFonts w:ascii="Browallia New" w:hAnsi="Browallia New" w:cs="Browallia New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8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>รายละเอียดของกิจกรรมที่มี</w:t>
            </w:r>
          </w:p>
          <w:p w14:paraId="2AD0E699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</w:p>
        </w:tc>
      </w:tr>
      <w:tr w:rsidR="00270B39" w:rsidRPr="00267FB6" w14:paraId="2AD0E69F" w14:textId="77777777" w:rsidTr="007E3D55">
        <w:tc>
          <w:tcPr>
            <w:tcW w:w="23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D0E69B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>การปล่อย</w:t>
            </w:r>
            <w:r w:rsidR="002B4CD6">
              <w:rPr>
                <w:rFonts w:ascii="Browallia New" w:hAnsi="Browallia New" w:cs="Browallia New"/>
                <w:color w:val="5F497A" w:themeColor="accent4" w:themeShade="BF"/>
              </w:rPr>
              <w:t>/</w:t>
            </w:r>
            <w:r w:rsidR="002B4CD6">
              <w:rPr>
                <w:rFonts w:ascii="Browallia New" w:hAnsi="Browallia New" w:cs="Browallia New" w:hint="cs"/>
                <w:color w:val="5F497A" w:themeColor="accent4" w:themeShade="BF"/>
                <w:cs/>
              </w:rPr>
              <w:t>กักเก็บ</w:t>
            </w:r>
            <w:r w:rsidRPr="00267FB6">
              <w:rPr>
                <w:rFonts w:ascii="Browallia New" w:hAnsi="Browallia New" w:cs="Browallia New"/>
                <w:cs/>
              </w:rPr>
              <w:t>ก๊าซเรือนกระจกภายใต้กรณีฐาน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C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  <w:r w:rsidRPr="00267FB6">
              <w:rPr>
                <w:rFonts w:ascii="Browallia New" w:hAnsi="Browallia New" w:cs="Browallia New"/>
                <w:cs/>
              </w:rPr>
              <w:t xml:space="preserve"> โดยตรงจากการใส่ปุ๋ย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D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E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67FB6" w14:paraId="2AD0E6A4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0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1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ระเหยในรูปของ </w:t>
            </w:r>
            <w:r w:rsidRPr="00267FB6">
              <w:rPr>
                <w:rFonts w:ascii="Browallia New" w:hAnsi="Browallia New" w:cs="Browallia New"/>
              </w:rPr>
              <w:t>NH</w:t>
            </w:r>
            <w:r w:rsidRPr="00267FB6">
              <w:rPr>
                <w:rFonts w:ascii="Browallia New" w:hAnsi="Browallia New" w:cs="Browallia New"/>
                <w:vertAlign w:val="subscript"/>
              </w:rPr>
              <w:t>3</w:t>
            </w:r>
            <w:r w:rsidRPr="00267FB6">
              <w:rPr>
                <w:rFonts w:ascii="Browallia New" w:hAnsi="Browallia New" w:cs="Browallia New"/>
              </w:rPr>
              <w:t xml:space="preserve"> </w:t>
            </w:r>
            <w:r w:rsidRPr="00267FB6">
              <w:rPr>
                <w:rFonts w:ascii="Browallia New" w:hAnsi="Browallia New" w:cs="Browallia New"/>
                <w:cs/>
              </w:rPr>
              <w:t xml:space="preserve">และ </w:t>
            </w:r>
            <w:r w:rsidRPr="00267FB6">
              <w:rPr>
                <w:rFonts w:ascii="Browallia New" w:hAnsi="Browallia New" w:cs="Browallia New"/>
              </w:rPr>
              <w:t>NO</w:t>
            </w:r>
            <w:r w:rsidRPr="00267FB6">
              <w:rPr>
                <w:rFonts w:ascii="Browallia New" w:hAnsi="Browallia New" w:cs="Browallia New"/>
                <w:vertAlign w:val="subscrip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2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3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67FB6" w14:paraId="2AD0E6A9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5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6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7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8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67FB6" w14:paraId="2AD0E6AE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A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B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ใช้ปุ๋ยยูเรีย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C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D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270B39" w:rsidRPr="00267FB6" w14:paraId="2AD0E6B3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F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0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ใช้</w:t>
            </w:r>
            <w:r w:rsidR="008D1499" w:rsidRPr="00267FB6">
              <w:rPr>
                <w:rFonts w:ascii="Browallia New" w:hAnsi="Browallia New" w:cs="Browallia New"/>
                <w:cs/>
              </w:rPr>
              <w:t>ปูนขาวและโดโลไมต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1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2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ูนขาวและโดโลไมต์</w:t>
            </w:r>
          </w:p>
        </w:tc>
      </w:tr>
      <w:tr w:rsidR="00270B39" w:rsidRPr="00267FB6" w14:paraId="2AD0E6B8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B4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5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เผาไหม้เชื้อเพลิงฟอสซิล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6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7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เชื้อเพลิงฟอสซิล</w:t>
            </w:r>
          </w:p>
        </w:tc>
      </w:tr>
      <w:tr w:rsidR="00270B39" w:rsidRPr="00267FB6" w14:paraId="2AD0E6BD" w14:textId="77777777" w:rsidTr="007E3D55">
        <w:tc>
          <w:tcPr>
            <w:tcW w:w="23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9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A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B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C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</w:tbl>
    <w:p w14:paraId="2AD0E6BE" w14:textId="77777777" w:rsidR="00270B39" w:rsidRPr="0024682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BF" w14:textId="77777777" w:rsidR="00270B39" w:rsidRPr="0024682C" w:rsidRDefault="00270B3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4682C">
        <w:rPr>
          <w:rFonts w:ascii="Browallia New" w:hAnsi="Browallia New" w:cs="Browallia New"/>
          <w:b/>
          <w:bCs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2"/>
        <w:gridCol w:w="1805"/>
        <w:gridCol w:w="1527"/>
        <w:gridCol w:w="3502"/>
      </w:tblGrid>
      <w:tr w:rsidR="00270B39" w:rsidRPr="0024682C" w14:paraId="2AD0E6C5" w14:textId="77777777" w:rsidTr="00270B3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0" w14:textId="77777777" w:rsidR="00270B39" w:rsidRPr="00EB12C7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1" w14:textId="77777777" w:rsidR="00270B39" w:rsidRPr="00EB12C7" w:rsidRDefault="00270B39" w:rsidP="00EB12C7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แหล่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ปล่อย</w:t>
            </w:r>
            <w:r w:rsidR="002B4CD6" w:rsidRPr="00EB12C7">
              <w:rPr>
                <w:rFonts w:ascii="Browallia New" w:hAnsi="Browallia New" w:cs="Browallia New"/>
              </w:rPr>
              <w:t>/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กักเก็บ</w:t>
            </w:r>
            <w:r w:rsidRPr="00EB12C7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2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ชนิดของ</w:t>
            </w:r>
            <w:r w:rsidRPr="0024682C">
              <w:rPr>
                <w:rFonts w:ascii="Browallia New" w:hAnsi="Browallia New" w:cs="Browallia New"/>
                <w:cs/>
              </w:rPr>
              <w:br/>
              <w:t>ก๊าซเรือนกระจก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3" w14:textId="77777777" w:rsidR="00270B39" w:rsidRPr="0024682C" w:rsidRDefault="00270B39" w:rsidP="00270B3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>รายละเอียดของกิจกรรมที่มี</w:t>
            </w:r>
          </w:p>
          <w:p w14:paraId="2AD0E6C4" w14:textId="77777777" w:rsidR="00270B39" w:rsidRPr="0024682C" w:rsidRDefault="00270B39" w:rsidP="00270B3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</w:p>
        </w:tc>
      </w:tr>
      <w:tr w:rsidR="00270B39" w:rsidRPr="0024682C" w14:paraId="2AD0E6CA" w14:textId="77777777" w:rsidTr="00156373">
        <w:tc>
          <w:tcPr>
            <w:tcW w:w="2235" w:type="dxa"/>
            <w:vMerge w:val="restart"/>
            <w:tcBorders>
              <w:top w:val="nil"/>
            </w:tcBorders>
          </w:tcPr>
          <w:p w14:paraId="2AD0E6C6" w14:textId="77777777" w:rsidR="00270B39" w:rsidRPr="00EB12C7" w:rsidRDefault="00270B39" w:rsidP="00EB12C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cs/>
              </w:rPr>
              <w:t>การปล่อย</w:t>
            </w:r>
            <w:r w:rsidR="002B4CD6" w:rsidRPr="00EB12C7">
              <w:rPr>
                <w:rFonts w:ascii="Browallia New" w:hAnsi="Browallia New" w:cs="Browallia New"/>
              </w:rPr>
              <w:t>/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กักเก็บ</w:t>
            </w:r>
            <w:r w:rsidRPr="00EB12C7">
              <w:rPr>
                <w:rFonts w:ascii="Browallia New" w:hAnsi="Browallia New" w:cs="Browallia New"/>
                <w:cs/>
              </w:rPr>
              <w:t>ก๊าซเรือนกระจก</w:t>
            </w:r>
            <w:r w:rsidR="00267FB6" w:rsidRPr="00EB12C7">
              <w:rPr>
                <w:rFonts w:ascii="Browallia New" w:hAnsi="Browallia New" w:cs="Browallia New" w:hint="cs"/>
                <w:cs/>
              </w:rPr>
              <w:t>จากการ</w:t>
            </w:r>
            <w:r w:rsidRPr="00EB12C7">
              <w:rPr>
                <w:rFonts w:ascii="Browallia New" w:hAnsi="Browallia New" w:cs="Browallia New"/>
                <w:cs/>
              </w:rPr>
              <w:t>ดำเนินโครงการ</w:t>
            </w:r>
          </w:p>
        </w:tc>
        <w:tc>
          <w:tcPr>
            <w:tcW w:w="1842" w:type="dxa"/>
            <w:tcBorders>
              <w:top w:val="nil"/>
            </w:tcBorders>
          </w:tcPr>
          <w:p w14:paraId="2AD0E6C7" w14:textId="77777777" w:rsidR="00270B39" w:rsidRPr="00EB12C7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>O</w:t>
            </w:r>
            <w:r w:rsidRPr="00EB12C7">
              <w:rPr>
                <w:rFonts w:ascii="Browallia New" w:hAnsi="Browallia New" w:cs="Browallia New"/>
                <w:cs/>
              </w:rPr>
              <w:t xml:space="preserve"> โดยตรงจากการใส่ปุ๋ย</w:t>
            </w:r>
          </w:p>
        </w:tc>
        <w:tc>
          <w:tcPr>
            <w:tcW w:w="1560" w:type="dxa"/>
            <w:tcBorders>
              <w:top w:val="nil"/>
            </w:tcBorders>
          </w:tcPr>
          <w:p w14:paraId="2AD0E6C8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  <w:tcBorders>
              <w:top w:val="nil"/>
            </w:tcBorders>
          </w:tcPr>
          <w:p w14:paraId="2AD0E6C9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4682C" w14:paraId="2AD0E6CF" w14:textId="77777777" w:rsidTr="00156373">
        <w:tc>
          <w:tcPr>
            <w:tcW w:w="2235" w:type="dxa"/>
            <w:vMerge/>
          </w:tcPr>
          <w:p w14:paraId="2AD0E6CB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CC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vertAlign w:val="subscript"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  <w:r w:rsidRPr="0024682C">
              <w:rPr>
                <w:rFonts w:ascii="Browallia New" w:hAnsi="Browallia New" w:cs="Browallia New"/>
                <w:cs/>
              </w:rPr>
              <w:t xml:space="preserve"> จากการระเหยในรูปของ </w:t>
            </w:r>
            <w:r w:rsidRPr="0024682C">
              <w:rPr>
                <w:rFonts w:ascii="Browallia New" w:hAnsi="Browallia New" w:cs="Browallia New"/>
              </w:rPr>
              <w:t>NH</w:t>
            </w:r>
            <w:r w:rsidRPr="0024682C">
              <w:rPr>
                <w:rFonts w:ascii="Browallia New" w:hAnsi="Browallia New" w:cs="Browallia New"/>
                <w:vertAlign w:val="subscript"/>
              </w:rPr>
              <w:t>3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และ </w:t>
            </w:r>
            <w:r w:rsidRPr="0024682C">
              <w:rPr>
                <w:rFonts w:ascii="Browallia New" w:hAnsi="Browallia New" w:cs="Browallia New"/>
              </w:rPr>
              <w:t>NO</w:t>
            </w:r>
            <w:r w:rsidRPr="0024682C">
              <w:rPr>
                <w:rFonts w:ascii="Browallia New" w:hAnsi="Browallia New" w:cs="Browallia New"/>
                <w:vertAlign w:val="subscript"/>
              </w:rPr>
              <w:t>x</w:t>
            </w:r>
          </w:p>
        </w:tc>
        <w:tc>
          <w:tcPr>
            <w:tcW w:w="1560" w:type="dxa"/>
          </w:tcPr>
          <w:p w14:paraId="2AD0E6CD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</w:tcPr>
          <w:p w14:paraId="2AD0E6CE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i/>
                <w:iCs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4682C" w14:paraId="2AD0E6D4" w14:textId="77777777" w:rsidTr="00156373">
        <w:tc>
          <w:tcPr>
            <w:tcW w:w="2235" w:type="dxa"/>
            <w:vMerge/>
          </w:tcPr>
          <w:p w14:paraId="2AD0E6D0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1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  <w:r w:rsidRPr="0024682C">
              <w:rPr>
                <w:rFonts w:ascii="Browallia New" w:hAnsi="Browallia New" w:cs="Browallia New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560" w:type="dxa"/>
          </w:tcPr>
          <w:p w14:paraId="2AD0E6D2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</w:tcPr>
          <w:p w14:paraId="2AD0E6D3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i/>
                <w:iCs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4682C" w14:paraId="2AD0E6D9" w14:textId="77777777" w:rsidTr="00156373">
        <w:tc>
          <w:tcPr>
            <w:tcW w:w="2235" w:type="dxa"/>
            <w:vMerge/>
          </w:tcPr>
          <w:p w14:paraId="2AD0E6D5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6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</w:p>
        </w:tc>
        <w:tc>
          <w:tcPr>
            <w:tcW w:w="1560" w:type="dxa"/>
          </w:tcPr>
          <w:p w14:paraId="2AD0E6D7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vertAlign w:val="subscript"/>
              </w:rPr>
            </w:pP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D8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270B39" w:rsidRPr="0024682C" w14:paraId="2AD0E6DE" w14:textId="77777777" w:rsidTr="00156373">
        <w:tc>
          <w:tcPr>
            <w:tcW w:w="2235" w:type="dxa"/>
            <w:vMerge/>
          </w:tcPr>
          <w:p w14:paraId="2AD0E6DA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B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ูน</w:t>
            </w:r>
            <w:r w:rsidR="001E57B9" w:rsidRPr="0024682C">
              <w:rPr>
                <w:rFonts w:ascii="Browallia New" w:hAnsi="Browallia New" w:cs="Browallia New"/>
                <w:cs/>
              </w:rPr>
              <w:t>ขาวและโดโลไมต์</w:t>
            </w:r>
          </w:p>
        </w:tc>
        <w:tc>
          <w:tcPr>
            <w:tcW w:w="1560" w:type="dxa"/>
          </w:tcPr>
          <w:p w14:paraId="2AD0E6DC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DD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ูนขาวและโดโลไมต์</w:t>
            </w:r>
          </w:p>
        </w:tc>
      </w:tr>
      <w:tr w:rsidR="00270B39" w:rsidRPr="0024682C" w14:paraId="2AD0E6E3" w14:textId="77777777" w:rsidTr="00156373">
        <w:tc>
          <w:tcPr>
            <w:tcW w:w="2235" w:type="dxa"/>
            <w:vMerge/>
          </w:tcPr>
          <w:p w14:paraId="2AD0E6DF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E0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</w:p>
        </w:tc>
        <w:tc>
          <w:tcPr>
            <w:tcW w:w="1560" w:type="dxa"/>
          </w:tcPr>
          <w:p w14:paraId="2AD0E6E1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E2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เชื้อเพลิงฟอสซิล</w:t>
            </w:r>
          </w:p>
        </w:tc>
      </w:tr>
      <w:tr w:rsidR="00270B39" w:rsidRPr="0024682C" w14:paraId="2AD0E6E8" w14:textId="77777777" w:rsidTr="00156373">
        <w:tc>
          <w:tcPr>
            <w:tcW w:w="2235" w:type="dxa"/>
            <w:vMerge/>
          </w:tcPr>
          <w:p w14:paraId="2AD0E6E4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E5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</w:p>
        </w:tc>
        <w:tc>
          <w:tcPr>
            <w:tcW w:w="1560" w:type="dxa"/>
          </w:tcPr>
          <w:p w14:paraId="2AD0E6E6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E7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</w:tbl>
    <w:p w14:paraId="2AD0E6E9" w14:textId="77777777" w:rsidR="00270B39" w:rsidRPr="0024682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EB" w14:textId="77777777" w:rsidR="00270B39" w:rsidRPr="0024682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EC" w14:textId="77777777" w:rsidR="00EB6C68" w:rsidRPr="0024682C" w:rsidRDefault="0033407C" w:rsidP="00270B39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cs/>
        </w:rPr>
        <w:br w:type="page"/>
      </w:r>
      <w:r w:rsidR="00EB6C68" w:rsidRPr="0024682C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24682C">
        <w:rPr>
          <w:rFonts w:ascii="Browallia New" w:hAnsi="Browallia New" w:cs="Browallia New"/>
          <w:b/>
          <w:bCs/>
          <w:szCs w:val="32"/>
          <w:cs/>
        </w:rPr>
        <w:t>จาก</w:t>
      </w:r>
      <w:r w:rsidR="00EB6C68" w:rsidRPr="0024682C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EB6C68" w:rsidRPr="0024682C">
        <w:rPr>
          <w:rFonts w:ascii="Browallia New" w:hAnsi="Browallia New" w:cs="Browallia New"/>
          <w:b/>
          <w:bCs/>
          <w:szCs w:val="32"/>
        </w:rPr>
        <w:t xml:space="preserve"> </w:t>
      </w:r>
      <w:r w:rsidR="004C7897" w:rsidRPr="0024682C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70B39" w:rsidRPr="0024682C" w14:paraId="2AD0E745" w14:textId="77777777" w:rsidTr="00134F00">
        <w:tc>
          <w:tcPr>
            <w:tcW w:w="9242" w:type="dxa"/>
          </w:tcPr>
          <w:p w14:paraId="2AD0E6ED" w14:textId="77777777" w:rsidR="00270B39" w:rsidRPr="007E3D55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  <w:sz w:val="20"/>
                <w:szCs w:val="20"/>
              </w:rPr>
            </w:pPr>
          </w:p>
          <w:p w14:paraId="2AD0E6EE" w14:textId="7B9965A8" w:rsidR="00270B39" w:rsidRPr="00B266C8" w:rsidRDefault="000977B5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FBL</m:t>
                </m:r>
              </m:oMath>
            </m:oMathPara>
          </w:p>
          <w:p w14:paraId="2AD0E6EF" w14:textId="77777777" w:rsidR="00270B39" w:rsidRPr="007E3D55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  <w:sz w:val="22"/>
                <w:szCs w:val="22"/>
              </w:rPr>
            </w:pPr>
          </w:p>
          <w:p w14:paraId="2AD0E6F0" w14:textId="46DDD93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Pr="0024682C">
              <w:rPr>
                <w:rFonts w:ascii="Browallia New" w:hAnsi="Browallia New" w:cs="Browallia New"/>
                <w:cs/>
              </w:rPr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="00B266C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B266C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6F1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24682C">
              <w:rPr>
                <w:rFonts w:ascii="Browallia New" w:hAnsi="Browallia New" w:cs="Browallia New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="00B266C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B266C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6F2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="00B266C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B266C8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6F3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24682C">
              <w:rPr>
                <w:rFonts w:ascii="Browallia New" w:hAnsi="Browallia New" w:cs="Browallia New"/>
                <w:i/>
                <w:cs/>
              </w:rPr>
              <w:tab/>
            </w:r>
            <w:r w:rsidRPr="0024682C">
              <w:rPr>
                <w:rFonts w:ascii="Browallia New" w:hAnsi="Browallia New" w:cs="Browallia New"/>
                <w:iCs/>
              </w:rPr>
              <w:t>=</w:t>
            </w:r>
            <w:r w:rsidRPr="0024682C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="00B266C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</w:t>
            </w:r>
            <w:r w:rsidR="00B266C8">
              <w:rPr>
                <w:rFonts w:ascii="Browallia New" w:hAnsi="Browallia New" w:cs="Browallia New" w:hint="cs"/>
                <w:cs/>
              </w:rPr>
              <w:t>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6F4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  <w:p w14:paraId="2AD0E6F5" w14:textId="77777777" w:rsidR="00270B39" w:rsidRPr="0024682C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2AD0E6F6" w14:textId="77777777" w:rsidR="00270B39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2AD0E6F7" w14:textId="77777777" w:rsidR="00B266C8" w:rsidRPr="0024682C" w:rsidRDefault="00B266C8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AD0E6F8" w14:textId="77777777" w:rsidR="00270B39" w:rsidRPr="0024682C" w:rsidRDefault="00270B39" w:rsidP="00156373">
            <w:pPr>
              <w:tabs>
                <w:tab w:val="left" w:pos="1500"/>
                <w:tab w:val="center" w:pos="4873"/>
                <w:tab w:val="left" w:pos="7004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6F9" w14:textId="77777777" w:rsidR="00B266C8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24682C">
              <w:rPr>
                <w:rFonts w:ascii="Browallia New" w:hAnsi="Browallia New" w:cs="Browallia New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O 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</w:p>
          <w:p w14:paraId="2AD0E6FA" w14:textId="77777777" w:rsidR="00270B39" w:rsidRPr="0024682C" w:rsidRDefault="00B266C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 xml:space="preserve">                             </w:t>
            </w:r>
            <w:r w:rsidR="00270B39" w:rsidRPr="0024682C">
              <w:rPr>
                <w:rFonts w:ascii="Browallia New" w:hAnsi="Browallia New" w:cs="Browallia New"/>
                <w:cs/>
              </w:rPr>
              <w:t>(</w:t>
            </w:r>
            <w:r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="00270B39" w:rsidRPr="0024682C">
              <w:rPr>
                <w:rFonts w:ascii="Browallia New" w:hAnsi="Browallia New" w:cs="Browallia New"/>
              </w:rPr>
              <w:t>)</w:t>
            </w:r>
          </w:p>
          <w:p w14:paraId="2AD0E6FB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</w:rPr>
              <w:tab/>
            </w:r>
            <w:r w:rsidRPr="000D29B3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ตรง</w:t>
            </w:r>
            <w:r w:rsidR="008C70EA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B266C8" w:rsidRPr="000D29B3">
              <w:rPr>
                <w:rFonts w:ascii="Browallia New" w:hAnsi="Browallia New" w:cs="Browallia New" w:hint="cs"/>
                <w:cs/>
              </w:rPr>
              <w:br/>
              <w:t xml:space="preserve">                             </w:t>
            </w:r>
            <w:r w:rsidRPr="000D29B3">
              <w:rPr>
                <w:rFonts w:ascii="Browallia New" w:hAnsi="Browallia New" w:cs="Browallia New"/>
                <w:cs/>
              </w:rPr>
              <w:t>(</w:t>
            </w:r>
            <w:r w:rsidR="00B266C8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6FC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</w:rPr>
              <w:tab/>
            </w:r>
            <w:r w:rsidRPr="000D29B3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อ้อม</w:t>
            </w:r>
            <w:r w:rsidR="008C70EA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B266C8" w:rsidRPr="000D29B3">
              <w:rPr>
                <w:rFonts w:ascii="Browallia New" w:hAnsi="Browallia New" w:cs="Browallia New" w:hint="cs"/>
                <w:cs/>
              </w:rPr>
              <w:br/>
              <w:t xml:space="preserve">                              </w:t>
            </w:r>
            <w:r w:rsidRPr="000D29B3">
              <w:rPr>
                <w:rFonts w:ascii="Browallia New" w:hAnsi="Browallia New" w:cs="Browallia New"/>
                <w:cs/>
              </w:rPr>
              <w:t>(</w:t>
            </w:r>
            <w:r w:rsidR="00B266C8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701" w14:textId="77777777" w:rsidR="00EB12C7" w:rsidRPr="0024682C" w:rsidRDefault="00EB12C7" w:rsidP="00EB12C7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2AD0E702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  <w:u w:val="single"/>
              </w:rPr>
            </w:pPr>
            <w:r w:rsidRPr="000D29B3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  <w:u w:val="single"/>
              </w:rPr>
              <w:t>N</w:t>
            </w:r>
            <w:r w:rsidRPr="000D29B3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0D29B3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="008C70EA" w:rsidRPr="000D29B3">
              <w:rPr>
                <w:rFonts w:ascii="Browallia New" w:hAnsi="Browallia New" w:cs="Browallia New"/>
                <w:u w:val="single"/>
              </w:rPr>
              <w:t xml:space="preserve"> </w:t>
            </w:r>
            <w:r w:rsidR="008C70EA" w:rsidRPr="000D29B3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03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(กรณีการปลูกข้าวที่มีการขังน้ำ)</w:t>
            </w:r>
          </w:p>
          <w:p w14:paraId="2AD0E704" w14:textId="77777777" w:rsidR="00B266C8" w:rsidRPr="000D29B3" w:rsidRDefault="000977B5" w:rsidP="00156373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05" w14:textId="77777777" w:rsidR="00270B39" w:rsidRPr="000D29B3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706" w14:textId="77777777" w:rsidR="00270B39" w:rsidRPr="000D29B3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lastRenderedPageBreak/>
              <w:t>(กรณีการปลูกพืชชนิดอื่น)</w:t>
            </w:r>
          </w:p>
          <w:p w14:paraId="2AD0E707" w14:textId="77777777" w:rsidR="00B266C8" w:rsidRPr="000D29B3" w:rsidRDefault="000977B5" w:rsidP="00B266C8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08" w14:textId="77777777" w:rsidR="00D2666E" w:rsidRPr="000D29B3" w:rsidRDefault="00D2666E" w:rsidP="00D2666E">
            <w:pPr>
              <w:tabs>
                <w:tab w:val="center" w:pos="4873"/>
                <w:tab w:val="left" w:pos="7471"/>
                <w:tab w:val="left" w:pos="7845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75175350" w14:textId="748E9C12" w:rsidR="00E60AE9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Style w:val="TableGrid"/>
              <w:tblW w:w="7938" w:type="dxa"/>
              <w:tblInd w:w="71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18"/>
              <w:gridCol w:w="850"/>
              <w:gridCol w:w="5670"/>
            </w:tblGrid>
            <w:tr w:rsidR="00E60AE9" w14:paraId="4B427D9A" w14:textId="77777777" w:rsidTr="007E3D55">
              <w:tc>
                <w:tcPr>
                  <w:tcW w:w="1418" w:type="dxa"/>
                </w:tcPr>
                <w:p w14:paraId="724F1A77" w14:textId="57EAAF42" w:rsidR="00E60AE9" w:rsidRDefault="000977B5" w:rsidP="007E3D55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5FB7439C" w14:textId="28275E06" w:rsidR="00E60AE9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53DE9D1E" w14:textId="77777777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0D29B3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0D29B3">
                    <w:rPr>
                      <w:rFonts w:ascii="Browallia New" w:hAnsi="Browallia New" w:cs="Browallia New"/>
                    </w:rPr>
                    <w:t>N</w:t>
                  </w:r>
                  <w:r w:rsidRPr="000D29B3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0D29B3">
                    <w:rPr>
                      <w:rFonts w:ascii="Browallia New" w:hAnsi="Browallia New" w:cs="Browallia New"/>
                    </w:rPr>
                    <w:t xml:space="preserve">O </w:t>
                  </w:r>
                  <w:r w:rsidRPr="000D29B3">
                    <w:rPr>
                      <w:rFonts w:ascii="Browallia New" w:hAnsi="Browallia New" w:cs="Browallia New"/>
                      <w:cs/>
                    </w:rPr>
                    <w:t>โดยตรง</w:t>
                  </w:r>
                  <w:r w:rsidRPr="000D29B3">
                    <w:rPr>
                      <w:rFonts w:ascii="Browallia New" w:hAnsi="Browallia New" w:cs="Browallia New" w:hint="cs"/>
                      <w:cs/>
                    </w:rPr>
                    <w:t xml:space="preserve"> (จากการคำนวณ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14A9A598" w14:textId="1E3E6F9A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0D29B3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0D29B3">
                    <w:rPr>
                      <w:rFonts w:ascii="Browallia New" w:hAnsi="Browallia New" w:cs="Browallia New" w:hint="cs"/>
                      <w:cs/>
                    </w:rPr>
                    <w:t>ตันคาร์บอนไดออกไซด์เทียบเท่าต่อปี</w:t>
                  </w:r>
                  <w:r w:rsidRPr="000D29B3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E60AE9" w14:paraId="7A4BEA34" w14:textId="77777777" w:rsidTr="007E3D55">
              <w:tc>
                <w:tcPr>
                  <w:tcW w:w="1418" w:type="dxa"/>
                </w:tcPr>
                <w:p w14:paraId="50D95E6D" w14:textId="3B88DE19" w:rsidR="00E60AE9" w:rsidRDefault="000977B5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3E086180" w14:textId="094ED756" w:rsidR="00E60AE9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62914689" w14:textId="6975009B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เคมี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E60AE9" w14:paraId="7991A2F0" w14:textId="77777777" w:rsidTr="007E3D55">
              <w:tc>
                <w:tcPr>
                  <w:tcW w:w="1418" w:type="dxa"/>
                </w:tcPr>
                <w:p w14:paraId="4D64D76F" w14:textId="59A82E2F" w:rsidR="00E60AE9" w:rsidRDefault="000977B5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30A9919F" w14:textId="30A7B8D6" w:rsidR="00E60AE9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7444417F" w14:textId="466603DA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อินทรีย์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E60AE9" w14:paraId="159A1A03" w14:textId="77777777" w:rsidTr="007E3D55">
              <w:tc>
                <w:tcPr>
                  <w:tcW w:w="1418" w:type="dxa"/>
                </w:tcPr>
                <w:p w14:paraId="6324D07D" w14:textId="593D3297" w:rsidR="00E60AE9" w:rsidRDefault="000977B5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165F3CA1" w14:textId="2D6AC53B" w:rsidR="00E60AE9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680F565A" w14:textId="091BA82F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124BE067" w14:textId="77777777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04)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5EA5B192" w14:textId="15D25CEE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E60AE9" w14:paraId="04EBDBB1" w14:textId="77777777" w:rsidTr="007E3D55">
              <w:tc>
                <w:tcPr>
                  <w:tcW w:w="1418" w:type="dxa"/>
                </w:tcPr>
                <w:p w14:paraId="53E4B51D" w14:textId="2F17FB70" w:rsidR="00E60AE9" w:rsidRDefault="000977B5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0804F314" w14:textId="741D39F4" w:rsidR="00E60AE9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317B5027" w14:textId="77777777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7B9FAA17" w14:textId="29796743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010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40EDFC10" w14:textId="374D2C17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E60AE9" w14:paraId="7E99CC00" w14:textId="77777777" w:rsidTr="007E3D55">
              <w:tc>
                <w:tcPr>
                  <w:tcW w:w="1418" w:type="dxa"/>
                </w:tcPr>
                <w:p w14:paraId="6757BBA9" w14:textId="2D2F6119" w:rsidR="00E60AE9" w:rsidRDefault="000977B5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2BC74299" w14:textId="20453775" w:rsidR="00E60AE9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1652B942" w14:textId="393BCA23" w:rsidR="00E60AE9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2AD0E70F" w14:textId="77777777" w:rsidR="00270B39" w:rsidRPr="0024682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10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  <w:u w:val="single"/>
              </w:rPr>
              <w:t>N</w:t>
            </w:r>
            <w:r w:rsidRPr="00EB12C7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EB12C7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="008C70EA" w:rsidRPr="00EB12C7">
              <w:rPr>
                <w:rFonts w:ascii="Browallia New" w:hAnsi="Browallia New" w:cs="Browallia New"/>
              </w:rPr>
              <w:t xml:space="preserve"> </w:t>
            </w:r>
            <w:r w:rsidR="008C70EA" w:rsidRPr="00EB12C7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12" w14:textId="77777777" w:rsidR="00D13D8B" w:rsidRPr="00EB12C7" w:rsidRDefault="000977B5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13" w14:textId="77777777" w:rsidR="00270B39" w:rsidRPr="00EB12C7" w:rsidRDefault="00270B39" w:rsidP="00156373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14" w14:textId="77777777" w:rsidR="00D13D8B" w:rsidRPr="00EB12C7" w:rsidRDefault="000977B5" w:rsidP="00156373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]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2AD0E715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AD0E716" w14:textId="77777777" w:rsidR="00D13D8B" w:rsidRPr="00EB12C7" w:rsidRDefault="000977B5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2AD0E717" w14:textId="77777777" w:rsidR="00270B39" w:rsidRPr="00EB12C7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8126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F59FFCB" w14:textId="77777777" w:rsidR="00851F80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เมื่อ</w:t>
            </w:r>
          </w:p>
          <w:p w14:paraId="429BBB7B" w14:textId="77777777" w:rsidR="00851F80" w:rsidRDefault="00851F80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tbl>
            <w:tblPr>
              <w:tblStyle w:val="TableGrid"/>
              <w:tblW w:w="7938" w:type="dxa"/>
              <w:tblInd w:w="71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40"/>
              <w:gridCol w:w="823"/>
              <w:gridCol w:w="5475"/>
            </w:tblGrid>
            <w:tr w:rsidR="00851F80" w14:paraId="6305E215" w14:textId="77777777" w:rsidTr="007E3D55">
              <w:tc>
                <w:tcPr>
                  <w:tcW w:w="1640" w:type="dxa"/>
                </w:tcPr>
                <w:p w14:paraId="31D1A6CE" w14:textId="67130423" w:rsidR="00851F80" w:rsidRDefault="000977B5" w:rsidP="00851F80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52F8F3DE" w14:textId="77777777" w:rsidR="00851F80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33B06CFB" w14:textId="570B5CAF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0D29B3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0D29B3">
                    <w:rPr>
                      <w:rFonts w:ascii="Browallia New" w:hAnsi="Browallia New" w:cs="Browallia New"/>
                    </w:rPr>
                    <w:t>N</w:t>
                  </w:r>
                  <w:r w:rsidRPr="000D29B3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0D29B3">
                    <w:rPr>
                      <w:rFonts w:ascii="Browallia New" w:hAnsi="Browallia New" w:cs="Browallia New"/>
                    </w:rPr>
                    <w:t xml:space="preserve">O </w:t>
                  </w:r>
                  <w:r w:rsidRPr="000D29B3">
                    <w:rPr>
                      <w:rFonts w:ascii="Browallia New" w:hAnsi="Browallia New" w:cs="Browallia New"/>
                      <w:cs/>
                    </w:rPr>
                    <w:t>โดย</w:t>
                  </w:r>
                  <w:r w:rsidR="000C772F">
                    <w:rPr>
                      <w:rFonts w:ascii="Browallia New" w:hAnsi="Browallia New" w:cs="Browallia New" w:hint="cs"/>
                      <w:cs/>
                    </w:rPr>
                    <w:t>อ้อม</w:t>
                  </w:r>
                  <w:r w:rsidRPr="000D29B3">
                    <w:rPr>
                      <w:rFonts w:ascii="Browallia New" w:hAnsi="Browallia New" w:cs="Browallia New" w:hint="cs"/>
                      <w:cs/>
                    </w:rPr>
                    <w:t xml:space="preserve"> (จากการคำนวณ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1251B127" w14:textId="77777777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0D29B3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0D29B3">
                    <w:rPr>
                      <w:rFonts w:ascii="Browallia New" w:hAnsi="Browallia New" w:cs="Browallia New" w:hint="cs"/>
                      <w:cs/>
                    </w:rPr>
                    <w:t>ตันคาร์บอนไดออกไซด์เทียบเท่าต่อปี</w:t>
                  </w:r>
                  <w:r w:rsidRPr="000D29B3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A6E77" w14:paraId="259712FA" w14:textId="77777777" w:rsidTr="007E3D55">
              <w:tc>
                <w:tcPr>
                  <w:tcW w:w="1640" w:type="dxa"/>
                </w:tcPr>
                <w:p w14:paraId="52DFC815" w14:textId="6FFD4EB6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6E0BBB79" w14:textId="3C55C2EA" w:rsidR="006A6E77" w:rsidRPr="009D1BF4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A45B67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5323F5BC" w14:textId="71A56D2C" w:rsidR="006A6E77" w:rsidRPr="00EB12C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EB12C7">
                    <w:rPr>
                      <w:rFonts w:ascii="Browallia New" w:hAnsi="Browallia New" w:cs="Browallia New"/>
                    </w:rPr>
                    <w:t>N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EB12C7">
                    <w:rPr>
                      <w:rFonts w:ascii="Browallia New" w:hAnsi="Browallia New" w:cs="Browallia New"/>
                    </w:rPr>
                    <w:t xml:space="preserve">O 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จากการระเหยในรูป </w:t>
                  </w:r>
                  <w:r w:rsidRPr="00EB12C7">
                    <w:rPr>
                      <w:rFonts w:ascii="Browallia New" w:hAnsi="Browallia New" w:cs="Browallia New"/>
                    </w:rPr>
                    <w:t>NH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EB12C7">
                    <w:rPr>
                      <w:rFonts w:ascii="Browallia New" w:hAnsi="Browallia New" w:cs="Browallia New"/>
                    </w:rPr>
                    <w:t>+NO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EB12C7">
                    <w:rPr>
                      <w:rFonts w:ascii="Browallia New" w:hAnsi="Browallia New" w:cs="Browallia New"/>
                    </w:rPr>
                    <w:t xml:space="preserve"> 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ของปุ๋ย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ช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</w:tr>
            <w:tr w:rsidR="006A6E77" w14:paraId="69A523B9" w14:textId="77777777" w:rsidTr="007E3D55">
              <w:tc>
                <w:tcPr>
                  <w:tcW w:w="1640" w:type="dxa"/>
                </w:tcPr>
                <w:p w14:paraId="2FBFC6F4" w14:textId="31442BC3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L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6B405914" w14:textId="412353D7" w:rsidR="006A6E77" w:rsidRPr="009D1BF4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A45B67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1EA63753" w14:textId="563C0EE4" w:rsidR="006A6E77" w:rsidRPr="00EB12C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EB12C7">
                    <w:rPr>
                      <w:rFonts w:ascii="Browallia New" w:hAnsi="Browallia New" w:cs="Browallia New"/>
                    </w:rPr>
                    <w:t>N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EB12C7">
                    <w:rPr>
                      <w:rFonts w:ascii="Browallia New" w:hAnsi="Browallia New" w:cs="Browallia New"/>
                    </w:rPr>
                    <w:t xml:space="preserve">O 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จากการชะล้างซึมผ่านผิวดิน 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ของปุ๋ย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  <w:r w:rsidRPr="00EB12C7">
                    <w:rPr>
                      <w:rFonts w:ascii="Browallia New" w:hAnsi="Browallia New" w:cs="Browallia New"/>
                    </w:rPr>
                    <w:t>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</w:tr>
            <w:tr w:rsidR="00851F80" w14:paraId="749170C4" w14:textId="77777777" w:rsidTr="007E3D55">
              <w:tc>
                <w:tcPr>
                  <w:tcW w:w="1640" w:type="dxa"/>
                </w:tcPr>
                <w:p w14:paraId="73BF3351" w14:textId="77777777" w:rsidR="00851F80" w:rsidRDefault="000977B5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092095A7" w14:textId="77777777" w:rsidR="00851F80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4219D872" w14:textId="77777777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เคมี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851F80" w14:paraId="24460385" w14:textId="77777777" w:rsidTr="007E3D55">
              <w:tc>
                <w:tcPr>
                  <w:tcW w:w="1640" w:type="dxa"/>
                </w:tcPr>
                <w:p w14:paraId="0AA009DD" w14:textId="77777777" w:rsidR="00851F80" w:rsidRDefault="000977B5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38A72419" w14:textId="77777777" w:rsidR="00851F80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7F20B17D" w14:textId="77777777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อินทรีย์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851F80" w14:paraId="4A1DA7FB" w14:textId="77777777" w:rsidTr="007E3D55">
              <w:tc>
                <w:tcPr>
                  <w:tcW w:w="1640" w:type="dxa"/>
                </w:tcPr>
                <w:p w14:paraId="2D01C994" w14:textId="6C2A72F2" w:rsidR="00851F80" w:rsidRDefault="000977B5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389EF873" w14:textId="77777777" w:rsidR="00851F80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4A629F0B" w14:textId="7528D919" w:rsidR="000C772F" w:rsidRDefault="000C772F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 w:hint="cs"/>
                      <w:cs/>
                    </w:rPr>
                    <w:t>สัดส่วนของปุ๋ยเคมีที่ระเหย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ในรูป </w:t>
                  </w:r>
                  <w:r w:rsidRPr="00EB12C7">
                    <w:rPr>
                      <w:rFonts w:ascii="Browallia New" w:hAnsi="Browallia New" w:cs="Browallia New"/>
                    </w:rPr>
                    <w:t>NH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EB12C7">
                    <w:rPr>
                      <w:rFonts w:ascii="Browallia New" w:hAnsi="Browallia New" w:cs="Browallia New"/>
                    </w:rPr>
                    <w:t>+NO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45AB9CFC" w14:textId="72D9C0DA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</w:t>
                  </w:r>
                  <w:r w:rsidR="000C772F">
                    <w:rPr>
                      <w:rFonts w:ascii="Browallia New" w:hAnsi="Browallia New" w:cs="Browallia New"/>
                    </w:rPr>
                    <w:t>11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63B24C15" w14:textId="2F2DFE28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 w:rsidR="000C772F"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851F80" w14:paraId="26EA10C3" w14:textId="77777777" w:rsidTr="007E3D55">
              <w:tc>
                <w:tcPr>
                  <w:tcW w:w="1640" w:type="dxa"/>
                </w:tcPr>
                <w:p w14:paraId="6EC226AA" w14:textId="2C1BCA80" w:rsidR="00851F80" w:rsidRDefault="000977B5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="000C772F" w:rsidRPr="00EB12C7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823" w:type="dxa"/>
                </w:tcPr>
                <w:p w14:paraId="295249D6" w14:textId="77777777" w:rsidR="00851F80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6EFB7A2F" w14:textId="77777777" w:rsidR="000C772F" w:rsidRDefault="000C772F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 w:hint="cs"/>
                      <w:cs/>
                    </w:rPr>
                    <w:t>สัดส่วนของปุ๋ยอินทรีย์ที่ระเหย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ในรูป </w:t>
                  </w:r>
                  <w:r w:rsidRPr="00EB12C7">
                    <w:rPr>
                      <w:rFonts w:ascii="Browallia New" w:hAnsi="Browallia New" w:cs="Browallia New"/>
                    </w:rPr>
                    <w:t>NH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EB12C7">
                    <w:rPr>
                      <w:rFonts w:ascii="Browallia New" w:hAnsi="Browallia New" w:cs="Browallia New"/>
                    </w:rPr>
                    <w:t>+NO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49FA024A" w14:textId="39E69ED8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</w:t>
                  </w:r>
                  <w:r w:rsidR="000C772F">
                    <w:rPr>
                      <w:rFonts w:ascii="Browallia New" w:hAnsi="Browallia New" w:cs="Browallia New"/>
                    </w:rPr>
                    <w:t>21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1736A87A" w14:textId="3A02C999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 w:rsidR="000C772F"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0C772F" w14:paraId="2F42F13F" w14:textId="77777777" w:rsidTr="007E3D55">
              <w:tc>
                <w:tcPr>
                  <w:tcW w:w="1640" w:type="dxa"/>
                </w:tcPr>
                <w:p w14:paraId="185B3002" w14:textId="00E65741" w:rsidR="000C772F" w:rsidRDefault="000977B5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7D4D8D59" w14:textId="78EBCD2F" w:rsidR="000C772F" w:rsidRPr="009D1BF4" w:rsidRDefault="000C772F" w:rsidP="000C772F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3632D9C1" w14:textId="77777777" w:rsidR="000C772F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 w:hint="cs"/>
                      <w:cs/>
                    </w:rPr>
                    <w:t>สัดส่วนของปุ๋ยที่ถูกชะล้าง</w:t>
                  </w:r>
                  <w:r w:rsidRPr="00EB12C7">
                    <w:rPr>
                      <w:rFonts w:ascii="Browallia New" w:hAnsi="Browallia New" w:cs="Browallia New"/>
                    </w:rPr>
                    <w:t xml:space="preserve"> 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</w:p>
                <w:p w14:paraId="16DD64C8" w14:textId="14B059E0" w:rsidR="000C772F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24)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23347A42" w14:textId="5483A7B6" w:rsidR="000C772F" w:rsidRPr="00EB12C7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0C772F" w14:paraId="3C579204" w14:textId="77777777" w:rsidTr="007E3D55">
              <w:tc>
                <w:tcPr>
                  <w:tcW w:w="1640" w:type="dxa"/>
                </w:tcPr>
                <w:p w14:paraId="7C9AB8F3" w14:textId="3847B252" w:rsidR="000C772F" w:rsidRDefault="000977B5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56B62B7A" w14:textId="3190B966" w:rsidR="000C772F" w:rsidRPr="009D1BF4" w:rsidRDefault="000C772F" w:rsidP="000C772F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18254E15" w14:textId="77777777" w:rsidR="000C772F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6A312ECD" w14:textId="77777777" w:rsidR="000C772F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10)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25AEC20F" w14:textId="1729E699" w:rsidR="000C772F" w:rsidRPr="00EB12C7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0C772F" w14:paraId="1BBA10C7" w14:textId="77777777" w:rsidTr="007E3D55">
              <w:tc>
                <w:tcPr>
                  <w:tcW w:w="1640" w:type="dxa"/>
                </w:tcPr>
                <w:p w14:paraId="362DCB5D" w14:textId="7685DC60" w:rsidR="000C772F" w:rsidRDefault="000977B5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15DF8195" w14:textId="6478D53B" w:rsidR="000C772F" w:rsidRPr="009D1BF4" w:rsidRDefault="000C772F" w:rsidP="000C772F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52CA5E20" w14:textId="77777777" w:rsidR="000C772F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3889CF83" w14:textId="3DAFFC36" w:rsidR="000C772F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011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3A7AFFF4" w14:textId="79B402F4" w:rsidR="000C772F" w:rsidRPr="00EB12C7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851F80" w14:paraId="071FC6E7" w14:textId="77777777" w:rsidTr="007E3D55">
              <w:tc>
                <w:tcPr>
                  <w:tcW w:w="1640" w:type="dxa"/>
                </w:tcPr>
                <w:p w14:paraId="7C91C468" w14:textId="77777777" w:rsidR="00851F80" w:rsidRDefault="000977B5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7F28B320" w14:textId="77777777" w:rsidR="00851F80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576CE1D0" w14:textId="77777777" w:rsidR="00851F80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6E03FC50" w14:textId="77777777" w:rsidR="00851F80" w:rsidRDefault="00851F80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7B1A3329" w14:textId="77777777" w:rsidR="00851F80" w:rsidRDefault="00851F80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24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2AD0E725" w14:textId="77777777" w:rsidR="00270B39" w:rsidRPr="007E3D55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2AD0E726" w14:textId="77777777" w:rsidR="005059C0" w:rsidRPr="005059C0" w:rsidRDefault="005059C0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2AD0E727" w14:textId="77777777" w:rsidR="00270B39" w:rsidRPr="007E3D55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b/>
                <w:bCs/>
                <w:sz w:val="22"/>
                <w:szCs w:val="22"/>
              </w:rPr>
            </w:pPr>
          </w:p>
          <w:p w14:paraId="2AD0E728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ใช้ปุ๋ยยูเรียและปูน  </w:t>
            </w:r>
            <w:r w:rsidR="005059C0">
              <w:rPr>
                <w:rFonts w:ascii="Browallia New" w:hAnsi="Browallia New" w:cs="Browallia New" w:hint="cs"/>
                <w:cs/>
              </w:rPr>
              <w:br/>
              <w:t xml:space="preserve">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5059C0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29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24682C">
              <w:rPr>
                <w:rFonts w:ascii="Browallia New" w:hAnsi="Browallia New" w:cs="Browallia New"/>
              </w:rPr>
              <w:t xml:space="preserve">  </w:t>
            </w:r>
            <w:r w:rsidR="005059C0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5059C0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2A" w14:textId="47E2DE22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5059C0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2B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2C" w14:textId="77777777" w:rsidR="00270B39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u w:val="single"/>
              </w:rPr>
            </w:pPr>
            <w:r w:rsidRPr="0024682C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2AD0E72D" w14:textId="77777777" w:rsidR="005059C0" w:rsidRPr="00DE4C7A" w:rsidRDefault="000977B5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2F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DE4C7A"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DE4C7A" w:rsidRPr="00EB12C7">
              <w:rPr>
                <w:rFonts w:ascii="Browallia New" w:hAnsi="Browallia New" w:cs="Browallia New"/>
                <w:cs/>
              </w:rPr>
              <w:br/>
            </w:r>
            <w:r w:rsidR="00DE4C7A" w:rsidRPr="00EB12C7">
              <w:rPr>
                <w:rFonts w:ascii="Browallia New" w:hAnsi="Browallia New" w:cs="Browallia New" w:hint="cs"/>
                <w:cs/>
              </w:rPr>
              <w:t xml:space="preserve">                           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30" w14:textId="77777777" w:rsidR="00270B39" w:rsidRPr="00EB12C7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 xml:space="preserve">ปริมาณการใช้ปุ๋ยยูเรีย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  <w:cs/>
              </w:rPr>
              <w:t>(</w:t>
            </w:r>
            <w:r w:rsidRPr="00EB12C7">
              <w:rPr>
                <w:rFonts w:ascii="Browallia New" w:hAnsi="Browallia New" w:cs="Browallia New" w:hint="cs"/>
                <w:cs/>
              </w:rPr>
              <w:t>ตันยูเรีย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31" w14:textId="4CC03FBF" w:rsidR="00270B39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065A5D5A" w14:textId="51B91AC6" w:rsidR="00586DBA" w:rsidRPr="00EB12C7" w:rsidRDefault="00586DB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                        </w:t>
            </w:r>
            <w:r w:rsidRPr="00D96AA5">
              <w:rPr>
                <w:rFonts w:ascii="Browallia New" w:hAnsi="Browallia New" w:cs="Browallia New"/>
                <w:i/>
                <w:iCs/>
              </w:rPr>
              <w:t>2006 IPCC Guidelines, Volume 4, Cha</w:t>
            </w:r>
            <w:r>
              <w:rPr>
                <w:rFonts w:ascii="Browallia New" w:hAnsi="Browallia New" w:cs="Browallia New"/>
                <w:i/>
                <w:iCs/>
              </w:rPr>
              <w:t>pter 11.</w:t>
            </w:r>
          </w:p>
          <w:p w14:paraId="2AD0E732" w14:textId="77777777" w:rsidR="00270B39" w:rsidRDefault="00270B39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  <w:r w:rsidRPr="0024682C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2AD0E733" w14:textId="77777777" w:rsidR="00DE4C7A" w:rsidRPr="0024682C" w:rsidRDefault="000977B5" w:rsidP="00DE4C7A">
            <w:pPr>
              <w:spacing w:after="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34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35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b/>
                <w:bCs/>
              </w:rPr>
              <w:tab/>
            </w:r>
            <w:r w:rsidR="004144BD"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="00DE4C7A" w:rsidRPr="00EB12C7">
              <w:rPr>
                <w:rFonts w:ascii="Browallia New" w:hAnsi="Browallia New" w:cs="Browallia New"/>
                <w:cs/>
              </w:rPr>
              <w:br/>
            </w:r>
            <w:r w:rsidR="00DE4C7A" w:rsidRPr="00EB12C7">
              <w:rPr>
                <w:rFonts w:ascii="Browallia New" w:hAnsi="Browallia New" w:cs="Browallia New" w:hint="cs"/>
                <w:cs/>
              </w:rPr>
              <w:t xml:space="preserve">                    </w:t>
            </w:r>
            <w:r w:rsidR="004144BD" w:rsidRPr="00EB12C7">
              <w:rPr>
                <w:rFonts w:ascii="Browallia New" w:hAnsi="Browallia New" w:cs="Browallia New" w:hint="cs"/>
                <w:cs/>
              </w:rPr>
              <w:t xml:space="preserve">        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 xml:space="preserve">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36" w14:textId="77777777" w:rsidR="00270B39" w:rsidRPr="00EB12C7" w:rsidRDefault="004144BD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ab/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EB12C7">
              <w:rPr>
                <w:rFonts w:ascii="Browallia New" w:hAnsi="Browallia New" w:cs="Browallia New"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</w:rPr>
              <w:t>(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37" w14:textId="77777777" w:rsidR="00270B39" w:rsidRPr="00EB12C7" w:rsidRDefault="004144BD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</w:rPr>
              <w:t>(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0406BC08" w14:textId="77777777" w:rsidR="006A6E77" w:rsidRDefault="004144BD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</w:p>
          <w:p w14:paraId="66D19AB8" w14:textId="3910B6F6" w:rsidR="006A6E77" w:rsidRDefault="006A6E77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                   </w:t>
            </w:r>
            <w:r w:rsidRPr="00D96AA5">
              <w:rPr>
                <w:rFonts w:ascii="Browallia New" w:hAnsi="Browallia New" w:cs="Browallia New"/>
                <w:i/>
                <w:iCs/>
              </w:rPr>
              <w:t>2006 IPCC Guidelines, Volume 4, Cha</w:t>
            </w:r>
            <w:r>
              <w:rPr>
                <w:rFonts w:ascii="Browallia New" w:hAnsi="Browallia New" w:cs="Browallia New"/>
                <w:i/>
                <w:iCs/>
              </w:rPr>
              <w:t>pter 11.</w:t>
            </w:r>
          </w:p>
          <w:p w14:paraId="2AD0E738" w14:textId="1BEB30E4" w:rsidR="000676F0" w:rsidRDefault="00270B39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ab/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</w:p>
          <w:p w14:paraId="28BF6502" w14:textId="3E92CBE6" w:rsidR="006A6E77" w:rsidRDefault="006A6E77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lastRenderedPageBreak/>
              <w:t xml:space="preserve">                           </w:t>
            </w:r>
            <w:r w:rsidRPr="00D96AA5">
              <w:rPr>
                <w:rFonts w:ascii="Browallia New" w:hAnsi="Browallia New" w:cs="Browallia New"/>
                <w:i/>
                <w:iCs/>
              </w:rPr>
              <w:t>2006 IPCC Guidelines, Volume 4, Cha</w:t>
            </w:r>
            <w:r>
              <w:rPr>
                <w:rFonts w:ascii="Browallia New" w:hAnsi="Browallia New" w:cs="Browallia New"/>
                <w:i/>
                <w:iCs/>
              </w:rPr>
              <w:t>pter 11.</w:t>
            </w:r>
          </w:p>
          <w:p w14:paraId="2AD0E739" w14:textId="07CEE923" w:rsidR="00AD2D11" w:rsidRPr="0024682C" w:rsidRDefault="006A6E77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2AD0E73A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4144BD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4144BD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4144BD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4144BD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2AD0E73B" w14:textId="77777777" w:rsidR="00DE4C7A" w:rsidRPr="004144BD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FBL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2AD0E73C" w14:textId="77777777" w:rsidR="00DE4C7A" w:rsidRPr="004144BD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2AD0E73D" w14:textId="77777777" w:rsidR="00DE4C7A" w:rsidRPr="004144BD" w:rsidRDefault="000977B5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p>
                </m:sSup>
              </m:oMath>
            </m:oMathPara>
          </w:p>
          <w:p w14:paraId="2AD0E73E" w14:textId="77777777" w:rsidR="00270B39" w:rsidRPr="004144BD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</w:p>
          <w:p w14:paraId="2AD0E73F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>=</w:t>
            </w:r>
            <w:r w:rsidRPr="00EB12C7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  <w:r w:rsidRPr="00EB12C7">
              <w:rPr>
                <w:rFonts w:ascii="Browallia New" w:hAnsi="Browallia New" w:cs="Browallia New"/>
              </w:rPr>
              <w:t xml:space="preserve">  </w:t>
            </w:r>
            <w:r w:rsidR="004144BD" w:rsidRPr="00EB12C7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4144BD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40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 xml:space="preserve">= </w:t>
            </w:r>
            <w:r w:rsidRPr="00EB12C7">
              <w:rPr>
                <w:rFonts w:ascii="Browallia New" w:hAnsi="Browallia New" w:cs="Browallia New"/>
                <w:i/>
                <w:cs/>
              </w:rPr>
              <w:t xml:space="preserve">ปริมาณพลังงานการใช้เชื้อเพลิง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  <w:cs/>
              </w:rPr>
              <w:t>ในปีฐาน</w:t>
            </w:r>
            <w:r w:rsidRPr="00EB12C7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="004144BD" w:rsidRPr="00EB12C7">
              <w:rPr>
                <w:rFonts w:ascii="Browallia New" w:hAnsi="Browallia New" w:cs="Browallia New" w:hint="cs"/>
                <w:i/>
                <w:cs/>
              </w:rPr>
              <w:t>เมกะจูล</w:t>
            </w:r>
            <w:r w:rsidRPr="00EB12C7">
              <w:rPr>
                <w:rFonts w:ascii="Browallia New" w:hAnsi="Browallia New" w:cs="Browallia New"/>
                <w:i/>
              </w:rPr>
              <w:t>)</w:t>
            </w:r>
          </w:p>
          <w:p w14:paraId="2AD0E741" w14:textId="094883F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7E3D55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EB12C7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="004144BD" w:rsidRPr="00EB12C7">
              <w:rPr>
                <w:rFonts w:ascii="Browallia New" w:hAnsi="Browallia New" w:cs="Browallia New"/>
              </w:rPr>
              <w:t xml:space="preserve">                   </w:t>
            </w:r>
          </w:p>
          <w:p w14:paraId="2AD0E742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Fuel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i,0</m:t>
                      </m:r>
                    </m:sub>
                  </m:sSub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 xml:space="preserve"> = </w:t>
            </w:r>
            <w:r w:rsidRPr="00EB12C7">
              <w:rPr>
                <w:rFonts w:ascii="Browallia New" w:hAnsi="Browallia New" w:cs="Browallia New"/>
                <w:i/>
                <w:cs/>
              </w:rPr>
              <w:t xml:space="preserve">ปริมาณการใช้เชื้อเพลิง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  <w:cs/>
              </w:rPr>
              <w:t>ในปีฐาน</w:t>
            </w:r>
            <w:r w:rsidRPr="00EB12C7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="004144BD" w:rsidRPr="00EB12C7">
              <w:rPr>
                <w:rFonts w:ascii="Browallia New" w:hAnsi="Browallia New" w:cs="Browallia New" w:hint="cs"/>
                <w:i/>
                <w:cs/>
              </w:rPr>
              <w:t>หน่วยต่อปี</w:t>
            </w:r>
            <w:r w:rsidRPr="00EB12C7">
              <w:rPr>
                <w:rFonts w:ascii="Browallia New" w:hAnsi="Browallia New" w:cs="Browallia New"/>
                <w:i/>
              </w:rPr>
              <w:t>)</w:t>
            </w:r>
          </w:p>
          <w:p w14:paraId="2AD0E743" w14:textId="299CFB04" w:rsidR="00270B39" w:rsidRPr="00EB12C7" w:rsidRDefault="007E3D55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>
              <w:rPr>
                <w:rFonts w:ascii="Browallia New" w:hAnsi="Browallia New" w:cs="Browallia New"/>
                <w:iCs/>
                <w:noProof/>
                <w:vertAlign w:val="subscript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AD0E84E" wp14:editId="493C4E84">
                      <wp:simplePos x="0" y="0"/>
                      <wp:positionH relativeFrom="column">
                        <wp:posOffset>1217295</wp:posOffset>
                      </wp:positionH>
                      <wp:positionV relativeFrom="paragraph">
                        <wp:posOffset>75565</wp:posOffset>
                      </wp:positionV>
                      <wp:extent cx="528320" cy="529590"/>
                      <wp:effectExtent l="0" t="0" r="0" b="0"/>
                      <wp:wrapNone/>
                      <wp:docPr id="5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8320" cy="5295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AD0E859" w14:textId="77777777" w:rsidR="00CC2E37" w:rsidRPr="004A0E11" w:rsidRDefault="00CC2E3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4A0E11">
                                    <w:rPr>
                                      <w:sz w:val="24"/>
                                      <w:szCs w:val="24"/>
                                    </w:rPr>
                                    <w:t>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AD0E84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95.85pt;margin-top:5.95pt;width:41.6pt;height:41.7pt;z-index:2516654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2scswIAALg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" filled="f" stroked="f">
                      <v:textbox style="mso-fit-shape-to-text:t">
                        <w:txbxContent>
                          <w:p w14:paraId="2AD0E859" w14:textId="77777777" w:rsidR="00CC2E37" w:rsidRPr="004A0E11" w:rsidRDefault="00CC2E3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A0E11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0B39" w:rsidRPr="00EB12C7">
              <w:rPr>
                <w:rFonts w:ascii="Browallia New" w:hAnsi="Browallia New" w:cs="Browallia New"/>
                <w:iCs/>
              </w:rPr>
              <w:tab/>
            </w:r>
            <w:r w:rsidR="00270B39"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,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  <w:iCs/>
              </w:rPr>
              <w:t xml:space="preserve"> = </w:t>
            </w:r>
            <w:r w:rsidR="00270B39" w:rsidRPr="00EB12C7">
              <w:rPr>
                <w:rFonts w:ascii="Browallia New" w:hAnsi="Browallia New" w:cs="Browallia New"/>
                <w:i/>
                <w:cs/>
              </w:rPr>
              <w:t>ค่าความร้อนสุทธิของการใช้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  <w:i/>
              </w:rPr>
              <w:t>(</w:t>
            </w:r>
            <w:r w:rsidR="004144BD" w:rsidRPr="00EB12C7">
              <w:rPr>
                <w:rFonts w:ascii="Browallia New" w:hAnsi="Browallia New" w:cs="Browallia New" w:hint="cs"/>
                <w:i/>
                <w:cs/>
              </w:rPr>
              <w:t>เมกะจูลต่อหน่วย</w:t>
            </w:r>
            <w:r w:rsidR="00270B39" w:rsidRPr="00EB12C7">
              <w:rPr>
                <w:rFonts w:ascii="Browallia New" w:hAnsi="Browallia New" w:cs="Browallia New"/>
                <w:i/>
                <w:cs/>
              </w:rPr>
              <w:t>)</w:t>
            </w:r>
          </w:p>
          <w:p w14:paraId="2AD0E744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</w:p>
        </w:tc>
      </w:tr>
    </w:tbl>
    <w:p w14:paraId="2AD0E746" w14:textId="77777777" w:rsidR="004144BD" w:rsidRDefault="004144BD" w:rsidP="00B364B4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  <w:cs/>
        </w:rPr>
      </w:pPr>
    </w:p>
    <w:p w14:paraId="2AD0E747" w14:textId="77777777" w:rsidR="004144BD" w:rsidRDefault="004144BD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2AD0E748" w14:textId="77777777" w:rsidR="00B364B4" w:rsidRPr="00EB12C7" w:rsidRDefault="00EB6C68" w:rsidP="00B364B4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EB12C7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จาก</w:t>
      </w:r>
      <w:r w:rsidR="00CD38EC" w:rsidRPr="00EB12C7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EB12C7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EB12C7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AB6A2C" w:rsidRPr="00EB12C7">
        <w:rPr>
          <w:rFonts w:ascii="Browallia New" w:hAnsi="Browallia New" w:cs="Browallia New"/>
          <w:b/>
          <w:bCs/>
          <w:szCs w:val="32"/>
        </w:rPr>
        <w:t>E</w:t>
      </w:r>
      <w:r w:rsidRPr="00EB12C7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70B39" w:rsidRPr="0024682C" w14:paraId="2AD0E7A1" w14:textId="77777777" w:rsidTr="00134F00">
        <w:tc>
          <w:tcPr>
            <w:tcW w:w="9242" w:type="dxa"/>
          </w:tcPr>
          <w:p w14:paraId="2AD0E749" w14:textId="77777777" w:rsidR="00270B39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4A" w14:textId="77777777" w:rsidR="00724898" w:rsidRPr="00724898" w:rsidRDefault="000977B5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FPE</m:t>
                </m:r>
              </m:oMath>
            </m:oMathPara>
          </w:p>
          <w:p w14:paraId="2AD0E74B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4C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Pr="0024682C">
              <w:rPr>
                <w:rFonts w:ascii="Browallia New" w:hAnsi="Browallia New" w:cs="Browallia New"/>
                <w:cs/>
              </w:rPr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="0072489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4D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  <w:spacing w:val="-8"/>
              </w:rPr>
              <w:t>N</w:t>
            </w:r>
            <w:r w:rsidRPr="0024682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spacing w:val="-8"/>
              </w:rPr>
              <w:t>O</w:t>
            </w:r>
            <w:r w:rsidRPr="0024682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>จากการใช้ปุ๋ยจากการดำเนินโครงการ</w:t>
            </w:r>
            <w:r w:rsidRPr="0024682C">
              <w:rPr>
                <w:rFonts w:ascii="Browallia New" w:hAnsi="Browallia New" w:cs="Browallia New"/>
                <w:b/>
                <w:bCs/>
                <w:spacing w:val="-8"/>
              </w:rPr>
              <w:t xml:space="preserve">  </w:t>
            </w:r>
            <w:r w:rsidR="00724898">
              <w:rPr>
                <w:rFonts w:ascii="Browallia New" w:hAnsi="Browallia New" w:cs="Browallia New"/>
                <w:spacing w:val="-8"/>
              </w:rPr>
              <w:br/>
              <w:t xml:space="preserve">                                      </w:t>
            </w:r>
            <w:r w:rsidRPr="0024682C">
              <w:rPr>
                <w:rFonts w:ascii="Browallia New" w:hAnsi="Browallia New" w:cs="Browallia New"/>
                <w:spacing w:val="-8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4E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24682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  <w:spacing w:val="-8"/>
              </w:rPr>
              <w:t>CO</w:t>
            </w:r>
            <w:r w:rsidRPr="0024682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="00724898">
              <w:rPr>
                <w:rFonts w:ascii="Browallia New" w:hAnsi="Browallia New" w:cs="Browallia New"/>
                <w:spacing w:val="-8"/>
                <w:cs/>
              </w:rPr>
              <w:br/>
            </w:r>
            <w:r w:rsidR="00724898">
              <w:rPr>
                <w:rFonts w:ascii="Browallia New" w:hAnsi="Browallia New" w:cs="Browallia New" w:hint="cs"/>
                <w:spacing w:val="-8"/>
                <w:cs/>
              </w:rPr>
              <w:t xml:space="preserve">                                     </w:t>
            </w:r>
            <w:r w:rsidRPr="0024682C">
              <w:rPr>
                <w:rFonts w:ascii="Browallia New" w:hAnsi="Browallia New" w:cs="Browallia New"/>
                <w:spacing w:val="-8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4F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24682C">
              <w:rPr>
                <w:rFonts w:ascii="Browallia New" w:hAnsi="Browallia New" w:cs="Browallia New"/>
                <w:i/>
                <w:cs/>
              </w:rPr>
              <w:tab/>
            </w:r>
            <w:r w:rsidRPr="0024682C">
              <w:rPr>
                <w:rFonts w:ascii="Browallia New" w:hAnsi="Browallia New" w:cs="Browallia New"/>
                <w:iCs/>
              </w:rPr>
              <w:t>=</w:t>
            </w:r>
            <w:r w:rsidRPr="0024682C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="0072489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50" w14:textId="77777777" w:rsidR="000676F0" w:rsidRPr="0024682C" w:rsidRDefault="000676F0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  <w:p w14:paraId="2AD0E751" w14:textId="77777777" w:rsidR="00270B39" w:rsidRPr="0024682C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2AD0E752" w14:textId="77777777" w:rsidR="00270B39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2AD0E753" w14:textId="77777777" w:rsidR="00724898" w:rsidRPr="00724898" w:rsidRDefault="00724898" w:rsidP="00724898">
            <w:pPr>
              <w:tabs>
                <w:tab w:val="left" w:pos="150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AD0E754" w14:textId="77777777" w:rsidR="00270B39" w:rsidRPr="0024682C" w:rsidRDefault="00270B39" w:rsidP="00724898">
            <w:pPr>
              <w:tabs>
                <w:tab w:val="left" w:pos="1500"/>
                <w:tab w:val="center" w:pos="4873"/>
                <w:tab w:val="left" w:pos="7004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55" w14:textId="77777777" w:rsidR="00270B39" w:rsidRPr="0024682C" w:rsidRDefault="00270B39" w:rsidP="00156373">
            <w:pPr>
              <w:spacing w:after="0" w:line="240" w:lineRule="auto"/>
              <w:rPr>
                <w:rFonts w:ascii="Browallia New" w:hAnsi="Browallia New" w:cs="Browallia New"/>
                <w:spacing w:val="-8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  <w:spacing w:val="-8"/>
              </w:rPr>
              <w:t>N</w:t>
            </w:r>
            <w:r w:rsidRPr="0024682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spacing w:val="-8"/>
              </w:rPr>
              <w:t>O</w:t>
            </w:r>
            <w:r w:rsidRPr="0024682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="00724898">
              <w:rPr>
                <w:rFonts w:ascii="Browallia New" w:hAnsi="Browallia New" w:cs="Browallia New"/>
                <w:spacing w:val="-8"/>
              </w:rPr>
              <w:br/>
              <w:t xml:space="preserve">                                </w:t>
            </w:r>
            <w:r w:rsidRPr="0024682C">
              <w:rPr>
                <w:rFonts w:ascii="Browallia New" w:hAnsi="Browallia New" w:cs="Browallia New"/>
                <w:spacing w:val="-8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56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ตรง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724898" w:rsidRPr="000D29B3">
              <w:rPr>
                <w:rFonts w:ascii="Browallia New" w:hAnsi="Browallia New" w:cs="Browallia New"/>
                <w:cs/>
              </w:rPr>
              <w:br/>
            </w:r>
            <w:r w:rsidR="00724898" w:rsidRPr="000D29B3">
              <w:rPr>
                <w:rFonts w:ascii="Browallia New" w:hAnsi="Browallia New" w:cs="Browallia New" w:hint="cs"/>
                <w:cs/>
              </w:rPr>
              <w:t xml:space="preserve">                             </w:t>
            </w:r>
            <w:r w:rsidRPr="000D29B3">
              <w:rPr>
                <w:rFonts w:ascii="Browallia New" w:hAnsi="Browallia New" w:cs="Browallia New"/>
              </w:rPr>
              <w:t>(</w:t>
            </w:r>
            <w:r w:rsidR="00724898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757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</w:rPr>
              <w:tab/>
            </w:r>
            <w:r w:rsidRPr="000D29B3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อ้อม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724898" w:rsidRPr="000D29B3">
              <w:rPr>
                <w:rFonts w:ascii="Browallia New" w:hAnsi="Browallia New" w:cs="Browallia New"/>
              </w:rPr>
              <w:br/>
              <w:t xml:space="preserve">                              </w:t>
            </w:r>
            <w:r w:rsidRPr="000D29B3">
              <w:rPr>
                <w:rFonts w:ascii="Browallia New" w:hAnsi="Browallia New" w:cs="Browallia New"/>
              </w:rPr>
              <w:t>(</w:t>
            </w:r>
            <w:r w:rsidR="00724898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758" w14:textId="77777777" w:rsidR="00270B39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9" w14:textId="77777777" w:rsidR="00724898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A" w14:textId="77777777" w:rsidR="00724898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B" w14:textId="77777777" w:rsidR="00724898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C" w14:textId="77777777" w:rsidR="00724898" w:rsidRPr="0024682C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D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  <w:u w:val="single"/>
              </w:rPr>
            </w:pPr>
            <w:r w:rsidRPr="000D29B3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  <w:u w:val="single"/>
              </w:rPr>
              <w:t>N</w:t>
            </w:r>
            <w:r w:rsidRPr="000D29B3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0D29B3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="00080FD3" w:rsidRPr="000D29B3">
              <w:rPr>
                <w:rFonts w:ascii="Browallia New" w:hAnsi="Browallia New" w:cs="Browallia New"/>
                <w:u w:val="single"/>
              </w:rPr>
              <w:t xml:space="preserve"> 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5E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(กรณีการปลูกข้าวที่มีการขังน้ำ)</w:t>
            </w:r>
          </w:p>
          <w:p w14:paraId="2AD0E75F" w14:textId="77777777" w:rsidR="00724898" w:rsidRPr="000D29B3" w:rsidRDefault="000977B5" w:rsidP="00724898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0" w14:textId="77777777" w:rsidR="00270B39" w:rsidRPr="000D29B3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761" w14:textId="77777777" w:rsidR="00270B39" w:rsidRPr="000D29B3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(กรณีการปลูกพืชชนิดอื่น)</w:t>
            </w:r>
          </w:p>
          <w:p w14:paraId="2AD0E762" w14:textId="77777777" w:rsidR="00724898" w:rsidRPr="000D29B3" w:rsidRDefault="000977B5" w:rsidP="00724898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3" w14:textId="77777777" w:rsidR="00724898" w:rsidRPr="000D29B3" w:rsidRDefault="00724898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</w:p>
          <w:p w14:paraId="717FCB46" w14:textId="77777777" w:rsidR="006A6E7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Style w:val="TableGrid"/>
              <w:tblW w:w="8222" w:type="dxa"/>
              <w:tblInd w:w="5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18"/>
              <w:gridCol w:w="709"/>
              <w:gridCol w:w="6095"/>
            </w:tblGrid>
            <w:tr w:rsidR="006A6E77" w14:paraId="036B7B57" w14:textId="77777777" w:rsidTr="007E3D55">
              <w:tc>
                <w:tcPr>
                  <w:tcW w:w="1418" w:type="dxa"/>
                </w:tcPr>
                <w:p w14:paraId="380B4951" w14:textId="77777777" w:rsidR="006A6E77" w:rsidRDefault="000977B5" w:rsidP="006A6E77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240883D7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75B699A8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0D29B3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0D29B3">
                    <w:rPr>
                      <w:rFonts w:ascii="Browallia New" w:hAnsi="Browallia New" w:cs="Browallia New"/>
                    </w:rPr>
                    <w:t>N</w:t>
                  </w:r>
                  <w:r w:rsidRPr="000D29B3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0D29B3">
                    <w:rPr>
                      <w:rFonts w:ascii="Browallia New" w:hAnsi="Browallia New" w:cs="Browallia New"/>
                    </w:rPr>
                    <w:t xml:space="preserve">O </w:t>
                  </w:r>
                  <w:r w:rsidRPr="000D29B3">
                    <w:rPr>
                      <w:rFonts w:ascii="Browallia New" w:hAnsi="Browallia New" w:cs="Browallia New"/>
                      <w:cs/>
                    </w:rPr>
                    <w:t>โดยตรง</w:t>
                  </w:r>
                  <w:r w:rsidRPr="000D29B3">
                    <w:rPr>
                      <w:rFonts w:ascii="Browallia New" w:hAnsi="Browallia New" w:cs="Browallia New" w:hint="cs"/>
                      <w:cs/>
                    </w:rPr>
                    <w:t xml:space="preserve"> (จากการคำนวณ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7931B7F7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0D29B3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0D29B3">
                    <w:rPr>
                      <w:rFonts w:ascii="Browallia New" w:hAnsi="Browallia New" w:cs="Browallia New" w:hint="cs"/>
                      <w:cs/>
                    </w:rPr>
                    <w:t>ตันคาร์บอนไดออกไซด์เทียบเท่าต่อปี</w:t>
                  </w:r>
                  <w:r w:rsidRPr="000D29B3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A6E77" w14:paraId="2DAD0750" w14:textId="77777777" w:rsidTr="007E3D55">
              <w:tc>
                <w:tcPr>
                  <w:tcW w:w="1418" w:type="dxa"/>
                </w:tcPr>
                <w:p w14:paraId="4D676EC7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1411AEA6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0565CE6E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เคมี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A6E77" w14:paraId="137AD770" w14:textId="77777777" w:rsidTr="007E3D55">
              <w:tc>
                <w:tcPr>
                  <w:tcW w:w="1418" w:type="dxa"/>
                </w:tcPr>
                <w:p w14:paraId="61FE4820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7321D913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7491ABDB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อินทรีย์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A6E77" w14:paraId="36C849BB" w14:textId="77777777" w:rsidTr="007E3D55">
              <w:tc>
                <w:tcPr>
                  <w:tcW w:w="1418" w:type="dxa"/>
                </w:tcPr>
                <w:p w14:paraId="6AA7A64C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3CA39DCE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6BE9CCC3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03614862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04)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46228EAC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6A6E77" w14:paraId="14A12E5C" w14:textId="77777777" w:rsidTr="007E3D55">
              <w:tc>
                <w:tcPr>
                  <w:tcW w:w="1418" w:type="dxa"/>
                </w:tcPr>
                <w:p w14:paraId="3CC15E54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614C9CB9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532547BD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583DF207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010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5B7AE49C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6A6E77" w14:paraId="1F8D6879" w14:textId="77777777" w:rsidTr="007E3D55">
              <w:tc>
                <w:tcPr>
                  <w:tcW w:w="1418" w:type="dxa"/>
                </w:tcPr>
                <w:p w14:paraId="067C324D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65A27442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24530256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2AD0E76A" w14:textId="77777777" w:rsidR="00F66843" w:rsidRPr="0024682C" w:rsidRDefault="00F66843" w:rsidP="007E3D55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6B" w14:textId="77777777" w:rsidR="00270B39" w:rsidRPr="000D29B3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  <w:u w:val="single"/>
              </w:rPr>
              <w:t>N</w:t>
            </w:r>
            <w:r w:rsidRPr="000D29B3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0D29B3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="00080FD3" w:rsidRPr="000D29B3">
              <w:rPr>
                <w:rFonts w:ascii="Browallia New" w:hAnsi="Browallia New" w:cs="Browallia New"/>
              </w:rPr>
              <w:t xml:space="preserve"> 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6C" w14:textId="77777777" w:rsidR="00724898" w:rsidRPr="000D29B3" w:rsidRDefault="000977B5" w:rsidP="00724898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D" w14:textId="77777777" w:rsidR="00724898" w:rsidRPr="000D29B3" w:rsidRDefault="00724898" w:rsidP="00724898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6E" w14:textId="77777777" w:rsidR="00A9186B" w:rsidRPr="000D29B3" w:rsidRDefault="000977B5" w:rsidP="00A9186B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]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2AD0E76F" w14:textId="77777777" w:rsidR="00A9186B" w:rsidRPr="000D29B3" w:rsidRDefault="00A9186B" w:rsidP="00A9186B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AD0E770" w14:textId="77777777" w:rsidR="00A9186B" w:rsidRPr="000D29B3" w:rsidRDefault="000977B5" w:rsidP="00A9186B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2AD0E771" w14:textId="77777777" w:rsidR="00724898" w:rsidRPr="000D29B3" w:rsidRDefault="00724898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7F442AA2" w14:textId="77777777" w:rsidR="006A6E7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Style w:val="TableGrid"/>
              <w:tblW w:w="8076" w:type="dxa"/>
              <w:tblInd w:w="71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40"/>
              <w:gridCol w:w="823"/>
              <w:gridCol w:w="5613"/>
            </w:tblGrid>
            <w:tr w:rsidR="006A6E77" w14:paraId="4133A447" w14:textId="77777777" w:rsidTr="007E3D55">
              <w:tc>
                <w:tcPr>
                  <w:tcW w:w="1640" w:type="dxa"/>
                </w:tcPr>
                <w:p w14:paraId="260C1778" w14:textId="77777777" w:rsidR="006A6E77" w:rsidRDefault="000977B5" w:rsidP="006A6E77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38ED29EA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7D6DCF3E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0D29B3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0D29B3">
                    <w:rPr>
                      <w:rFonts w:ascii="Browallia New" w:hAnsi="Browallia New" w:cs="Browallia New"/>
                    </w:rPr>
                    <w:t>N</w:t>
                  </w:r>
                  <w:r w:rsidRPr="000D29B3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0D29B3">
                    <w:rPr>
                      <w:rFonts w:ascii="Browallia New" w:hAnsi="Browallia New" w:cs="Browallia New"/>
                    </w:rPr>
                    <w:t xml:space="preserve">O </w:t>
                  </w:r>
                  <w:r w:rsidRPr="000D29B3">
                    <w:rPr>
                      <w:rFonts w:ascii="Browallia New" w:hAnsi="Browallia New" w:cs="Browallia New"/>
                      <w:cs/>
                    </w:rPr>
                    <w:t>โดย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อ้อม</w:t>
                  </w:r>
                  <w:r w:rsidRPr="000D29B3">
                    <w:rPr>
                      <w:rFonts w:ascii="Browallia New" w:hAnsi="Browallia New" w:cs="Browallia New" w:hint="cs"/>
                      <w:cs/>
                    </w:rPr>
                    <w:t xml:space="preserve"> (จากการคำนวณ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78B48A89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0D29B3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0D29B3">
                    <w:rPr>
                      <w:rFonts w:ascii="Browallia New" w:hAnsi="Browallia New" w:cs="Browallia New" w:hint="cs"/>
                      <w:cs/>
                    </w:rPr>
                    <w:t>ตันคาร์บอนไดออกไซด์เทียบเท่าต่อปี</w:t>
                  </w:r>
                  <w:r w:rsidRPr="000D29B3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A6E77" w14:paraId="441761E2" w14:textId="77777777" w:rsidTr="007E3D55">
              <w:tc>
                <w:tcPr>
                  <w:tcW w:w="1640" w:type="dxa"/>
                </w:tcPr>
                <w:p w14:paraId="75321108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1CC4468F" w14:textId="5D3A5CC0" w:rsidR="006A6E77" w:rsidRPr="009D1BF4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572FA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30D3B018" w14:textId="77777777" w:rsidR="006A6E77" w:rsidRPr="00EB12C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EB12C7">
                    <w:rPr>
                      <w:rFonts w:ascii="Browallia New" w:hAnsi="Browallia New" w:cs="Browallia New"/>
                    </w:rPr>
                    <w:t>N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EB12C7">
                    <w:rPr>
                      <w:rFonts w:ascii="Browallia New" w:hAnsi="Browallia New" w:cs="Browallia New"/>
                    </w:rPr>
                    <w:t xml:space="preserve">O 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จากการระเหยในรูป </w:t>
                  </w:r>
                  <w:r w:rsidRPr="00EB12C7">
                    <w:rPr>
                      <w:rFonts w:ascii="Browallia New" w:hAnsi="Browallia New" w:cs="Browallia New"/>
                    </w:rPr>
                    <w:t>NH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EB12C7">
                    <w:rPr>
                      <w:rFonts w:ascii="Browallia New" w:hAnsi="Browallia New" w:cs="Browallia New"/>
                    </w:rPr>
                    <w:t>+NO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EB12C7">
                    <w:rPr>
                      <w:rFonts w:ascii="Browallia New" w:hAnsi="Browallia New" w:cs="Browallia New"/>
                    </w:rPr>
                    <w:t xml:space="preserve"> 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ของปุ๋ย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ช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</w:tr>
            <w:tr w:rsidR="006A6E77" w14:paraId="65CBBC20" w14:textId="77777777" w:rsidTr="007E3D55">
              <w:tc>
                <w:tcPr>
                  <w:tcW w:w="1640" w:type="dxa"/>
                </w:tcPr>
                <w:p w14:paraId="5012FAC9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L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032BC924" w14:textId="23052AFC" w:rsidR="006A6E77" w:rsidRPr="009D1BF4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572FA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41D00E92" w14:textId="77777777" w:rsidR="006A6E77" w:rsidRPr="00EB12C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EB12C7">
                    <w:rPr>
                      <w:rFonts w:ascii="Browallia New" w:hAnsi="Browallia New" w:cs="Browallia New"/>
                    </w:rPr>
                    <w:t>N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EB12C7">
                    <w:rPr>
                      <w:rFonts w:ascii="Browallia New" w:hAnsi="Browallia New" w:cs="Browallia New"/>
                    </w:rPr>
                    <w:t xml:space="preserve">O 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จากการชะล้างซึมผ่านผิวดิน 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ของปุ๋ย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  <w:r w:rsidRPr="00EB12C7">
                    <w:rPr>
                      <w:rFonts w:ascii="Browallia New" w:hAnsi="Browallia New" w:cs="Browallia New"/>
                    </w:rPr>
                    <w:t>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</w:tr>
            <w:tr w:rsidR="006A6E77" w14:paraId="29DF826E" w14:textId="77777777" w:rsidTr="007E3D55">
              <w:tc>
                <w:tcPr>
                  <w:tcW w:w="1640" w:type="dxa"/>
                </w:tcPr>
                <w:p w14:paraId="53FCF43C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2A328F1E" w14:textId="2441719F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572FA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70A94C42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เคมี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A6E77" w14:paraId="73440386" w14:textId="77777777" w:rsidTr="007E3D55">
              <w:tc>
                <w:tcPr>
                  <w:tcW w:w="1640" w:type="dxa"/>
                </w:tcPr>
                <w:p w14:paraId="7E9B7293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2C876F95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62D07C78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อินทรีย์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EB12C7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A6E77" w14:paraId="6FCE799A" w14:textId="77777777" w:rsidTr="007E3D55">
              <w:tc>
                <w:tcPr>
                  <w:tcW w:w="1640" w:type="dxa"/>
                </w:tcPr>
                <w:p w14:paraId="13481628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4F86B45A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7DC1C6E5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 w:hint="cs"/>
                      <w:cs/>
                    </w:rPr>
                    <w:t>สัดส่วนของปุ๋ยเคมีที่ระเหย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ในรูป </w:t>
                  </w:r>
                  <w:r w:rsidRPr="00EB12C7">
                    <w:rPr>
                      <w:rFonts w:ascii="Browallia New" w:hAnsi="Browallia New" w:cs="Browallia New"/>
                    </w:rPr>
                    <w:t>NH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EB12C7">
                    <w:rPr>
                      <w:rFonts w:ascii="Browallia New" w:hAnsi="Browallia New" w:cs="Browallia New"/>
                    </w:rPr>
                    <w:t>+NO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0DF8361B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11)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0640677A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6A6E77" w14:paraId="7676104D" w14:textId="77777777" w:rsidTr="007E3D55">
              <w:tc>
                <w:tcPr>
                  <w:tcW w:w="1640" w:type="dxa"/>
                </w:tcPr>
                <w:p w14:paraId="5F1BF152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="006A6E77" w:rsidRPr="00EB12C7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823" w:type="dxa"/>
                </w:tcPr>
                <w:p w14:paraId="4E05B1AD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4B7E2059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 w:hint="cs"/>
                      <w:cs/>
                    </w:rPr>
                    <w:t>สัดส่วนของปุ๋ยอินทรีย์ที่ระเหย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ในรูป </w:t>
                  </w:r>
                  <w:r w:rsidRPr="00EB12C7">
                    <w:rPr>
                      <w:rFonts w:ascii="Browallia New" w:hAnsi="Browallia New" w:cs="Browallia New"/>
                    </w:rPr>
                    <w:t>NH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EB12C7">
                    <w:rPr>
                      <w:rFonts w:ascii="Browallia New" w:hAnsi="Browallia New" w:cs="Browallia New"/>
                    </w:rPr>
                    <w:t>+NO</w:t>
                  </w:r>
                  <w:r w:rsidRPr="00EB12C7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EB12C7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40ABE2C1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21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1D26D996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6A6E77" w14:paraId="5F086DF5" w14:textId="77777777" w:rsidTr="007E3D55">
              <w:tc>
                <w:tcPr>
                  <w:tcW w:w="1640" w:type="dxa"/>
                </w:tcPr>
                <w:p w14:paraId="2A5C5EBF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34AB9A22" w14:textId="77777777" w:rsidR="006A6E77" w:rsidRPr="009D1BF4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3644CE8A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 w:hint="cs"/>
                      <w:cs/>
                    </w:rPr>
                    <w:t>สัดส่วนของปุ๋ยที่ถูกชะล้าง</w:t>
                  </w:r>
                  <w:r w:rsidRPr="00EB12C7">
                    <w:rPr>
                      <w:rFonts w:ascii="Browallia New" w:hAnsi="Browallia New" w:cs="Browallia New"/>
                    </w:rPr>
                    <w:t xml:space="preserve"> 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</w:p>
                <w:p w14:paraId="08B442DA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24)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067559F3" w14:textId="77777777" w:rsidR="006A6E77" w:rsidRPr="00EB12C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6A6E77" w14:paraId="77B13F51" w14:textId="77777777" w:rsidTr="007E3D55">
              <w:tc>
                <w:tcPr>
                  <w:tcW w:w="1640" w:type="dxa"/>
                </w:tcPr>
                <w:p w14:paraId="616F300F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0193AA69" w14:textId="77777777" w:rsidR="006A6E77" w:rsidRPr="009D1BF4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18FD3465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44CFCDA6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10)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3113F2B" w14:textId="77777777" w:rsidR="006A6E77" w:rsidRPr="00EB12C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6A6E77" w14:paraId="347EA444" w14:textId="77777777" w:rsidTr="007E3D55">
              <w:tc>
                <w:tcPr>
                  <w:tcW w:w="1640" w:type="dxa"/>
                </w:tcPr>
                <w:p w14:paraId="65D6F970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032C3700" w14:textId="77777777" w:rsidR="006A6E77" w:rsidRPr="009D1BF4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5246B166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7D106AF3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EB12C7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011</w:t>
                  </w:r>
                  <w:r w:rsidRPr="00EB12C7">
                    <w:rPr>
                      <w:rFonts w:ascii="Browallia New" w:hAnsi="Browallia New" w:cs="Browallia New"/>
                      <w:cs/>
                    </w:rPr>
                    <w:t>)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79E3D566" w14:textId="77777777" w:rsidR="006A6E77" w:rsidRPr="00EB12C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D96AA5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D96AA5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pter 11.</w:t>
                  </w:r>
                </w:p>
              </w:tc>
            </w:tr>
            <w:tr w:rsidR="006A6E77" w14:paraId="7C8C9F14" w14:textId="77777777" w:rsidTr="007E3D55">
              <w:tc>
                <w:tcPr>
                  <w:tcW w:w="1640" w:type="dxa"/>
                </w:tcPr>
                <w:p w14:paraId="79708211" w14:textId="77777777" w:rsidR="006A6E77" w:rsidRDefault="000977B5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6C3ABD4F" w14:textId="77777777" w:rsidR="006A6E77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9D1BF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247D78B6" w14:textId="77777777" w:rsidR="006A6E77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2AD0E77D" w14:textId="77777777" w:rsidR="00270B39" w:rsidRPr="0024682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cs/>
              </w:rPr>
            </w:pPr>
          </w:p>
          <w:p w14:paraId="2AD0E77E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2AD0E77F" w14:textId="77777777" w:rsidR="00270B39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80" w14:textId="77777777" w:rsidR="00E37FEC" w:rsidRPr="005059C0" w:rsidRDefault="00E37FEC" w:rsidP="00E37FEC">
            <w:pPr>
              <w:spacing w:after="0" w:line="240" w:lineRule="auto"/>
              <w:ind w:left="364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2AD0E781" w14:textId="77777777" w:rsidR="00270B39" w:rsidRPr="0024682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b/>
                <w:bCs/>
              </w:rPr>
            </w:pPr>
          </w:p>
          <w:p w14:paraId="2AD0E782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ยูเรียและปูน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 </w:t>
            </w:r>
            <w:r w:rsidR="00E37FEC">
              <w:rPr>
                <w:rFonts w:ascii="Browallia New" w:hAnsi="Browallia New" w:cs="Browallia New"/>
                <w:cs/>
              </w:rPr>
              <w:br/>
            </w:r>
            <w:r w:rsidR="00E37FEC">
              <w:rPr>
                <w:rFonts w:ascii="Browallia New" w:hAnsi="Browallia New" w:cs="Browallia New" w:hint="cs"/>
                <w:cs/>
              </w:rPr>
              <w:t xml:space="preserve">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E37FE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83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24682C">
              <w:rPr>
                <w:rFonts w:ascii="Browallia New" w:hAnsi="Browallia New" w:cs="Browallia New"/>
              </w:rPr>
              <w:t xml:space="preserve">  </w:t>
            </w:r>
            <w:r w:rsidR="00E37FEC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E37FE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84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24682C">
              <w:rPr>
                <w:rFonts w:ascii="Browallia New" w:hAnsi="Browallia New" w:cs="Browallia New"/>
              </w:rPr>
              <w:t xml:space="preserve"> (</w:t>
            </w:r>
            <w:r w:rsidR="00E37FE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85" w14:textId="77777777" w:rsidR="000676F0" w:rsidRPr="0024682C" w:rsidRDefault="000676F0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86" w14:textId="77777777" w:rsidR="00270B39" w:rsidRPr="0024682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u w:val="single"/>
                <w:cs/>
              </w:rPr>
            </w:pPr>
            <w:r w:rsidRPr="0024682C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2AD0E787" w14:textId="77777777" w:rsidR="00B83813" w:rsidRDefault="000977B5" w:rsidP="000D29B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88" w14:textId="77777777" w:rsidR="000D29B3" w:rsidRPr="000D29B3" w:rsidRDefault="000D29B3" w:rsidP="000D29B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</w:p>
          <w:p w14:paraId="2AD0E789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="00B83813"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B83813" w:rsidRPr="00EB12C7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EB12C7">
              <w:rPr>
                <w:rFonts w:ascii="Browallia New" w:hAnsi="Browallia New" w:cs="Browallia New"/>
              </w:rPr>
              <w:t>(</w:t>
            </w:r>
            <w:r w:rsidR="00B83813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8A" w14:textId="77777777" w:rsidR="00270B39" w:rsidRPr="00EB12C7" w:rsidRDefault="00B83813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cs/>
              </w:rPr>
              <w:t xml:space="preserve"> (</w:t>
            </w:r>
            <w:r w:rsidRPr="00EB12C7">
              <w:rPr>
                <w:rFonts w:ascii="Browallia New" w:hAnsi="Browallia New" w:cs="Browallia New" w:hint="cs"/>
                <w:cs/>
              </w:rPr>
              <w:t>ตันยูเรีย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8B" w14:textId="1E72D270" w:rsidR="00270B39" w:rsidRDefault="00B83813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w:r w:rsidR="00270B39"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270B39"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4682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311442EA" w14:textId="77777777" w:rsidR="006A6E77" w:rsidRDefault="006A6E77" w:rsidP="006A6E77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                   </w:t>
            </w:r>
            <w:r w:rsidRPr="00D96AA5">
              <w:rPr>
                <w:rFonts w:ascii="Browallia New" w:hAnsi="Browallia New" w:cs="Browallia New"/>
                <w:i/>
                <w:iCs/>
              </w:rPr>
              <w:t>2006 IPCC Guidelines, Volume 4, Cha</w:t>
            </w:r>
            <w:r>
              <w:rPr>
                <w:rFonts w:ascii="Browallia New" w:hAnsi="Browallia New" w:cs="Browallia New"/>
                <w:i/>
                <w:iCs/>
              </w:rPr>
              <w:t>pter 11.</w:t>
            </w:r>
          </w:p>
          <w:p w14:paraId="2AD0E78C" w14:textId="77777777" w:rsidR="000D29B3" w:rsidRDefault="000D29B3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</w:p>
          <w:p w14:paraId="2AD0E78D" w14:textId="77777777" w:rsidR="00270B39" w:rsidRPr="0024682C" w:rsidRDefault="00270B39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  <w:r w:rsidRPr="0024682C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2AD0E78E" w14:textId="77777777" w:rsidR="0032176F" w:rsidRPr="0024682C" w:rsidRDefault="000977B5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8F" w14:textId="77777777" w:rsidR="0032176F" w:rsidRDefault="0032176F" w:rsidP="00156373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90" w14:textId="3DFB3FD2" w:rsidR="00270B39" w:rsidRPr="00EB12C7" w:rsidRDefault="00270B39" w:rsidP="00156373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="0032176F"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จากการใช้ปูน </w:t>
            </w:r>
            <w:r w:rsidRPr="00EB12C7">
              <w:rPr>
                <w:rFonts w:ascii="Browallia New" w:hAnsi="Browallia New" w:cs="Browallia New"/>
              </w:rPr>
              <w:t>(</w:t>
            </w:r>
            <w:r w:rsidR="0032176F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91" w14:textId="77777777" w:rsidR="00270B39" w:rsidRPr="00EB12C7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ab/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ปริมาณการใช้ปูนขาว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</w:rPr>
              <w:t>(</w:t>
            </w:r>
            <w:r w:rsidRPr="00EB12C7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92" w14:textId="77777777" w:rsidR="00270B39" w:rsidRPr="00EB12C7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</w:rPr>
              <w:t>(</w:t>
            </w:r>
            <w:r w:rsidRPr="00EB12C7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04142605" w14:textId="77777777" w:rsidR="006A6E77" w:rsidRDefault="00270B39" w:rsidP="000676F0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lastRenderedPageBreak/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</w:p>
          <w:p w14:paraId="3976E67D" w14:textId="77777777" w:rsidR="006A6E77" w:rsidRDefault="006A6E77" w:rsidP="006A6E77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                   </w:t>
            </w:r>
            <w:r w:rsidRPr="00D96AA5">
              <w:rPr>
                <w:rFonts w:ascii="Browallia New" w:hAnsi="Browallia New" w:cs="Browallia New"/>
                <w:i/>
                <w:iCs/>
              </w:rPr>
              <w:t>2006 IPCC Guidelines, Volume 4, Cha</w:t>
            </w:r>
            <w:r>
              <w:rPr>
                <w:rFonts w:ascii="Browallia New" w:hAnsi="Browallia New" w:cs="Browallia New"/>
                <w:i/>
                <w:iCs/>
              </w:rPr>
              <w:t>pter 11.</w:t>
            </w:r>
          </w:p>
          <w:p w14:paraId="2AD0E793" w14:textId="140335D5" w:rsidR="00270B39" w:rsidRPr="00EB12C7" w:rsidRDefault="00270B39" w:rsidP="000676F0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ab/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</w:p>
          <w:p w14:paraId="21752B0B" w14:textId="77777777" w:rsidR="006A6E77" w:rsidRDefault="006A6E77" w:rsidP="006A6E77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                   </w:t>
            </w:r>
            <w:r w:rsidRPr="00D96AA5">
              <w:rPr>
                <w:rFonts w:ascii="Browallia New" w:hAnsi="Browallia New" w:cs="Browallia New"/>
                <w:i/>
                <w:iCs/>
              </w:rPr>
              <w:t>2006 IPCC Guidelines, Volume 4, Cha</w:t>
            </w:r>
            <w:r>
              <w:rPr>
                <w:rFonts w:ascii="Browallia New" w:hAnsi="Browallia New" w:cs="Browallia New"/>
                <w:i/>
                <w:iCs/>
              </w:rPr>
              <w:t>pter 11.</w:t>
            </w:r>
          </w:p>
          <w:p w14:paraId="2AD0E794" w14:textId="77777777" w:rsidR="0032176F" w:rsidRPr="0024682C" w:rsidRDefault="0032176F" w:rsidP="000676F0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</w:p>
          <w:p w14:paraId="2AD0E795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24682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24682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2AD0E796" w14:textId="77777777" w:rsidR="0032176F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</w:p>
          <w:p w14:paraId="2AD0E797" w14:textId="77777777" w:rsidR="0032176F" w:rsidRPr="004144BD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FP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t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2AD0E798" w14:textId="77777777" w:rsidR="0032176F" w:rsidRPr="004144BD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2AD0E799" w14:textId="7A033F79" w:rsidR="0032176F" w:rsidRPr="004144BD" w:rsidRDefault="000977B5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p>
                </m:sSup>
              </m:oMath>
            </m:oMathPara>
          </w:p>
          <w:p w14:paraId="2AD0E79A" w14:textId="77777777" w:rsidR="00270B39" w:rsidRPr="0024682C" w:rsidRDefault="00D2666E" w:rsidP="00D2666E">
            <w:pPr>
              <w:tabs>
                <w:tab w:val="left" w:pos="7583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24682C">
              <w:rPr>
                <w:rFonts w:ascii="Browallia New" w:hAnsi="Browallia New" w:cs="Browallia New"/>
                <w:iCs/>
              </w:rPr>
              <w:tab/>
            </w:r>
          </w:p>
          <w:p w14:paraId="2AD0E79B" w14:textId="77777777" w:rsidR="0032176F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4144BD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>=</w:t>
            </w:r>
            <w:r w:rsidRPr="00EB12C7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  <w:r w:rsidRPr="00EB12C7">
              <w:rPr>
                <w:rFonts w:ascii="Browallia New" w:hAnsi="Browallia New" w:cs="Browallia New"/>
              </w:rPr>
              <w:t xml:space="preserve">  </w:t>
            </w:r>
            <w:r w:rsidRPr="00EB12C7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9C" w14:textId="77777777" w:rsidR="0032176F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t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 xml:space="preserve">= </w:t>
            </w:r>
            <w:r w:rsidR="002B4CD6" w:rsidRPr="00EB12C7">
              <w:rPr>
                <w:rFonts w:ascii="Browallia New" w:hAnsi="Browallia New" w:cs="Browallia New"/>
                <w:i/>
                <w:cs/>
              </w:rPr>
              <w:t>ปริมาณพลังงานการใช้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  <w:cs/>
              </w:rPr>
              <w:t>ใน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การดำเนินโครงการ</w:t>
            </w:r>
            <w:r w:rsidRPr="00EB12C7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เมกะจูล</w:t>
            </w:r>
            <w:r w:rsidRPr="00EB12C7">
              <w:rPr>
                <w:rFonts w:ascii="Browallia New" w:hAnsi="Browallia New" w:cs="Browallia New"/>
                <w:i/>
              </w:rPr>
              <w:t>)</w:t>
            </w:r>
          </w:p>
          <w:p w14:paraId="2AD0E79D" w14:textId="77777777" w:rsidR="0032176F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i/>
                <w:cs/>
              </w:rPr>
              <w:t>ค่าสัมประสิทธ์การปล่อยก๊าซเรือนกระจกของ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br/>
              <w:t xml:space="preserve">                                 (</w:t>
            </w:r>
            <w:r w:rsidRPr="00EB12C7">
              <w:rPr>
                <w:rFonts w:ascii="Browallia New" w:hAnsi="Browallia New" w:cs="Browallia New" w:hint="cs"/>
                <w:cs/>
              </w:rPr>
              <w:t>ตามที่ อบก. กำหนด)</w:t>
            </w:r>
          </w:p>
          <w:p w14:paraId="2AD0E79E" w14:textId="69A6FCFD" w:rsidR="0032176F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 xml:space="preserve"> = </w:t>
            </w:r>
            <w:r w:rsidR="002B4CD6" w:rsidRPr="00EB12C7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  <w:cs/>
              </w:rPr>
              <w:t>ใน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การดำเนินโครงการ</w:t>
            </w:r>
            <w:r w:rsidRPr="00EB12C7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หน่วยต่อปี</w:t>
            </w:r>
            <w:r w:rsidRPr="00EB12C7">
              <w:rPr>
                <w:rFonts w:ascii="Browallia New" w:hAnsi="Browallia New" w:cs="Browallia New"/>
                <w:i/>
              </w:rPr>
              <w:t>)</w:t>
            </w:r>
          </w:p>
          <w:p w14:paraId="2AD0E79F" w14:textId="04520B16" w:rsidR="00270B39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 xml:space="preserve"> = </w:t>
            </w:r>
            <w:r w:rsidRPr="00EB12C7">
              <w:rPr>
                <w:rFonts w:ascii="Browallia New" w:hAnsi="Browallia New" w:cs="Browallia New"/>
                <w:i/>
                <w:cs/>
              </w:rPr>
              <w:t>ค่าความร้อนสุทธิของการใช้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</w:rPr>
              <w:t>(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เมกะจูลต่อหน่วย</w:t>
            </w:r>
            <w:r w:rsidRPr="00EB12C7">
              <w:rPr>
                <w:rFonts w:ascii="Browallia New" w:hAnsi="Browallia New" w:cs="Browallia New"/>
                <w:i/>
                <w:cs/>
              </w:rPr>
              <w:t>)</w:t>
            </w:r>
          </w:p>
          <w:p w14:paraId="2AD0E7A0" w14:textId="77777777" w:rsidR="0032176F" w:rsidRPr="0024682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</w:p>
        </w:tc>
      </w:tr>
    </w:tbl>
    <w:p w14:paraId="2AD0E7A2" w14:textId="77777777" w:rsidR="0032176F" w:rsidRPr="0024682C" w:rsidRDefault="0032176F" w:rsidP="000D29B3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7A3" w14:textId="77777777" w:rsidR="000676F0" w:rsidRPr="0024682C" w:rsidRDefault="000676F0" w:rsidP="000676F0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24682C">
        <w:rPr>
          <w:rFonts w:ascii="Browallia New" w:hAnsi="Browallia New" w:cs="Browallia New"/>
          <w:b/>
          <w:bCs/>
          <w:cs/>
        </w:rPr>
        <w:t>การคำนวณคาร์บอนในดิ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676F0" w:rsidRPr="0024682C" w14:paraId="2AD0E7AD" w14:textId="77777777" w:rsidTr="00156373">
        <w:tc>
          <w:tcPr>
            <w:tcW w:w="9242" w:type="dxa"/>
          </w:tcPr>
          <w:p w14:paraId="2AD0E7A4" w14:textId="65ED171F" w:rsidR="0032176F" w:rsidRPr="00EB12C7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0" w:name="_GoBack" w:colFirst="0" w:colLast="0"/>
            <w:r>
              <w:rPr>
                <w:rFonts w:ascii="Browallia New" w:hAnsi="Browallia New" w:cs="Browallia New"/>
                <w:cs/>
              </w:rPr>
              <w:tab/>
            </w:r>
            <w:r w:rsidRPr="00EB12C7">
              <w:rPr>
                <w:rFonts w:ascii="Browallia New" w:hAnsi="Browallia New" w:cs="Browallia New" w:hint="cs"/>
                <w:cs/>
              </w:rPr>
              <w:t>การคำนวณปริมาณการ</w:t>
            </w:r>
            <w:r w:rsidR="00816FF0" w:rsidRPr="00EB12C7">
              <w:rPr>
                <w:rFonts w:ascii="Browallia New" w:hAnsi="Browallia New" w:cs="Browallia New" w:hint="cs"/>
                <w:cs/>
              </w:rPr>
              <w:t>สะสม</w:t>
            </w:r>
            <w:r w:rsidRPr="00EB12C7">
              <w:rPr>
                <w:rFonts w:ascii="Browallia New" w:hAnsi="Browallia New" w:cs="Browallia New" w:hint="cs"/>
                <w:cs/>
              </w:rPr>
              <w:t>คาร์บอน</w:t>
            </w:r>
            <w:r w:rsidR="00816FF0" w:rsidRPr="00EB12C7">
              <w:rPr>
                <w:rFonts w:ascii="Browallia New" w:hAnsi="Browallia New" w:cs="Browallia New" w:hint="cs"/>
                <w:cs/>
              </w:rPr>
              <w:t>ในดิน</w:t>
            </w:r>
            <w:r w:rsidRPr="00EB12C7">
              <w:rPr>
                <w:rFonts w:ascii="Browallia New" w:hAnsi="Browallia New" w:cs="Browallia New" w:hint="cs"/>
                <w:cs/>
              </w:rPr>
              <w:t>จากการดำเนินโครงการ ดำเนินการตามเครื่องมือการคำนวณ</w:t>
            </w:r>
            <w:r w:rsidR="003D7C45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 </w:t>
            </w:r>
            <w:r w:rsidR="003D7C45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 xml:space="preserve"> </w:t>
            </w:r>
            <w:r w:rsidR="001A12FD" w:rsidRPr="001A12FD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3D7C45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2 </w:t>
            </w:r>
            <w:r w:rsidR="003D7C45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สะสมคาร์บอนในดิน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 w:hint="cs"/>
                <w:cs/>
              </w:rPr>
              <w:t>ได้สมการ ดังนี้</w:t>
            </w:r>
          </w:p>
          <w:p w14:paraId="2AD0E7A5" w14:textId="77777777" w:rsidR="0032176F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A6" w14:textId="77777777" w:rsidR="0032176F" w:rsidRDefault="000977B5" w:rsidP="0032176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il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O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O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A7" w14:textId="77777777" w:rsidR="0032176F" w:rsidRDefault="0032176F" w:rsidP="0032176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2AD0E7A8" w14:textId="77777777" w:rsidR="0032176F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b/>
                <w:bCs/>
              </w:rPr>
              <w:tab/>
            </w:r>
            <w:r>
              <w:rPr>
                <w:rFonts w:ascii="Browallia New" w:hAnsi="Browallia New" w:cs="Browallia New"/>
                <w:cs/>
              </w:rPr>
              <w:t>เมื่อ</w:t>
            </w:r>
            <w:r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il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/>
              </w:rPr>
              <w:tab/>
              <w:t>=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 xml:space="preserve">ปริมาณการสะสมคาร์บอนในดิน </w:t>
            </w:r>
            <w:r>
              <w:rPr>
                <w:rFonts w:ascii="Browallia New" w:hAnsi="Browallia New" w:cs="Browallia New"/>
              </w:rPr>
              <w:t>(</w:t>
            </w:r>
            <w:r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>
              <w:rPr>
                <w:rFonts w:ascii="Browallia New" w:hAnsi="Browallia New" w:cs="Browallia New"/>
              </w:rPr>
              <w:t>)</w:t>
            </w:r>
          </w:p>
          <w:p w14:paraId="2AD0E7A9" w14:textId="77777777" w:rsidR="0032176F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w:r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0</m:t>
                  </m:r>
                </m:sub>
              </m:sSub>
            </m:oMath>
            <w:r>
              <w:rPr>
                <w:rFonts w:ascii="Browallia New" w:hAnsi="Browallia New" w:cs="Browallia New"/>
                <w:b/>
                <w:bCs/>
              </w:rPr>
              <w:tab/>
            </w:r>
            <w:r>
              <w:rPr>
                <w:rFonts w:ascii="Browallia New" w:hAnsi="Browallia New" w:cs="Browallia New"/>
              </w:rPr>
              <w:t xml:space="preserve">= </w:t>
            </w:r>
            <w:r>
              <w:rPr>
                <w:rFonts w:ascii="Browallia New" w:hAnsi="Browallia New" w:cs="Browallia New" w:hint="cs"/>
                <w:cs/>
              </w:rPr>
              <w:t>ปริมาณคาร์บอนที่สะสมในดินก่อนเริ่มโครงการ (ตันคาร์บอน</w:t>
            </w:r>
            <w:r>
              <w:rPr>
                <w:rFonts w:ascii="Browallia New" w:hAnsi="Browallia New" w:cs="Browallia New"/>
              </w:rPr>
              <w:t>)</w:t>
            </w:r>
          </w:p>
          <w:p w14:paraId="2AD0E7AA" w14:textId="77777777" w:rsidR="0032176F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cs/>
              </w:rPr>
              <w:lastRenderedPageBreak/>
              <w:tab/>
            </w:r>
            <w:r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t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ab/>
              <w:t xml:space="preserve">= </w:t>
            </w:r>
            <w:r>
              <w:rPr>
                <w:rFonts w:ascii="Browallia New" w:hAnsi="Browallia New" w:cs="Browallia New" w:hint="cs"/>
                <w:cs/>
              </w:rPr>
              <w:t>ปริมาณคาร์บอนที่สะสมในดินหลังดำเนินโครงการ</w:t>
            </w:r>
            <w:r w:rsidR="000D29B3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ตันคาร์บอน</w:t>
            </w:r>
            <w:r>
              <w:rPr>
                <w:rFonts w:ascii="Browallia New" w:hAnsi="Browallia New" w:cs="Browallia New"/>
              </w:rPr>
              <w:t>)</w:t>
            </w:r>
          </w:p>
          <w:p w14:paraId="2AD0E7AB" w14:textId="77777777" w:rsidR="0032176F" w:rsidRPr="00DB1D1F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5F497A" w:themeColor="accent4" w:themeShade="BF"/>
                <w:cs/>
              </w:rPr>
            </w:pPr>
            <w:r>
              <w:rPr>
                <w:rFonts w:ascii="Browallia New" w:hAnsi="Browallia New" w:cs="Browallia New"/>
              </w:rPr>
              <w:tab/>
            </w:r>
            <w:r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>
              <w:rPr>
                <w:rFonts w:ascii="Browallia New" w:hAnsi="Browallia New" w:cs="Browallia New"/>
              </w:rPr>
              <w:tab/>
              <w:t>=</w:t>
            </w:r>
            <w:r>
              <w:rPr>
                <w:rFonts w:ascii="Browallia New" w:hAnsi="Browallia New" w:cs="Browallia New" w:hint="cs"/>
                <w:cs/>
              </w:rPr>
              <w:t xml:space="preserve"> จำนวนปีที่ดำเนินกิจกรรมโครงการ</w:t>
            </w:r>
            <w:r w:rsidR="00DB1D1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DB1D1F">
              <w:rPr>
                <w:rFonts w:ascii="Browallia New" w:hAnsi="Browallia New" w:cs="Browallia New" w:hint="cs"/>
                <w:color w:val="5F497A" w:themeColor="accent4" w:themeShade="BF"/>
                <w:cs/>
              </w:rPr>
              <w:t>(ปี)</w:t>
            </w:r>
          </w:p>
          <w:p w14:paraId="2AD0E7AC" w14:textId="77777777" w:rsidR="000676F0" w:rsidRPr="0024682C" w:rsidRDefault="000676F0" w:rsidP="000D29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</w:p>
        </w:tc>
      </w:tr>
      <w:bookmarkEnd w:id="0"/>
    </w:tbl>
    <w:p w14:paraId="2AD0E7AE" w14:textId="77777777" w:rsidR="000676F0" w:rsidRPr="0024682C" w:rsidRDefault="000676F0" w:rsidP="0032176F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2AD0E7AF" w14:textId="77777777" w:rsidR="007A29F2" w:rsidRPr="0024682C" w:rsidRDefault="00C6020F" w:rsidP="007A29F2">
      <w:pPr>
        <w:pStyle w:val="ListParagraph"/>
        <w:numPr>
          <w:ilvl w:val="0"/>
          <w:numId w:val="41"/>
        </w:numPr>
        <w:spacing w:after="120" w:line="240" w:lineRule="auto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24682C">
        <w:rPr>
          <w:rFonts w:ascii="Browallia New" w:hAnsi="Browallia New" w:cs="Browallia New"/>
          <w:b/>
          <w:bCs/>
          <w:szCs w:val="32"/>
          <w:cs/>
        </w:rPr>
        <w:t>ยก๊าซเรือนกระจก</w:t>
      </w:r>
      <w:r w:rsidR="00DB1D1F" w:rsidRPr="00EB12C7">
        <w:rPr>
          <w:rFonts w:ascii="Browallia New" w:hAnsi="Browallia New" w:cs="Browallia New" w:hint="cs"/>
          <w:b/>
          <w:bCs/>
          <w:szCs w:val="32"/>
          <w:cs/>
        </w:rPr>
        <w:t>จากการรั่วไหล</w:t>
      </w:r>
      <w:r w:rsidR="004C7897" w:rsidRPr="00EB12C7">
        <w:rPr>
          <w:rFonts w:ascii="Browallia New" w:hAnsi="Browallia New" w:cs="Browallia New"/>
          <w:b/>
          <w:bCs/>
          <w:szCs w:val="32"/>
        </w:rPr>
        <w:t xml:space="preserve"> (Leakage</w:t>
      </w:r>
      <w:r w:rsidR="004C7897" w:rsidRPr="0024682C">
        <w:rPr>
          <w:rFonts w:ascii="Browallia New" w:hAnsi="Browallia New" w:cs="Browallia New"/>
          <w:b/>
          <w:bCs/>
          <w:szCs w:val="32"/>
        </w:rPr>
        <w:t xml:space="preserve">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676F0" w:rsidRPr="0024682C" w14:paraId="2AD0E7B1" w14:textId="77777777" w:rsidTr="00CD38EC">
        <w:tc>
          <w:tcPr>
            <w:tcW w:w="9242" w:type="dxa"/>
          </w:tcPr>
          <w:p w14:paraId="2AD0E7B0" w14:textId="77777777" w:rsidR="000676F0" w:rsidRPr="0024682C" w:rsidRDefault="000676F0" w:rsidP="00156373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i/>
                <w:iCs/>
              </w:rPr>
            </w:pPr>
            <w:r w:rsidRPr="0024682C">
              <w:rPr>
                <w:rFonts w:ascii="Browallia New" w:hAnsi="Browallia New" w:cs="Browallia New"/>
                <w:i/>
                <w:iCs/>
              </w:rPr>
              <w:t>-</w:t>
            </w:r>
            <w:r w:rsidRPr="0024682C">
              <w:rPr>
                <w:rFonts w:ascii="Browallia New" w:hAnsi="Browallia New" w:cs="Browallia New"/>
                <w:i/>
                <w:iCs/>
                <w:cs/>
              </w:rPr>
              <w:t>ไม่คิดการปล่อยก๊าซเรือนกระจกจากการรั่วไหล-</w:t>
            </w:r>
          </w:p>
        </w:tc>
      </w:tr>
    </w:tbl>
    <w:p w14:paraId="2AD0E7B2" w14:textId="77777777" w:rsidR="00C6020F" w:rsidRPr="0024682C" w:rsidRDefault="00C6020F" w:rsidP="00C6020F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7B3" w14:textId="77777777" w:rsidR="00125A53" w:rsidRPr="0024682C" w:rsidRDefault="00757F73" w:rsidP="004C7897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24682C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676F0" w:rsidRPr="0024682C" w14:paraId="2AD0E7BD" w14:textId="77777777" w:rsidTr="00F42923">
        <w:tc>
          <w:tcPr>
            <w:tcW w:w="9242" w:type="dxa"/>
          </w:tcPr>
          <w:p w14:paraId="2AD0E7B4" w14:textId="77777777" w:rsidR="0032176F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2AD0E7B5" w14:textId="6ACC31C1" w:rsidR="000676F0" w:rsidRPr="0032176F" w:rsidRDefault="000977B5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G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il</m:t>
                    </m:r>
                  </m:sub>
                </m:sSub>
              </m:oMath>
            </m:oMathPara>
          </w:p>
          <w:p w14:paraId="2AD0E7B6" w14:textId="77777777" w:rsidR="000676F0" w:rsidRPr="0024682C" w:rsidRDefault="000676F0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B7" w14:textId="77777777" w:rsidR="000676F0" w:rsidRPr="0024682C" w:rsidRDefault="000676F0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  <w:cs/>
              </w:rPr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AGR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๊าซเรือนกระจกที่ลดได้ของโครงการ </w:t>
            </w:r>
            <w:r w:rsidR="00892A2E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892A2E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B8" w14:textId="369DAA7B" w:rsidR="000676F0" w:rsidRPr="0024682C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</w:t>
            </w:r>
            <w:r w:rsidR="00892A2E">
              <w:rPr>
                <w:rFonts w:ascii="Browallia New" w:hAnsi="Browallia New" w:cs="Browallia New"/>
                <w:cs/>
              </w:rPr>
              <w:br/>
            </w:r>
            <w:r w:rsidR="00892A2E">
              <w:rPr>
                <w:rFonts w:ascii="Browallia New" w:hAnsi="Browallia New" w:cs="Browallia New" w:hint="cs"/>
                <w:cs/>
              </w:rPr>
              <w:t xml:space="preserve">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892A2E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B9" w14:textId="77777777" w:rsidR="000676F0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โครงการ </w:t>
            </w:r>
            <w:r w:rsidR="00892A2E">
              <w:rPr>
                <w:rFonts w:ascii="Browallia New" w:hAnsi="Browallia New" w:cs="Browallia New" w:hint="cs"/>
                <w:cs/>
              </w:rPr>
              <w:br/>
              <w:t xml:space="preserve">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892A2E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BA" w14:textId="77777777" w:rsidR="0032176F" w:rsidRPr="0024682C" w:rsidRDefault="0032176F" w:rsidP="00156373">
            <w:pPr>
              <w:spacing w:after="0" w:line="240" w:lineRule="auto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ab/>
            </w:r>
            <w:r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K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ab/>
              <w:t xml:space="preserve">= </w:t>
            </w:r>
            <w:r w:rsidR="00892A2E">
              <w:rPr>
                <w:rFonts w:ascii="Browallia New" w:hAnsi="Browallia New" w:cs="Browallia New" w:hint="cs"/>
                <w:cs/>
              </w:rPr>
              <w:t xml:space="preserve">ปริมาณการปล่อยก๊าซเรือนกระจกนอกขอบเขตโครงการ </w:t>
            </w:r>
            <w:r w:rsidR="00892A2E">
              <w:rPr>
                <w:rFonts w:ascii="Browallia New" w:hAnsi="Browallia New" w:cs="Browallia New"/>
                <w:cs/>
              </w:rPr>
              <w:br/>
            </w:r>
            <w:r w:rsidR="00892A2E">
              <w:rPr>
                <w:rFonts w:ascii="Browallia New" w:hAnsi="Browallia New" w:cs="Browallia New" w:hint="cs"/>
                <w:cs/>
              </w:rPr>
              <w:t xml:space="preserve">                            (ตันคาร์บอนไดออกไซด์เทียบเท่าต่อปี)</w:t>
            </w:r>
          </w:p>
          <w:p w14:paraId="2AD0E7BB" w14:textId="77777777" w:rsidR="000676F0" w:rsidRPr="0024682C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il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</w:rPr>
              <w:tab/>
              <w:t>=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สะสมคาร์บอนในดิน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892A2E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  <w:r w:rsidRPr="0024682C">
              <w:rPr>
                <w:rFonts w:ascii="Browallia New" w:hAnsi="Browallia New" w:cs="Browallia New"/>
              </w:rPr>
              <w:tab/>
            </w:r>
          </w:p>
          <w:p w14:paraId="2AD0E7BC" w14:textId="77777777" w:rsidR="000676F0" w:rsidRPr="00892A2E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</w:tc>
      </w:tr>
    </w:tbl>
    <w:p w14:paraId="2AD0E7BE" w14:textId="77777777" w:rsidR="000D29B3" w:rsidRDefault="000D29B3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</w:rPr>
      </w:pPr>
    </w:p>
    <w:p w14:paraId="2AD0E7BF" w14:textId="77777777" w:rsidR="00DA4A7B" w:rsidRPr="0024682C" w:rsidRDefault="000676F0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b/>
          <w:bCs/>
        </w:rPr>
        <w:t>9</w:t>
      </w:r>
      <w:r w:rsidR="006B7E77" w:rsidRPr="0024682C">
        <w:rPr>
          <w:rFonts w:ascii="Browallia New" w:hAnsi="Browallia New" w:cs="Browallia New"/>
          <w:b/>
          <w:bCs/>
          <w:cs/>
        </w:rPr>
        <w:t xml:space="preserve">.  </w:t>
      </w:r>
      <w:r w:rsidR="003C1958" w:rsidRPr="0024682C">
        <w:rPr>
          <w:rFonts w:ascii="Browallia New" w:hAnsi="Browallia New" w:cs="Browallia New"/>
          <w:b/>
          <w:bCs/>
          <w:cs/>
        </w:rPr>
        <w:tab/>
      </w:r>
      <w:r w:rsidR="006B7E77" w:rsidRPr="0024682C">
        <w:rPr>
          <w:rFonts w:ascii="Browallia New" w:hAnsi="Browallia New" w:cs="Browallia New"/>
          <w:b/>
          <w:bCs/>
          <w:cs/>
        </w:rPr>
        <w:t>การ</w:t>
      </w:r>
      <w:r w:rsidR="002A4607" w:rsidRPr="0024682C">
        <w:rPr>
          <w:rFonts w:ascii="Browallia New" w:hAnsi="Browallia New" w:cs="Browallia New"/>
          <w:b/>
          <w:bCs/>
          <w:cs/>
        </w:rPr>
        <w:t>ติดตามผล</w:t>
      </w:r>
      <w:r w:rsidR="002579CD" w:rsidRPr="0024682C">
        <w:rPr>
          <w:rFonts w:ascii="Browallia New" w:hAnsi="Browallia New" w:cs="Browallia New"/>
          <w:b/>
          <w:bCs/>
          <w:cs/>
        </w:rPr>
        <w:t xml:space="preserve">การดำเนินโครงการ </w:t>
      </w:r>
      <w:r w:rsidR="002579CD" w:rsidRPr="0024682C">
        <w:rPr>
          <w:rFonts w:ascii="Browallia New" w:hAnsi="Browallia New" w:cs="Browallia New"/>
          <w:b/>
          <w:bCs/>
        </w:rPr>
        <w:t>(Monitoring Plan)</w:t>
      </w:r>
    </w:p>
    <w:p w14:paraId="2AD0E7C0" w14:textId="3538209C" w:rsidR="006A79AE" w:rsidRDefault="000676F0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</w:t>
      </w:r>
      <w:r w:rsidR="00892A2E">
        <w:rPr>
          <w:rFonts w:ascii="Browallia New" w:hAnsi="Browallia New" w:cs="Browallia New"/>
          <w:cs/>
        </w:rPr>
        <w:t>ต้องเป็นไปตามข้อกำหนดของ อบก.</w:t>
      </w:r>
    </w:p>
    <w:p w14:paraId="25CBDCB8" w14:textId="563FD53A" w:rsidR="00751AE0" w:rsidRDefault="00071D56" w:rsidP="00071D56">
      <w:pPr>
        <w:pStyle w:val="Heading2"/>
        <w:ind w:hanging="357"/>
        <w:rPr>
          <w:rFonts w:ascii="Browallia New" w:hAnsi="Browallia New" w:cs="Browallia New"/>
          <w:color w:val="000000" w:themeColor="text1"/>
        </w:rPr>
      </w:pPr>
      <w:r>
        <w:rPr>
          <w:rFonts w:ascii="Browallia New" w:hAnsi="Browallia New" w:cs="Browallia New"/>
          <w:color w:val="000000" w:themeColor="text1"/>
        </w:rPr>
        <w:t>9</w:t>
      </w:r>
      <w:r w:rsidR="00751AE0" w:rsidRPr="007E3D55">
        <w:rPr>
          <w:rFonts w:ascii="Browallia New" w:hAnsi="Browallia New" w:cs="Browallia New"/>
          <w:color w:val="000000" w:themeColor="text1"/>
        </w:rPr>
        <w:t xml:space="preserve">.1 </w:t>
      </w:r>
      <w:r w:rsidR="00751AE0" w:rsidRPr="007E3D55">
        <w:rPr>
          <w:rFonts w:ascii="Browallia New" w:hAnsi="Browallia New" w:cs="Browallia New"/>
          <w:color w:val="000000" w:themeColor="text1"/>
          <w:cs/>
        </w:rPr>
        <w:t>พารามิเตอร์ที่</w:t>
      </w:r>
      <w:r w:rsidR="00751AE0" w:rsidRPr="007E3D55">
        <w:rPr>
          <w:rFonts w:ascii="Browallia New" w:hAnsi="Browallia New" w:cs="Browallia New" w:hint="cs"/>
          <w:color w:val="000000" w:themeColor="text1"/>
          <w:cs/>
        </w:rPr>
        <w:t>ต้องไม่ต้องติดตามผล</w:t>
      </w:r>
      <w:r w:rsidR="00751AE0" w:rsidRPr="007E3D55">
        <w:rPr>
          <w:rFonts w:ascii="Browallia New" w:hAnsi="Browallia New" w:cs="Browallia New"/>
          <w:color w:val="000000" w:themeColor="text1"/>
          <w:cs/>
        </w:rPr>
        <w:t xml:space="preserve"> </w:t>
      </w:r>
    </w:p>
    <w:p w14:paraId="1650C8DD" w14:textId="77777777" w:rsidR="00071D56" w:rsidRPr="00243936" w:rsidRDefault="00071D56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7229"/>
      </w:tblGrid>
      <w:tr w:rsidR="00071D56" w:rsidRPr="00226403" w14:paraId="1A87DA83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43673EB" w14:textId="77777777" w:rsidR="00071D56" w:rsidRPr="00226403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9C99A" w14:textId="77777777" w:rsidR="00071D56" w:rsidRPr="00226403" w:rsidRDefault="000977B5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0</m:t>
                    </m:r>
                  </m:sub>
                </m:sSub>
              </m:oMath>
            </m:oMathPara>
          </w:p>
        </w:tc>
      </w:tr>
      <w:tr w:rsidR="00071D56" w:rsidRPr="00226403" w14:paraId="6B977FD4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8D68497" w14:textId="77777777" w:rsidR="00071D56" w:rsidRPr="00226403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98D1E" w14:textId="77777777" w:rsidR="00071D56" w:rsidRPr="00226403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071D56" w:rsidRPr="00226403" w14:paraId="4089BBB4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E0FD03E" w14:textId="77777777" w:rsidR="00071D56" w:rsidRPr="00226403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A77A" w14:textId="77777777" w:rsidR="00071D56" w:rsidRPr="00226403" w:rsidRDefault="00071D56" w:rsidP="00BD21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อินทรียวัตถุในดิน</w:t>
            </w:r>
          </w:p>
        </w:tc>
      </w:tr>
      <w:tr w:rsidR="00071D56" w:rsidRPr="00226403" w14:paraId="457C4628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EF2ADB2" w14:textId="77777777" w:rsidR="00071D56" w:rsidRPr="00226403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E868B" w14:textId="77777777" w:rsidR="00071D56" w:rsidRPr="00226403" w:rsidRDefault="00071D56" w:rsidP="00BD21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071D56" w:rsidRPr="00226403" w14:paraId="2C637D43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B9C4732" w14:textId="664128F1" w:rsidR="00071D56" w:rsidRPr="00226403" w:rsidRDefault="00BE309C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41AC3" w14:textId="4492DBAB" w:rsidR="00071D56" w:rsidRPr="00226403" w:rsidRDefault="001A12FD" w:rsidP="00BD21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12FD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071D56" w:rsidRPr="00226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2 </w:t>
            </w:r>
            <w:r w:rsidR="00071D56" w:rsidRPr="00226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 xml:space="preserve">การคำนวณการสะสมคาร์บอนในดิน </w:t>
            </w:r>
          </w:p>
        </w:tc>
      </w:tr>
    </w:tbl>
    <w:p w14:paraId="2782D25C" w14:textId="1DCAB8D5" w:rsidR="00071D56" w:rsidRPr="007E3D55" w:rsidRDefault="00071D56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5C2CBB" w:rsidRPr="00226403" w14:paraId="09E3B709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0637B05" w14:textId="77777777" w:rsidR="005C2CBB" w:rsidRPr="007E3D55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7EE748E0" w14:textId="1FBDB6FE" w:rsidR="005C2CBB" w:rsidRPr="007E3D55" w:rsidRDefault="000977B5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S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5C2CBB" w:rsidRPr="00226403" w14:paraId="53BB3E7D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FF178E8" w14:textId="77777777" w:rsidR="005C2CBB" w:rsidRPr="007E3D55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6DB855AA" w14:textId="77777777" w:rsidR="005C2CBB" w:rsidRPr="007E3D55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ตันไนโตรเจนต่อปี</w:t>
            </w:r>
          </w:p>
        </w:tc>
      </w:tr>
      <w:tr w:rsidR="005C2CBB" w:rsidRPr="00226403" w14:paraId="61A78F3E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51591242" w14:textId="77777777" w:rsidR="005C2CBB" w:rsidRPr="007E3D55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611E4770" w14:textId="1B70A69E" w:rsidR="005C2CBB" w:rsidRPr="007E3D55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นโตรเจนจากการใช้ปุ๋ยเคมี</w:t>
            </w:r>
            <w:r w:rsidR="00B72879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B72879"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="00B72879"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</w:t>
            </w:r>
            <w:r w:rsidR="00C83057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ใน</w:t>
            </w:r>
            <w:r w:rsidR="00B72879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</w:tr>
      <w:tr w:rsidR="005C2CBB" w:rsidRPr="00226403" w14:paraId="726DD28E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42F2B84" w14:textId="77777777" w:rsidR="005C2CBB" w:rsidRPr="007E3D55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50A559AB" w14:textId="337DF7EA" w:rsidR="005C2CBB" w:rsidRPr="007E3D55" w:rsidRDefault="00C83057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5C2CBB" w:rsidRPr="00226403" w14:paraId="17193FF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A337ED4" w14:textId="77777777" w:rsidR="005C2CBB" w:rsidRPr="007E3D55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249584ED" w14:textId="5FA1E057" w:rsidR="005C2CBB" w:rsidRPr="007E3D55" w:rsidRDefault="00C83057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รือข้อมูลจากหน่วยงานของรัฐ</w:t>
            </w:r>
          </w:p>
        </w:tc>
      </w:tr>
    </w:tbl>
    <w:p w14:paraId="05217A75" w14:textId="7C365498" w:rsidR="005C2CBB" w:rsidRPr="007E3D55" w:rsidRDefault="005C2CBB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5C2CBB" w:rsidRPr="00226403" w14:paraId="40F9F979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B668B34" w14:textId="77777777" w:rsidR="005C2CBB" w:rsidRPr="00226403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57F73004" w14:textId="45B89E36" w:rsidR="005C2CBB" w:rsidRPr="00226403" w:rsidRDefault="000977B5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O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5C2CBB" w:rsidRPr="00226403" w14:paraId="7FAF001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50E45FA3" w14:textId="77777777" w:rsidR="005C2CBB" w:rsidRPr="00226403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6435D165" w14:textId="77777777" w:rsidR="005C2CBB" w:rsidRPr="00226403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ตันไนโตรเจนต่อปี</w:t>
            </w:r>
          </w:p>
        </w:tc>
      </w:tr>
      <w:tr w:rsidR="005C2CBB" w:rsidRPr="00226403" w14:paraId="36DF383C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7A31126" w14:textId="77777777" w:rsidR="005C2CBB" w:rsidRPr="00226403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45D5D1D2" w14:textId="79E1DC86" w:rsidR="005C2CBB" w:rsidRPr="00226403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นโตรเจนจากการใช้ปุ๋ยอินทรีย์</w:t>
            </w:r>
            <w:r w:rsidR="00B72879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B72879"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="00B72879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C83057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5C2CBB" w:rsidRPr="00226403" w14:paraId="36A16C97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2C7D328F" w14:textId="77777777" w:rsidR="005C2CBB" w:rsidRPr="00226403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5A096CD7" w14:textId="15198AC4" w:rsidR="005C2CBB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5C2CBB" w:rsidRPr="00226403" w14:paraId="479AF442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9CFB9B0" w14:textId="77777777" w:rsidR="005C2CBB" w:rsidRPr="00226403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61139729" w14:textId="597E5C25" w:rsidR="005C2CBB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รือข้อมูลจากหน่วยงานของรัฐ</w:t>
            </w:r>
          </w:p>
        </w:tc>
      </w:tr>
    </w:tbl>
    <w:p w14:paraId="693D7C11" w14:textId="77777777" w:rsidR="00B72879" w:rsidRPr="007E3D55" w:rsidRDefault="00B72879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B72879" w:rsidRPr="00226403" w14:paraId="41BC26D8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24307C3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308D8F38" w14:textId="2EF4E9CD" w:rsidR="00B72879" w:rsidRPr="00226403" w:rsidRDefault="000977B5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B72879" w:rsidRPr="00226403" w14:paraId="1BE0AD8A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A2AFB97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0E02C8DE" w14:textId="21E4DFEF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ตันยูเรียต่อปี</w:t>
            </w:r>
          </w:p>
        </w:tc>
      </w:tr>
      <w:tr w:rsidR="00B72879" w:rsidRPr="00226403" w14:paraId="27657086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56E4627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4285F06D" w14:textId="4888DF65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ปุ๋ยยูเรีย</w:t>
            </w: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C83057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B72879" w:rsidRPr="00226403" w14:paraId="26FF0718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99A7FDF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37287AE2" w14:textId="76AF0331" w:rsidR="00B72879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B72879" w:rsidRPr="00226403" w14:paraId="593BCD9A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20BFF924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7FC5903F" w14:textId="06E412B9" w:rsidR="00B72879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รือข้อมูลจากหน่วยงานของรัฐ</w:t>
            </w:r>
          </w:p>
        </w:tc>
      </w:tr>
    </w:tbl>
    <w:p w14:paraId="5D6AF5DA" w14:textId="4955F826" w:rsidR="005C2CBB" w:rsidRPr="007E3D55" w:rsidRDefault="005C2CBB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B72879" w:rsidRPr="00226403" w14:paraId="1F00CC6C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61602DF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557906A5" w14:textId="05FE6176" w:rsidR="00B72879" w:rsidRPr="00226403" w:rsidRDefault="000977B5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LM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B72879" w:rsidRPr="00226403" w14:paraId="74C1C15F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CAF14F6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63C41761" w14:textId="01DC7D2A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ตันต่อปี</w:t>
            </w:r>
          </w:p>
        </w:tc>
      </w:tr>
      <w:tr w:rsidR="00B72879" w:rsidRPr="00226403" w14:paraId="26151AA8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824513F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344DC1EB" w14:textId="3EABEF30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</w:t>
            </w:r>
            <w:r w:rsidR="00C83057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B72879" w:rsidRPr="00226403" w14:paraId="62658DBB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2AC610C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7A13BDCE" w14:textId="7717EF02" w:rsidR="00B72879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B72879" w:rsidRPr="00226403" w14:paraId="159CED40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CFB2F8C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7B5C0E48" w14:textId="2EC92EDF" w:rsidR="00B72879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รือข้อมูลจากหน่วยงานของรัฐ</w:t>
            </w:r>
          </w:p>
        </w:tc>
      </w:tr>
    </w:tbl>
    <w:p w14:paraId="021DA37F" w14:textId="268648EF" w:rsidR="00B72879" w:rsidRPr="007E3D55" w:rsidRDefault="00B72879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B72879" w:rsidRPr="00226403" w14:paraId="7BF32C36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98589E4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2307C3E7" w14:textId="242BA3D2" w:rsidR="00B72879" w:rsidRPr="00226403" w:rsidRDefault="000977B5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DM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B72879" w:rsidRPr="00226403" w14:paraId="68F1C7C8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3AF415C5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40F3EDAC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ตันต่อปี</w:t>
            </w:r>
          </w:p>
        </w:tc>
      </w:tr>
      <w:tr w:rsidR="00B72879" w:rsidRPr="00226403" w14:paraId="5BA0295B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E8A3DDE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38742AF1" w14:textId="4C1744D0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</w:t>
            </w:r>
            <w:r w:rsidR="00C83057"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B72879" w:rsidRPr="00226403" w14:paraId="08C56F2A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2A5F5EAD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27BFEBCA" w14:textId="677236D5" w:rsidR="00B72879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B72879" w:rsidRPr="00226403" w14:paraId="6AB541F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9465C60" w14:textId="77777777" w:rsidR="00B72879" w:rsidRPr="00226403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3B52989B" w14:textId="1E316166" w:rsidR="00B72879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รือข้อมูลจากหน่วยงานของรัฐ</w:t>
            </w:r>
          </w:p>
        </w:tc>
      </w:tr>
    </w:tbl>
    <w:p w14:paraId="2B1CF57A" w14:textId="6F888A88" w:rsidR="00B72879" w:rsidRPr="007E3D55" w:rsidRDefault="00B72879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C83057" w:rsidRPr="00226403" w14:paraId="774FD9E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3D56F0BC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4B5E2F78" w14:textId="138B7768" w:rsidR="00C83057" w:rsidRPr="00226403" w:rsidRDefault="000977B5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i</m:t>
                  </m:r>
                </m:sub>
              </m:sSub>
            </m:oMath>
            <w:r w:rsidR="00C83057" w:rsidRPr="007E3D55">
              <w:rPr>
                <w:rFonts w:ascii="Browallia New" w:hAnsi="Browallia New" w:cs="Browallia New"/>
                <w:iCs/>
                <w:sz w:val="28"/>
                <w:szCs w:val="28"/>
              </w:rPr>
              <w:t xml:space="preserve"> </w:t>
            </w:r>
          </w:p>
        </w:tc>
      </w:tr>
      <w:tr w:rsidR="00C83057" w:rsidRPr="00226403" w14:paraId="5FFBB66E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D671516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06A0C03E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ตันต่อปี</w:t>
            </w:r>
          </w:p>
        </w:tc>
      </w:tr>
      <w:tr w:rsidR="00C83057" w:rsidRPr="00226403" w14:paraId="2F6C4D1F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569284BC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229" w:type="dxa"/>
          </w:tcPr>
          <w:p w14:paraId="4DFAF3EB" w14:textId="200F0CE6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226403" w:rsidRPr="00226403" w14:paraId="3C98C6A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8D7746D" w14:textId="77777777" w:rsidR="00226403" w:rsidRPr="00226403" w:rsidRDefault="00226403" w:rsidP="002264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2C9A7575" w14:textId="1E92EEF9" w:rsidR="00226403" w:rsidRPr="00226403" w:rsidRDefault="00226403" w:rsidP="002264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รายงานปริมาณการใช้เชื้อเพลิง</w:t>
            </w:r>
          </w:p>
        </w:tc>
      </w:tr>
      <w:tr w:rsidR="00226403" w:rsidRPr="00226403" w14:paraId="09226EAA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C098A2C" w14:textId="77777777" w:rsidR="00226403" w:rsidRPr="00226403" w:rsidRDefault="00226403" w:rsidP="002264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250698D8" w14:textId="5FBA1E46" w:rsidR="00226403" w:rsidRPr="00226403" w:rsidRDefault="00226403" w:rsidP="002264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457C944B" w14:textId="21E2096C" w:rsidR="00B72879" w:rsidRPr="007E3D55" w:rsidRDefault="00B72879" w:rsidP="00226403">
      <w:pPr>
        <w:ind w:left="0"/>
        <w:rPr>
          <w:rFonts w:ascii="Browallia New" w:hAnsi="Browallia New" w:cs="Browallia New"/>
          <w:color w:val="000000" w:themeColor="text1"/>
          <w:sz w:val="28"/>
          <w:szCs w:val="28"/>
          <w:cs/>
        </w:rPr>
      </w:pPr>
      <w:bookmarkStart w:id="1" w:name="_Hlk100315233"/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7237"/>
      </w:tblGrid>
      <w:tr w:rsidR="00226403" w:rsidRPr="00226403" w14:paraId="3FC8ABDA" w14:textId="77777777" w:rsidTr="007E3D55">
        <w:tc>
          <w:tcPr>
            <w:tcW w:w="1668" w:type="dxa"/>
            <w:shd w:val="clear" w:color="auto" w:fill="C6D9F1" w:themeFill="text2" w:themeFillTint="33"/>
          </w:tcPr>
          <w:p w14:paraId="7546C9A0" w14:textId="77777777" w:rsidR="00226403" w:rsidRPr="007E3D55" w:rsidRDefault="00226403" w:rsidP="00D21BA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37" w:type="dxa"/>
          </w:tcPr>
          <w:p w14:paraId="37B1EC72" w14:textId="77777777" w:rsidR="00226403" w:rsidRPr="007E3D55" w:rsidRDefault="000977B5" w:rsidP="00D21BAC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E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C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226403" w:rsidRPr="00226403" w14:paraId="27D8DD7E" w14:textId="77777777" w:rsidTr="007E3D55">
        <w:tc>
          <w:tcPr>
            <w:tcW w:w="1668" w:type="dxa"/>
            <w:shd w:val="clear" w:color="auto" w:fill="C6D9F1" w:themeFill="text2" w:themeFillTint="33"/>
          </w:tcPr>
          <w:p w14:paraId="1075AD41" w14:textId="77777777" w:rsidR="00226403" w:rsidRPr="007E3D55" w:rsidRDefault="00226403" w:rsidP="00D21BA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37" w:type="dxa"/>
          </w:tcPr>
          <w:p w14:paraId="0D844F0A" w14:textId="77777777" w:rsidR="00226403" w:rsidRPr="007E3D55" w:rsidRDefault="00226403" w:rsidP="00D21BA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กิโลกรัมคาร์บอนไดออกไซด์/เทราจูล</w:t>
            </w:r>
          </w:p>
        </w:tc>
      </w:tr>
      <w:tr w:rsidR="00226403" w:rsidRPr="00226403" w14:paraId="0EFB92D5" w14:textId="77777777" w:rsidTr="007E3D55">
        <w:tc>
          <w:tcPr>
            <w:tcW w:w="1668" w:type="dxa"/>
            <w:shd w:val="clear" w:color="auto" w:fill="C6D9F1" w:themeFill="text2" w:themeFillTint="33"/>
          </w:tcPr>
          <w:p w14:paraId="45B600B7" w14:textId="77777777" w:rsidR="00226403" w:rsidRPr="007E3D55" w:rsidRDefault="00226403" w:rsidP="00D21BA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37" w:type="dxa"/>
          </w:tcPr>
          <w:p w14:paraId="7246536E" w14:textId="77777777" w:rsidR="00226403" w:rsidRPr="007E3D55" w:rsidRDefault="00226403" w:rsidP="00D21BAC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ฟอสซิลประเภท</w:t>
            </w:r>
            <w:r w:rsidRPr="007E3D55">
              <w:rPr>
                <w:rFonts w:ascii="Browallia New" w:hAnsi="Browallia New" w:cs="Browallia New"/>
                <w:sz w:val="28"/>
                <w:szCs w:val="28"/>
              </w:rPr>
              <w:t xml:space="preserve"> i </w:t>
            </w:r>
          </w:p>
        </w:tc>
      </w:tr>
      <w:tr w:rsidR="00226403" w:rsidRPr="00226403" w14:paraId="4B78591C" w14:textId="77777777" w:rsidTr="007E3D55">
        <w:tc>
          <w:tcPr>
            <w:tcW w:w="1668" w:type="dxa"/>
            <w:shd w:val="clear" w:color="auto" w:fill="C6D9F1" w:themeFill="text2" w:themeFillTint="33"/>
          </w:tcPr>
          <w:p w14:paraId="643CB032" w14:textId="77777777" w:rsidR="00226403" w:rsidRPr="007E3D55" w:rsidRDefault="00226403" w:rsidP="00D21BA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237" w:type="dxa"/>
          </w:tcPr>
          <w:p w14:paraId="07405E8F" w14:textId="77777777" w:rsidR="00226403" w:rsidRPr="007E3D55" w:rsidRDefault="00226403" w:rsidP="00D21BAC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ารางที่ </w:t>
            </w:r>
            <w:r w:rsidRPr="007E3D55">
              <w:rPr>
                <w:rFonts w:ascii="Browallia New" w:hAnsi="Browallia New" w:cs="Browallia New"/>
                <w:sz w:val="28"/>
                <w:szCs w:val="28"/>
              </w:rPr>
              <w:t>1.4 2006 IPCC Guidelinesfor National GHG Inventories</w:t>
            </w:r>
          </w:p>
        </w:tc>
      </w:tr>
      <w:tr w:rsidR="00226403" w:rsidRPr="00226403" w14:paraId="4C84B895" w14:textId="77777777" w:rsidTr="007E3D55">
        <w:tc>
          <w:tcPr>
            <w:tcW w:w="1668" w:type="dxa"/>
            <w:shd w:val="clear" w:color="auto" w:fill="C6D9F1" w:themeFill="text2" w:themeFillTint="33"/>
          </w:tcPr>
          <w:p w14:paraId="62FF53BF" w14:textId="77777777" w:rsidR="00226403" w:rsidRPr="007E3D55" w:rsidRDefault="00226403" w:rsidP="00D21BA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37" w:type="dxa"/>
          </w:tcPr>
          <w:p w14:paraId="783CB8A6" w14:textId="77777777" w:rsidR="00226403" w:rsidRPr="007E3D55" w:rsidRDefault="00226403" w:rsidP="00D21BAC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79048D3" w14:textId="77777777" w:rsidR="00226403" w:rsidRPr="007E3D55" w:rsidRDefault="00226403" w:rsidP="00226403">
      <w:pPr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7229"/>
      </w:tblGrid>
      <w:tr w:rsidR="00C83057" w:rsidRPr="00226403" w14:paraId="7E424298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AB91D6D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9C7C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22640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</w:p>
        </w:tc>
      </w:tr>
      <w:tr w:rsidR="00C83057" w:rsidRPr="00226403" w14:paraId="01D96F44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01C3AB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C5A1B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เมกะจูลต่อหน่วย</w:t>
            </w:r>
          </w:p>
        </w:tc>
      </w:tr>
      <w:tr w:rsidR="00C83057" w:rsidRPr="00226403" w14:paraId="320C1B8E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D8E32B0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3926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Pr="00226403">
              <w:rPr>
                <w:rFonts w:ascii="Browallia New" w:hAnsi="Browallia New" w:cs="Browallia New"/>
                <w:sz w:val="28"/>
                <w:szCs w:val="28"/>
              </w:rPr>
              <w:t>Net Calorific Value</w:t>
            </w: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ของพลังงานฟอสซิลประเภท </w:t>
            </w:r>
            <w:r w:rsidRPr="00226403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</w:p>
        </w:tc>
      </w:tr>
      <w:tr w:rsidR="00C83057" w:rsidRPr="00226403" w14:paraId="1824DBFB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589EBA2" w14:textId="77777777" w:rsidR="00C83057" w:rsidRPr="00226403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15F8B" w14:textId="77777777" w:rsidR="00C83057" w:rsidRPr="00226403" w:rsidRDefault="00C83057" w:rsidP="00CC2E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      ค่าความร้อนสุทธิของเชื้อเพลิงฟอสซิลที่ระบุในใบแจ้งหนี้ (</w:t>
            </w:r>
            <w:r w:rsidRPr="00226403">
              <w:rPr>
                <w:rFonts w:ascii="Browallia New" w:hAnsi="Browallia New" w:cs="Browallia New"/>
                <w:sz w:val="28"/>
                <w:szCs w:val="28"/>
              </w:rPr>
              <w:t>Invoice</w:t>
            </w: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</w:t>
            </w:r>
          </w:p>
          <w:p w14:paraId="065B5275" w14:textId="77777777" w:rsidR="00C83057" w:rsidRPr="00226403" w:rsidRDefault="00C83057" w:rsidP="00CC2E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                     จากผู้ผลิตเชื้อเพลิง (</w:t>
            </w:r>
            <w:r w:rsidRPr="00226403">
              <w:rPr>
                <w:rFonts w:ascii="Browallia New" w:hAnsi="Browallia New" w:cs="Browallia New"/>
                <w:sz w:val="28"/>
                <w:szCs w:val="28"/>
              </w:rPr>
              <w:t>Fuel Supplier</w:t>
            </w: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787708C0" w14:textId="77777777" w:rsidR="00C83057" w:rsidRPr="00226403" w:rsidRDefault="00C83057" w:rsidP="00CC2E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    จากการตรวจวัด</w:t>
            </w:r>
          </w:p>
          <w:p w14:paraId="09979B13" w14:textId="77777777" w:rsidR="00C83057" w:rsidRPr="00226403" w:rsidRDefault="00C83057" w:rsidP="00CC2E37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2640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   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00E6C3E2" w14:textId="77AF47F2" w:rsidR="00751AE0" w:rsidRPr="007E3D55" w:rsidRDefault="00751AE0" w:rsidP="007E3D55">
      <w:pPr>
        <w:rPr>
          <w:rFonts w:ascii="Browallia New" w:hAnsi="Browallia New" w:cs="Browallia New"/>
          <w:color w:val="000000" w:themeColor="text1"/>
        </w:rPr>
      </w:pPr>
      <w:r w:rsidRPr="007E3D55">
        <w:rPr>
          <w:rFonts w:ascii="Browallia New" w:hAnsi="Browallia New" w:cs="Browallia New"/>
          <w:color w:val="000000" w:themeColor="text1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p w14:paraId="398D161D" w14:textId="50D22603" w:rsidR="00DB68C4" w:rsidRDefault="00751AE0">
      <w:pPr>
        <w:pStyle w:val="Heading2"/>
        <w:rPr>
          <w:rFonts w:ascii="Browallia New" w:hAnsi="Browallia New" w:cs="Browallia New"/>
          <w:color w:val="000000" w:themeColor="text1"/>
        </w:rPr>
      </w:pPr>
      <w:r w:rsidRPr="007E3D55">
        <w:rPr>
          <w:rFonts w:ascii="Browallia New" w:hAnsi="Browallia New" w:cs="Browallia New"/>
          <w:color w:val="000000" w:themeColor="text1"/>
          <w:cs/>
        </w:rPr>
        <w:t>9.4 พารามิเตอร์ที่ต้องต</w:t>
      </w:r>
      <w:r w:rsidRPr="007E3D55">
        <w:rPr>
          <w:rFonts w:ascii="Browallia New" w:hAnsi="Browallia New" w:cs="Browallia New" w:hint="cs"/>
          <w:color w:val="000000" w:themeColor="text1"/>
          <w:cs/>
        </w:rPr>
        <w:t>ิดตามผ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E518D" w:rsidRPr="00BE309C" w14:paraId="1E3E6027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65C292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661B0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ที่ตั้งโครงการ</w:t>
            </w:r>
          </w:p>
        </w:tc>
      </w:tr>
      <w:tr w:rsidR="00EE518D" w:rsidRPr="00BE309C" w14:paraId="102F6841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FB6905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8CF24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UTM </w:t>
            </w: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หรือ </w:t>
            </w:r>
            <w:r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Latitude, Longitude </w:t>
            </w:r>
          </w:p>
        </w:tc>
      </w:tr>
      <w:tr w:rsidR="00EE518D" w:rsidRPr="00BE309C" w14:paraId="7756A308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BF46BB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217E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EE518D" w:rsidRPr="00BE309C" w14:paraId="3AAC0403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B955F4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348C8" w14:textId="77777777" w:rsidR="00EE518D" w:rsidRPr="007E3D55" w:rsidRDefault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การตรวจวัด</w:t>
            </w:r>
          </w:p>
        </w:tc>
      </w:tr>
      <w:tr w:rsidR="00EE518D" w:rsidRPr="00BE309C" w14:paraId="79AFC151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22BB62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B85B3" w14:textId="77777777" w:rsidR="00EE518D" w:rsidRPr="007E3D55" w:rsidRDefault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64C521D4" w14:textId="77777777" w:rsidR="00EE518D" w:rsidRPr="007E3D55" w:rsidRDefault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ค่าจากแผนที่ของหน่วยงานรัฐ อย่างน้อยจำนวน  </w:t>
            </w:r>
            <w:r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4 </w:t>
            </w: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</w:tbl>
    <w:p w14:paraId="3CDBC811" w14:textId="77777777" w:rsidR="00EE518D" w:rsidRPr="007E3D55" w:rsidRDefault="00EE518D" w:rsidP="00DB68C4">
      <w:pPr>
        <w:ind w:left="0"/>
        <w:rPr>
          <w:rFonts w:ascii="Browallia New" w:hAnsi="Browallia New" w:cs="Browallia New"/>
          <w:color w:val="000000" w:themeColor="text1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EE518D" w:rsidRPr="00BE309C" w14:paraId="091D21D0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5FD723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D32A9" w14:textId="0206E2C8" w:rsidR="00EE518D" w:rsidRPr="007E3D55" w:rsidRDefault="000977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SN</m:t>
                    </m:r>
                  </m:sub>
                </m:sSub>
              </m:oMath>
            </m:oMathPara>
          </w:p>
        </w:tc>
      </w:tr>
      <w:tr w:rsidR="00EE518D" w:rsidRPr="00BE309C" w14:paraId="76CF6F32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A6E6AE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6AF1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ไนโตรเจนต่อปี</w:t>
            </w:r>
          </w:p>
        </w:tc>
      </w:tr>
      <w:tr w:rsidR="00EE518D" w:rsidRPr="00BE309C" w14:paraId="3BF7DEB8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E9D497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D6F69" w14:textId="77777777" w:rsidR="00EE518D" w:rsidRPr="007E3D55" w:rsidRDefault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</w:t>
            </w: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EE518D" w:rsidRPr="00BE309C" w14:paraId="43E6BCBE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280EF0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1DBB7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ปุ๋ยเคมี</w:t>
            </w:r>
          </w:p>
        </w:tc>
      </w:tr>
      <w:tr w:rsidR="00EE518D" w:rsidRPr="00BE309C" w14:paraId="7126B3B1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E3A6E2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5E81F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บันทึกค่าหรือติดตามค่าจากหลักฐานแสดงปริมาณการใช้ปุ๋ยเคมี </w:t>
            </w:r>
          </w:p>
        </w:tc>
      </w:tr>
    </w:tbl>
    <w:p w14:paraId="29519993" w14:textId="0E3BC9CA" w:rsidR="00EE518D" w:rsidRPr="007E3D55" w:rsidRDefault="00EE518D" w:rsidP="00DB68C4">
      <w:pPr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EE518D" w:rsidRPr="00BE309C" w14:paraId="7F6CB96E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315C12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60723" w14:textId="1A6008D4" w:rsidR="00EE518D" w:rsidRPr="007E3D55" w:rsidRDefault="000977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ON</m:t>
                    </m:r>
                  </m:sub>
                </m:sSub>
              </m:oMath>
            </m:oMathPara>
          </w:p>
        </w:tc>
      </w:tr>
      <w:tr w:rsidR="00EE518D" w:rsidRPr="00BE309C" w14:paraId="6C2E9852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12AA80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39597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ไนโตรเจนต่อปี</w:t>
            </w:r>
          </w:p>
        </w:tc>
      </w:tr>
      <w:tr w:rsidR="00EE518D" w:rsidRPr="00BE309C" w14:paraId="74081CD2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967328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C98A0" w14:textId="77777777" w:rsidR="00EE518D" w:rsidRPr="007E3D55" w:rsidRDefault="00EE518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</w:t>
            </w: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EE518D" w:rsidRPr="00BE309C" w14:paraId="3A58CCFE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46974D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75E49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ปุ๋ยอินทรีย์</w:t>
            </w:r>
          </w:p>
        </w:tc>
      </w:tr>
      <w:tr w:rsidR="00EE518D" w:rsidRPr="00BE309C" w14:paraId="4CD1EDC4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BD0822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DF4B8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บันทึกค่าหรือติดตามค่าจากหลักฐานแสดงปริมาณการใช้ปุ๋ยอินทรีย์</w:t>
            </w:r>
          </w:p>
        </w:tc>
      </w:tr>
    </w:tbl>
    <w:p w14:paraId="26B8FD43" w14:textId="21D8B3A1" w:rsidR="00EE518D" w:rsidRPr="007E3D55" w:rsidRDefault="00EE518D" w:rsidP="00DB68C4">
      <w:pPr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EE518D" w:rsidRPr="00BE309C" w14:paraId="4A4B52A0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61EFC8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8B381" w14:textId="2005C681" w:rsidR="00EE518D" w:rsidRPr="007E3D55" w:rsidRDefault="000977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8"/>
                      <w:szCs w:val="2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i</m:t>
                  </m:r>
                </m:sub>
              </m:sSub>
            </m:oMath>
            <w:r w:rsidR="00EE518D"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ab/>
            </w:r>
          </w:p>
        </w:tc>
      </w:tr>
      <w:tr w:rsidR="00EE518D" w:rsidRPr="00BE309C" w14:paraId="264D4047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AD9A38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224DF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ยูเรียต่อปี</w:t>
            </w:r>
          </w:p>
        </w:tc>
      </w:tr>
      <w:tr w:rsidR="00EE518D" w:rsidRPr="00BE309C" w14:paraId="3D01856D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A79F48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695E6" w14:textId="77777777" w:rsidR="00EE518D" w:rsidRPr="007E3D55" w:rsidRDefault="00EE518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 </w:t>
            </w: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EE518D" w:rsidRPr="00BE309C" w14:paraId="7389F326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687D83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FF68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ปุ๋ยยูเรีย</w:t>
            </w:r>
          </w:p>
        </w:tc>
      </w:tr>
      <w:tr w:rsidR="00EE518D" w:rsidRPr="00BE309C" w14:paraId="5A4AFB49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41E5C1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D4CA" w14:textId="77777777" w:rsidR="00EE518D" w:rsidRPr="007E3D55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บันทึกค่าหรือติดตามค่าจากหลักฐานแสดงปริมาณการใช้ปุ๋ยยูเรีย</w:t>
            </w:r>
          </w:p>
        </w:tc>
      </w:tr>
    </w:tbl>
    <w:p w14:paraId="5B9E1FE5" w14:textId="5C3A7CB7" w:rsidR="00EE518D" w:rsidRPr="007E3D55" w:rsidRDefault="00EE518D" w:rsidP="00EE518D">
      <w:pPr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8435FF" w:rsidRPr="00BE309C" w14:paraId="1A3788CC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5892AFE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312DE" w14:textId="31CEBA7E" w:rsidR="008435FF" w:rsidRPr="007E3D55" w:rsidRDefault="000977B5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i</m:t>
                  </m:r>
                </m:sub>
              </m:sSub>
            </m:oMath>
            <w:r w:rsidR="008435FF"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ab/>
            </w:r>
          </w:p>
        </w:tc>
      </w:tr>
      <w:tr w:rsidR="008435FF" w:rsidRPr="00BE309C" w14:paraId="1CD3A846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87ABC9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62844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ต่อปี</w:t>
            </w:r>
          </w:p>
        </w:tc>
      </w:tr>
      <w:tr w:rsidR="008435FF" w:rsidRPr="00BE309C" w14:paraId="2815F502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EB4ABC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F0F2D" w14:textId="77777777" w:rsidR="008435FF" w:rsidRPr="007E3D55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 </w:t>
            </w: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8435FF" w:rsidRPr="00BE309C" w14:paraId="7FAC3797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652863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B55EC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ปูนขาว</w:t>
            </w:r>
          </w:p>
        </w:tc>
      </w:tr>
      <w:tr w:rsidR="008435FF" w:rsidRPr="00BE309C" w14:paraId="424F426B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DD9B89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49E07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บันทึกค่าหรือติดตามค่าจากหลักฐานแสดงปริมาณการใช้ปูนขาว</w:t>
            </w:r>
          </w:p>
        </w:tc>
      </w:tr>
    </w:tbl>
    <w:p w14:paraId="75B3CE79" w14:textId="77777777" w:rsidR="008435FF" w:rsidRPr="007E3D55" w:rsidRDefault="008435FF" w:rsidP="008435F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8435FF" w:rsidRPr="00BE309C" w14:paraId="267D34A2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04DC5D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69E8B" w14:textId="5F0CD98C" w:rsidR="008435FF" w:rsidRPr="007E3D55" w:rsidRDefault="000977B5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i</m:t>
                  </m:r>
                </m:sub>
              </m:sSub>
            </m:oMath>
            <w:r w:rsidR="008435FF"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ab/>
            </w:r>
            <w:r w:rsidR="008435FF"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</w:t>
            </w:r>
          </w:p>
        </w:tc>
      </w:tr>
      <w:tr w:rsidR="008435FF" w:rsidRPr="00BE309C" w14:paraId="036BAC75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58E153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90903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ต่อปี</w:t>
            </w:r>
          </w:p>
        </w:tc>
      </w:tr>
      <w:tr w:rsidR="008435FF" w:rsidRPr="00BE309C" w14:paraId="6FF9ED06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C3BB5A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74408" w14:textId="77777777" w:rsidR="008435FF" w:rsidRPr="007E3D55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7E3D55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 </w:t>
            </w: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8435FF" w:rsidRPr="00BE309C" w14:paraId="6FCD12D1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0704C6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F1B09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โดโลไมต์</w:t>
            </w:r>
          </w:p>
        </w:tc>
      </w:tr>
      <w:tr w:rsidR="008435FF" w:rsidRPr="00BE309C" w14:paraId="1B64E33D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57C101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1E8E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บันทึกค่าหรือติดตามค่าจากหลักฐานแสดงปริมาณการใช้โดโลไมต์</w:t>
            </w:r>
          </w:p>
        </w:tc>
      </w:tr>
    </w:tbl>
    <w:p w14:paraId="086E50BD" w14:textId="77777777" w:rsidR="008435FF" w:rsidRPr="007E3D55" w:rsidRDefault="008435FF" w:rsidP="008435F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8435FF" w:rsidRPr="00BE309C" w14:paraId="7E75E275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1C1145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F36CB" w14:textId="3CD28ECF" w:rsidR="008435FF" w:rsidRPr="007E3D55" w:rsidRDefault="000977B5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8"/>
                <w:szCs w:val="28"/>
                <w:cs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i</m:t>
                  </m:r>
                </m:sub>
              </m:sSub>
            </m:oMath>
            <w:r w:rsidR="008435FF" w:rsidRPr="007E3D55">
              <w:rPr>
                <w:rFonts w:ascii="Browallia New" w:hAnsi="Browallia New" w:cs="Browallia New"/>
                <w:iCs/>
                <w:sz w:val="28"/>
                <w:szCs w:val="28"/>
                <w:cs/>
                <w:lang w:val="en-GB"/>
              </w:rPr>
              <w:t xml:space="preserve"> </w:t>
            </w:r>
          </w:p>
        </w:tc>
      </w:tr>
      <w:tr w:rsidR="008435FF" w:rsidRPr="00BE309C" w14:paraId="53740A5C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7DA51C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3C75C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(หน่วยต่อปี</w:t>
            </w:r>
            <w:r w:rsidRPr="007E3D55">
              <w:rPr>
                <w:rFonts w:ascii="Browallia New" w:hAnsi="Browallia New" w:cs="Browallia New"/>
                <w:iCs/>
                <w:sz w:val="28"/>
                <w:szCs w:val="28"/>
                <w:lang w:val="en-GB"/>
              </w:rPr>
              <w:t>)</w:t>
            </w:r>
          </w:p>
        </w:tc>
      </w:tr>
      <w:tr w:rsidR="008435FF" w:rsidRPr="00BE309C" w14:paraId="40248ABA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5BE41AB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9F339" w14:textId="77777777" w:rsidR="008435FF" w:rsidRPr="007E3D55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ปริมาณการใช้เชื้อเพลิง</w:t>
            </w: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 xml:space="preserve"> จากการดำเนินโครงการ</w:t>
            </w:r>
          </w:p>
        </w:tc>
      </w:tr>
      <w:tr w:rsidR="008435FF" w:rsidRPr="00BE309C" w14:paraId="0CBCBC87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EAE42D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06DAF" w14:textId="77777777" w:rsidR="008435FF" w:rsidRPr="007E3D55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รายงานปริมาณการใช้เชื้อเพลิง</w:t>
            </w:r>
          </w:p>
        </w:tc>
      </w:tr>
      <w:tr w:rsidR="008435FF" w:rsidRPr="00BE309C" w14:paraId="5504C544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993460" w14:textId="77777777" w:rsidR="008435FF" w:rsidRPr="007E3D55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B1C97" w14:textId="77777777" w:rsidR="008435FF" w:rsidRPr="007E3D55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604D097F" w14:textId="30C73EBC" w:rsidR="00EE518D" w:rsidRPr="007E3D55" w:rsidRDefault="00EE518D" w:rsidP="00EE518D">
      <w:pPr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66BE791A" w14:textId="50D7B0DA" w:rsidR="008435FF" w:rsidRDefault="008435FF" w:rsidP="00EE518D">
      <w:pPr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7DA8733C" w14:textId="77777777" w:rsidR="007E3D55" w:rsidRPr="007E3D55" w:rsidRDefault="007E3D55" w:rsidP="00EE518D">
      <w:pPr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tbl>
      <w:tblPr>
        <w:tblpPr w:leftFromText="180" w:rightFromText="180" w:vertAnchor="text" w:horzAnchor="margin" w:tblpY="26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7174"/>
      </w:tblGrid>
      <w:tr w:rsidR="00EE518D" w:rsidRPr="00BE309C" w14:paraId="299EBFD6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B474DA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lang w:val="en-GB"/>
              </w:rPr>
            </w:pPr>
            <w:r w:rsidRPr="00BE309C">
              <w:rPr>
                <w:rFonts w:ascii="Browallia New" w:hAnsi="Browallia New" w:cs="Browallia New"/>
                <w:color w:val="000000"/>
                <w:sz w:val="28"/>
                <w:szCs w:val="28"/>
                <w:cs/>
                <w:lang w:val="en-GB"/>
              </w:rPr>
              <w:lastRenderedPageBreak/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3D77D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GWP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n-GB"/>
              </w:rPr>
              <w:t>N2O</w:t>
            </w:r>
          </w:p>
        </w:tc>
      </w:tr>
      <w:tr w:rsidR="00EE518D" w:rsidRPr="00BE309C" w14:paraId="12B9D707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323E06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lang w:val="en-GB"/>
              </w:rPr>
            </w:pPr>
            <w:r w:rsidRPr="00BE309C">
              <w:rPr>
                <w:rFonts w:ascii="Browallia New" w:hAnsi="Browallia New" w:cs="Browallia New"/>
                <w:color w:val="000000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23863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tCO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  <w:lang w:val="en-GB"/>
              </w:rPr>
              <w:t>2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e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>/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tN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n-GB"/>
              </w:rPr>
              <w:t>2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O</w:t>
            </w:r>
          </w:p>
        </w:tc>
      </w:tr>
      <w:tr w:rsidR="00EE518D" w:rsidRPr="00BE309C" w14:paraId="3DA25EC6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AEFB2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  <w:lang w:val="en-GB"/>
              </w:rPr>
            </w:pPr>
            <w:r w:rsidRPr="00BE309C">
              <w:rPr>
                <w:rFonts w:ascii="Browallia New" w:hAnsi="Browallia New" w:cs="Browallia New"/>
                <w:color w:val="000000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A7CCB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>ศักยภาพในการทำให้เกิดภาวะโลกร้อนของก๊าซไนตรัสออกไซด์</w:t>
            </w:r>
          </w:p>
        </w:tc>
      </w:tr>
      <w:tr w:rsidR="00EE518D" w:rsidRPr="00BE309C" w14:paraId="652F2737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1AA268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  <w:lang w:val="en-GB"/>
              </w:rPr>
            </w:pPr>
            <w:r w:rsidRPr="00BE309C">
              <w:rPr>
                <w:rFonts w:ascii="Browallia New" w:hAnsi="Browallia New" w:cs="Browallia New"/>
                <w:color w:val="000000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52668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</w:pP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 xml:space="preserve">(Intergovernmental Panel on Climate Change 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>หรือ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 xml:space="preserve"> IPCC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 xml:space="preserve"> ที่ประกาศโดย อบก.</w:t>
            </w:r>
          </w:p>
        </w:tc>
      </w:tr>
      <w:tr w:rsidR="00EE518D" w:rsidRPr="00BE309C" w14:paraId="5426387B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00551A" w14:textId="77777777" w:rsidR="00EE518D" w:rsidRPr="00BE309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lang w:val="en-GB"/>
              </w:rPr>
            </w:pPr>
            <w:r w:rsidRPr="00BE309C">
              <w:rPr>
                <w:rFonts w:ascii="Browallia New" w:hAnsi="Browallia New" w:cs="Browallia New"/>
                <w:color w:val="000000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DA467" w14:textId="77777777" w:rsidR="00EE518D" w:rsidRPr="00BE309C" w:rsidRDefault="00EE518D" w:rsidP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lang w:val="en-GB"/>
              </w:rPr>
            </w:pPr>
            <w:r w:rsidRPr="00BE309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  <w:lang w:val="en-GB"/>
              </w:rPr>
              <w:t>สำหรับการจัดทำเอกสารข้อเสนอโครงการ</w:t>
            </w:r>
          </w:p>
          <w:p w14:paraId="1C28FB15" w14:textId="77777777" w:rsidR="00EE518D" w:rsidRPr="00BE309C" w:rsidRDefault="00EE518D" w:rsidP="00EE518D">
            <w:pPr>
              <w:numPr>
                <w:ilvl w:val="0"/>
                <w:numId w:val="64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BE309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ใช้ค่า 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GWP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n-GB"/>
              </w:rPr>
              <w:t>N2O</w:t>
            </w:r>
            <w:r w:rsidRPr="00BE309C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val="en-GB"/>
              </w:rPr>
              <w:t xml:space="preserve"> </w:t>
            </w:r>
            <w:r w:rsidRPr="00BE309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ล่าสุดที่ อบก. ประกาศ</w:t>
            </w:r>
          </w:p>
          <w:p w14:paraId="6B350B40" w14:textId="77777777" w:rsidR="00EE518D" w:rsidRPr="00BE309C" w:rsidRDefault="00EE518D" w:rsidP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BE309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  <w:lang w:val="en-GB"/>
              </w:rPr>
              <w:t>สำหรับการติดตามผลการลดการปล่อยก๊าซเรือนกระจก</w:t>
            </w:r>
          </w:p>
          <w:p w14:paraId="6CFD800C" w14:textId="77777777" w:rsidR="00EE518D" w:rsidRPr="00BE309C" w:rsidRDefault="00EE518D" w:rsidP="00EE518D">
            <w:pPr>
              <w:numPr>
                <w:ilvl w:val="0"/>
                <w:numId w:val="64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BE309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ให้ใช้ค่า 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GWP</w:t>
            </w:r>
            <w:r w:rsidRPr="00BE309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n-GB"/>
              </w:rPr>
              <w:t>N2O</w:t>
            </w:r>
            <w:r w:rsidRPr="00BE309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BE309C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(Crediting Period) </w:t>
            </w:r>
            <w:r w:rsidRPr="00BE309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ที่ขอรับรองปริมาณก๊าซเรือนกระจก</w:t>
            </w:r>
          </w:p>
        </w:tc>
      </w:tr>
    </w:tbl>
    <w:p w14:paraId="4A57632B" w14:textId="77777777" w:rsidR="00EE518D" w:rsidRPr="007E3D55" w:rsidRDefault="00EE518D" w:rsidP="00DB68C4">
      <w:pPr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EE518D" w:rsidRPr="00BE309C" w14:paraId="21C5C11A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6F822D" w14:textId="77777777" w:rsidR="00EE518D" w:rsidRPr="007E3D55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1B411" w14:textId="77777777" w:rsidR="00EE518D" w:rsidRPr="007E3D55" w:rsidRDefault="000977B5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t</m:t>
                    </m:r>
                  </m:sub>
                </m:sSub>
              </m:oMath>
            </m:oMathPara>
          </w:p>
        </w:tc>
      </w:tr>
      <w:tr w:rsidR="00EE518D" w:rsidRPr="00BE309C" w14:paraId="2DB0058D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8DBC84" w14:textId="77777777" w:rsidR="00EE518D" w:rsidRPr="007E3D55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5E506" w14:textId="77777777" w:rsidR="00EE518D" w:rsidRPr="007E3D55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คาร์บอนไดออกไซด์เทียบเท่า</w:t>
            </w:r>
          </w:p>
        </w:tc>
      </w:tr>
      <w:tr w:rsidR="00EE518D" w:rsidRPr="00BE309C" w14:paraId="19B5B042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D1BB0D" w14:textId="77777777" w:rsidR="00EE518D" w:rsidRPr="007E3D55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1D0D8" w14:textId="77777777" w:rsidR="00EE518D" w:rsidRPr="007E3D55" w:rsidRDefault="00EE518D" w:rsidP="00CC2E3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ปริมาณคาร์บอนที่สะสมในดินจากการดำเนินโครงการ</w:t>
            </w:r>
          </w:p>
        </w:tc>
      </w:tr>
      <w:tr w:rsidR="00EE518D" w:rsidRPr="00BE309C" w14:paraId="05A44C0F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A3799E2" w14:textId="77777777" w:rsidR="00EE518D" w:rsidRPr="007E3D55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75EFF" w14:textId="77777777" w:rsidR="00EE518D" w:rsidRPr="007E3D55" w:rsidRDefault="00EE518D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การตรวจวัด</w:t>
            </w:r>
          </w:p>
        </w:tc>
      </w:tr>
      <w:tr w:rsidR="00EE518D" w:rsidRPr="00BE309C" w14:paraId="7FA04044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0692D3" w14:textId="77777777" w:rsidR="00EE518D" w:rsidRPr="007E3D55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7E3D55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B650C" w14:textId="55106332" w:rsidR="00EE518D" w:rsidRPr="007E3D55" w:rsidRDefault="001A12FD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1A12FD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lang w:val="en-GB"/>
              </w:rPr>
              <w:t>T-VER-S-TOOL-01</w:t>
            </w:r>
            <w:r w:rsidR="00EE518D" w:rsidRPr="007E3D55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lang w:val="en-GB"/>
              </w:rPr>
              <w:t xml:space="preserve">-02 </w:t>
            </w:r>
            <w:r w:rsidR="00EE518D" w:rsidRPr="007E3D55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  <w:lang w:val="en-GB"/>
              </w:rPr>
              <w:t>การคำนวณการสะสมคาร์บอนในดิน</w:t>
            </w:r>
          </w:p>
        </w:tc>
      </w:tr>
    </w:tbl>
    <w:p w14:paraId="30EFDFC8" w14:textId="60B33640" w:rsidR="00751AE0" w:rsidRPr="007E3D55" w:rsidRDefault="00751AE0" w:rsidP="007E3D55">
      <w:pPr>
        <w:ind w:left="0"/>
        <w:rPr>
          <w:rFonts w:ascii="Browallia New" w:hAnsi="Browallia New" w:cs="Browallia New"/>
          <w:color w:val="000000" w:themeColor="text1"/>
        </w:rPr>
      </w:pPr>
      <w:r w:rsidRPr="007E3D55">
        <w:rPr>
          <w:rFonts w:ascii="Browallia New" w:hAnsi="Browallia New" w:cs="Browallia New"/>
          <w:color w:val="000000" w:themeColor="text1"/>
          <w:cs/>
        </w:rPr>
        <w:t>สำหรับพารามิเตอร์อื่น ๆ ที่ต้องติดตามผล ปรากฎในเครื่องมือคำนวณที่เกี่ยวข้อง</w:t>
      </w:r>
    </w:p>
    <w:bookmarkEnd w:id="1"/>
    <w:p w14:paraId="7D68D09F" w14:textId="14943E46" w:rsidR="00751AE0" w:rsidRPr="007E3D55" w:rsidRDefault="00751AE0" w:rsidP="00751AE0">
      <w:pPr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p w14:paraId="23CDB600" w14:textId="77777777" w:rsidR="00751AE0" w:rsidRPr="007E3D55" w:rsidRDefault="00751AE0" w:rsidP="00751AE0">
      <w:pPr>
        <w:spacing w:before="0" w:after="0"/>
        <w:ind w:left="0"/>
        <w:rPr>
          <w:rFonts w:ascii="Browallia New" w:hAnsi="Browallia New" w:cs="Browallia New"/>
          <w:sz w:val="28"/>
          <w:szCs w:val="28"/>
        </w:rPr>
      </w:pPr>
    </w:p>
    <w:p w14:paraId="58A03168" w14:textId="77777777" w:rsidR="00104B07" w:rsidRDefault="00104B0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2AD0E800" w14:textId="22F9D392" w:rsidR="00272C08" w:rsidRPr="00892A2E" w:rsidRDefault="00272C08" w:rsidP="007E3D55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892A2E">
        <w:rPr>
          <w:rFonts w:ascii="Browallia New" w:hAnsi="Browallia New" w:cs="Browallia New" w:hint="cs"/>
          <w:b/>
          <w:bCs/>
          <w:cs/>
        </w:rPr>
        <w:lastRenderedPageBreak/>
        <w:t>เอกสารอ้างอิง</w:t>
      </w:r>
    </w:p>
    <w:p w14:paraId="2AD0E801" w14:textId="77777777" w:rsidR="00272C08" w:rsidRPr="00892A2E" w:rsidRDefault="00272C08" w:rsidP="00272C08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892A2E">
        <w:rPr>
          <w:rFonts w:ascii="Browallia New" w:hAnsi="Browallia New" w:cs="Browallia New"/>
          <w:sz w:val="32"/>
          <w:szCs w:val="32"/>
          <w:cs/>
        </w:rPr>
        <w:tab/>
        <w:t xml:space="preserve">1) </w:t>
      </w:r>
      <w:r w:rsidRPr="00892A2E">
        <w:rPr>
          <w:rFonts w:ascii="Browallia New" w:hAnsi="Browallia New" w:cs="Browallia New"/>
          <w:sz w:val="32"/>
          <w:szCs w:val="32"/>
        </w:rPr>
        <w:t>The American Carbon Registry Methodology</w:t>
      </w:r>
    </w:p>
    <w:p w14:paraId="2AD0E802" w14:textId="77777777" w:rsidR="00272C08" w:rsidRPr="00892A2E" w:rsidRDefault="00272C08" w:rsidP="00272C08">
      <w:pPr>
        <w:pStyle w:val="Heading2"/>
        <w:spacing w:before="0" w:beforeAutospacing="0" w:after="240" w:afterAutospacing="0"/>
        <w:ind w:left="1134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892A2E">
        <w:rPr>
          <w:rFonts w:ascii="Browallia New" w:hAnsi="Browallia New" w:cs="Browallia New"/>
          <w:b w:val="0"/>
          <w:bCs w:val="0"/>
          <w:sz w:val="32"/>
          <w:szCs w:val="32"/>
        </w:rPr>
        <w:t>N</w:t>
      </w:r>
      <w:r w:rsidRPr="00892A2E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892A2E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2AD0E803" w14:textId="77777777" w:rsidR="00272C08" w:rsidRPr="00892A2E" w:rsidRDefault="00272C08" w:rsidP="00272C08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892A2E">
        <w:rPr>
          <w:rFonts w:ascii="Browallia New" w:hAnsi="Browallia New" w:cs="Browallia New"/>
          <w:sz w:val="32"/>
          <w:szCs w:val="32"/>
          <w:cs/>
        </w:rPr>
        <w:tab/>
      </w:r>
      <w:r w:rsidRPr="00892A2E">
        <w:rPr>
          <w:rFonts w:ascii="Browallia New" w:hAnsi="Browallia New" w:cs="Browallia New"/>
          <w:sz w:val="32"/>
          <w:szCs w:val="32"/>
        </w:rPr>
        <w:t>2</w:t>
      </w:r>
      <w:r w:rsidRPr="00892A2E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892A2E">
        <w:rPr>
          <w:rFonts w:ascii="Browallia New" w:hAnsi="Browallia New" w:cs="Browallia New"/>
          <w:sz w:val="32"/>
          <w:szCs w:val="32"/>
        </w:rPr>
        <w:t>IPCC Guideline</w:t>
      </w:r>
    </w:p>
    <w:p w14:paraId="52A7536D" w14:textId="6EFD2CF2" w:rsidR="007857EF" w:rsidRPr="007857EF" w:rsidRDefault="00165591" w:rsidP="007E3D55">
      <w:pPr>
        <w:pStyle w:val="Heading2"/>
        <w:spacing w:before="0" w:beforeAutospacing="0" w:after="240" w:afterAutospacing="0"/>
        <w:ind w:left="1134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7E3D55">
        <w:rPr>
          <w:rFonts w:ascii="Browallia New" w:hAnsi="Browallia New" w:cs="Browallia New"/>
          <w:b w:val="0"/>
          <w:bCs w:val="0"/>
        </w:rPr>
        <w:t>2006 IPCC Guidelines, Volume 4</w:t>
      </w:r>
    </w:p>
    <w:p w14:paraId="2AD0E805" w14:textId="63A033BA" w:rsidR="00272C08" w:rsidRPr="007E3D55" w:rsidRDefault="007857EF" w:rsidP="007E3D55">
      <w:pPr>
        <w:pStyle w:val="Heading2"/>
        <w:spacing w:before="0" w:beforeAutospacing="0" w:after="240" w:afterAutospacing="0"/>
        <w:ind w:left="1134"/>
        <w:rPr>
          <w:rFonts w:ascii="Browallia New" w:hAnsi="Browallia New" w:cs="Browallia New"/>
        </w:rPr>
      </w:pPr>
      <w:r w:rsidRPr="007E3D55">
        <w:rPr>
          <w:rFonts w:ascii="Browallia New" w:hAnsi="Browallia New" w:cs="Browallia New"/>
          <w:b w:val="0"/>
          <w:bCs w:val="0"/>
          <w:sz w:val="32"/>
          <w:szCs w:val="32"/>
        </w:rPr>
        <w:t>2019 Refinement to the 2006 IPCC Guidelines, Volume</w:t>
      </w:r>
      <w:r>
        <w:rPr>
          <w:rFonts w:ascii="Browallia New" w:hAnsi="Browallia New" w:cs="Browallia New"/>
          <w:b w:val="0"/>
          <w:bCs w:val="0"/>
          <w:sz w:val="32"/>
          <w:szCs w:val="32"/>
        </w:rPr>
        <w:t xml:space="preserve"> 4</w:t>
      </w:r>
    </w:p>
    <w:p w14:paraId="2AD0E806" w14:textId="77777777" w:rsidR="00272C08" w:rsidRPr="0024682C" w:rsidRDefault="00272C08" w:rsidP="00CD38EC">
      <w:pPr>
        <w:spacing w:before="0" w:after="0"/>
        <w:ind w:left="360"/>
        <w:rPr>
          <w:rFonts w:ascii="Browallia New" w:hAnsi="Browallia New" w:cs="Browallia New"/>
        </w:rPr>
      </w:pPr>
    </w:p>
    <w:p w14:paraId="2AD0E807" w14:textId="77777777" w:rsidR="000676F0" w:rsidRPr="0024682C" w:rsidRDefault="000676F0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</w:rPr>
        <w:br w:type="page"/>
      </w:r>
    </w:p>
    <w:p w14:paraId="2AD0E835" w14:textId="4FC06D14" w:rsidR="00290324" w:rsidRPr="0024682C" w:rsidRDefault="00290324" w:rsidP="0029032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6564D1" w:rsidRPr="0024682C" w14:paraId="2AD0E837" w14:textId="77777777" w:rsidTr="00156373"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0E836" w14:textId="1ED41C55" w:rsidR="006564D1" w:rsidRPr="0024682C" w:rsidRDefault="006564D1" w:rsidP="00257923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24682C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T-VER-</w:t>
            </w:r>
            <w:r w:rsidR="0063072D">
              <w:rPr>
                <w:rFonts w:ascii="Browallia New" w:hAnsi="Browallia New" w:cs="Browallia New"/>
                <w:b/>
                <w:bCs/>
              </w:rPr>
              <w:t>S-</w:t>
            </w:r>
            <w:r w:rsidRPr="0024682C">
              <w:rPr>
                <w:rFonts w:ascii="Browallia New" w:hAnsi="Browallia New" w:cs="Browallia New"/>
                <w:b/>
                <w:bCs/>
              </w:rPr>
              <w:t>METH-</w:t>
            </w:r>
            <w:r w:rsidR="0063072D">
              <w:rPr>
                <w:rFonts w:ascii="Browallia New" w:hAnsi="Browallia New" w:cs="Browallia New"/>
                <w:b/>
                <w:bCs/>
              </w:rPr>
              <w:t>13-</w:t>
            </w:r>
            <w:r w:rsidRPr="0024682C">
              <w:rPr>
                <w:rFonts w:ascii="Browallia New" w:hAnsi="Browallia New" w:cs="Browallia New"/>
                <w:b/>
                <w:bCs/>
              </w:rPr>
              <w:t>0</w:t>
            </w:r>
            <w:r w:rsidR="0063072D">
              <w:rPr>
                <w:rFonts w:ascii="Browallia New" w:hAnsi="Browallia New" w:cs="Browallia New"/>
                <w:b/>
                <w:bCs/>
              </w:rPr>
              <w:t>5</w:t>
            </w:r>
          </w:p>
        </w:tc>
      </w:tr>
    </w:tbl>
    <w:p w14:paraId="2AD0E838" w14:textId="77777777" w:rsidR="006564D1" w:rsidRPr="0024682C" w:rsidRDefault="006564D1" w:rsidP="006564D1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"/>
        <w:gridCol w:w="1528"/>
        <w:gridCol w:w="1942"/>
        <w:gridCol w:w="4598"/>
      </w:tblGrid>
      <w:tr w:rsidR="003939E5" w:rsidRPr="0024682C" w14:paraId="2AD0E83E" w14:textId="77777777" w:rsidTr="007E3D55">
        <w:trPr>
          <w:trHeight w:val="60"/>
        </w:trPr>
        <w:tc>
          <w:tcPr>
            <w:tcW w:w="959" w:type="dxa"/>
          </w:tcPr>
          <w:p w14:paraId="2AD0E83A" w14:textId="77777777" w:rsidR="003939E5" w:rsidRPr="0024682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559" w:type="dxa"/>
          </w:tcPr>
          <w:p w14:paraId="2AD0E83B" w14:textId="77777777" w:rsidR="003939E5" w:rsidRPr="0024682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85" w:type="dxa"/>
          </w:tcPr>
          <w:p w14:paraId="2AD0E83C" w14:textId="77777777" w:rsidR="003939E5" w:rsidRPr="0024682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39" w:type="dxa"/>
          </w:tcPr>
          <w:p w14:paraId="2AD0E83D" w14:textId="77777777" w:rsidR="003939E5" w:rsidRPr="0024682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3939E5" w:rsidRPr="0024682C" w14:paraId="407966B2" w14:textId="77777777" w:rsidTr="007E3D55">
        <w:tc>
          <w:tcPr>
            <w:tcW w:w="959" w:type="dxa"/>
          </w:tcPr>
          <w:p w14:paraId="369A0477" w14:textId="2D7827A3" w:rsidR="003939E5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559" w:type="dxa"/>
          </w:tcPr>
          <w:p w14:paraId="4DAA217F" w14:textId="759551C2" w:rsidR="003939E5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5" w:type="dxa"/>
          </w:tcPr>
          <w:p w14:paraId="12D3DDEE" w14:textId="3C7B1E5E" w:rsidR="003939E5" w:rsidRDefault="00082D7A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1</w:t>
            </w:r>
            <w:r>
              <w:rPr>
                <w:rFonts w:ascii="Browallia New" w:hAnsi="Browallia New" w:cs="Browallia New" w:hint="cs"/>
                <w:cs/>
              </w:rPr>
              <w:t xml:space="preserve"> มีนาคม </w:t>
            </w:r>
            <w:r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739" w:type="dxa"/>
          </w:tcPr>
          <w:p w14:paraId="64F5B04D" w14:textId="5A48D948" w:rsidR="003939E5" w:rsidRPr="001366F6" w:rsidRDefault="001366F6" w:rsidP="003939E5">
            <w:pPr>
              <w:spacing w:before="0" w:after="0" w:line="240" w:lineRule="auto"/>
              <w:ind w:left="149" w:hanging="149"/>
              <w:rPr>
                <w:rFonts w:ascii="Browallia New" w:hAnsi="Browallia New" w:cs="Browallia New"/>
              </w:rPr>
            </w:pPr>
            <w:r w:rsidRPr="001366F6">
              <w:rPr>
                <w:rFonts w:ascii="Browallia New" w:hAnsi="Browallia New" w:cs="Browallia New"/>
                <w:cs/>
              </w:rPr>
              <w:t xml:space="preserve">ปรับแก้ไขจาก </w:t>
            </w:r>
            <w:r w:rsidRPr="007E3D55">
              <w:rPr>
                <w:rFonts w:ascii="Browallia New" w:hAnsi="Browallia New" w:cs="Browallia New"/>
              </w:rPr>
              <w:t>T-VER-METH-AGR-01 Version 03</w:t>
            </w:r>
          </w:p>
        </w:tc>
      </w:tr>
    </w:tbl>
    <w:p w14:paraId="2AD0E84C" w14:textId="77777777" w:rsidR="009958AE" w:rsidRPr="0024682C" w:rsidRDefault="009958AE" w:rsidP="006B7E77">
      <w:pPr>
        <w:spacing w:before="10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sectPr w:rsidR="009958AE" w:rsidRPr="0024682C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D0D52" w14:textId="77777777" w:rsidR="000977B5" w:rsidRDefault="000977B5" w:rsidP="00B21732">
      <w:pPr>
        <w:spacing w:after="0" w:line="240" w:lineRule="auto"/>
      </w:pPr>
      <w:r>
        <w:separator/>
      </w:r>
    </w:p>
  </w:endnote>
  <w:endnote w:type="continuationSeparator" w:id="0">
    <w:p w14:paraId="20EEB27C" w14:textId="77777777" w:rsidR="000977B5" w:rsidRDefault="000977B5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1" w:subsetted="1" w:fontKey="{8592DE5F-267F-4B14-A2F9-F0B819FC3C60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2" w:subsetted="1" w:fontKey="{DDF28FBD-4294-4456-AA17-59AECEE29CB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3" w:fontKey="{E72B66E4-1356-4AAC-8C2D-D0A6E9F49502}"/>
    <w:embedBold r:id="rId4" w:fontKey="{1B98E3AA-C821-447D-B4BC-A76C876A2355}"/>
    <w:embedItalic r:id="rId5" w:fontKey="{00911048-9685-4D7C-9CFC-D09F4EBD639E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0273BAFB-4769-44FE-9A91-043ADA87AA86}"/>
    <w:embedItalic r:id="rId7" w:fontKey="{86F74209-DC7F-430D-8A2C-365EC97EC3B1}"/>
    <w:embedBoldItalic r:id="rId8" w:fontKey="{AFCA3D65-4723-40F9-BC3D-BF4C8502DBF5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0E855" w14:textId="77777777" w:rsidR="00CC2E37" w:rsidRDefault="00CC2E37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2AD0E856" w14:textId="77777777" w:rsidR="00CC2E37" w:rsidRPr="00BC15C0" w:rsidRDefault="00CC2E37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8D44E1" w14:textId="77777777" w:rsidR="000977B5" w:rsidRDefault="000977B5" w:rsidP="00B21732">
      <w:pPr>
        <w:spacing w:after="0" w:line="240" w:lineRule="auto"/>
      </w:pPr>
      <w:r>
        <w:separator/>
      </w:r>
    </w:p>
  </w:footnote>
  <w:footnote w:type="continuationSeparator" w:id="0">
    <w:p w14:paraId="425C2B56" w14:textId="77777777" w:rsidR="000977B5" w:rsidRDefault="000977B5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0E854" w14:textId="33635064" w:rsidR="00CC2E37" w:rsidRPr="0087452D" w:rsidRDefault="007E3D55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AD0E857" wp14:editId="37A79747">
              <wp:simplePos x="0" y="0"/>
              <wp:positionH relativeFrom="margin">
                <wp:posOffset>0</wp:posOffset>
              </wp:positionH>
              <wp:positionV relativeFrom="topMargin">
                <wp:posOffset>294640</wp:posOffset>
              </wp:positionV>
              <wp:extent cx="572897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CC2E37" w14:paraId="2AD0E85E" w14:textId="77777777" w:rsidTr="00E43D41">
                            <w:tc>
                              <w:tcPr>
                                <w:tcW w:w="851" w:type="dxa"/>
                              </w:tcPr>
                              <w:p w14:paraId="2AD0E85B" w14:textId="77777777" w:rsidR="00CC2E37" w:rsidRDefault="00CC2E37" w:rsidP="003A7941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AD0E861" wp14:editId="2AD0E862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AD0E85C" w14:textId="77777777" w:rsidR="00CC2E37" w:rsidRPr="00E43D41" w:rsidRDefault="00CC2E37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2AD0E85D" w14:textId="0BDD8CB6" w:rsidR="00CC2E37" w:rsidRPr="00E43D41" w:rsidRDefault="00CC2E37" w:rsidP="007E3D55">
                                <w:pPr>
                                  <w:spacing w:before="0" w:after="0" w:line="240" w:lineRule="auto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3-05</w:t>
                                </w: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AD0E85F" w14:textId="77777777" w:rsidR="00CC2E37" w:rsidRPr="003A7941" w:rsidRDefault="00CC2E37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D0E8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0;margin-top:23.2pt;width:451.1pt;height:34.35pt;z-index:251661312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4HzsgIAALM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CC2E37" w14:paraId="2AD0E85E" w14:textId="77777777" w:rsidTr="00E43D41">
                      <w:tc>
                        <w:tcPr>
                          <w:tcW w:w="851" w:type="dxa"/>
                        </w:tcPr>
                        <w:p w14:paraId="2AD0E85B" w14:textId="77777777" w:rsidR="00CC2E37" w:rsidRDefault="00CC2E37" w:rsidP="003A7941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D0E861" wp14:editId="2AD0E862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AD0E85C" w14:textId="77777777" w:rsidR="00CC2E37" w:rsidRPr="00E43D41" w:rsidRDefault="00CC2E37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2AD0E85D" w14:textId="0BDD8CB6" w:rsidR="00CC2E37" w:rsidRPr="00E43D41" w:rsidRDefault="00CC2E37" w:rsidP="007E3D55">
                          <w:pPr>
                            <w:spacing w:before="0" w:after="0" w:line="240" w:lineRule="auto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3-05</w:t>
                          </w: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2AD0E85F" w14:textId="77777777" w:rsidR="00CC2E37" w:rsidRPr="003A7941" w:rsidRDefault="00CC2E37" w:rsidP="003A7941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AD0E858" wp14:editId="6DA25953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D0E860" w14:textId="77777777" w:rsidR="00CC2E37" w:rsidRPr="00CD0E42" w:rsidRDefault="00CC2E37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D0E858" id="Text Box 1" o:spid="_x0000_s1028" type="#_x0000_t202" style="position:absolute;left:0;text-align:left;margin-left:20.6pt;margin-top:0;width:71.8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" o:allowincell="f" fillcolor="#4f81bd [3204]" stroked="f">
              <v:textbox style="mso-fit-shape-to-text:t" inset=",0,,0">
                <w:txbxContent>
                  <w:p w14:paraId="2AD0E860" w14:textId="77777777" w:rsidR="00CC2E37" w:rsidRPr="00CD0E42" w:rsidRDefault="00CC2E37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2854"/>
    <w:multiLevelType w:val="hybridMultilevel"/>
    <w:tmpl w:val="B1E416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E1F85"/>
    <w:multiLevelType w:val="hybridMultilevel"/>
    <w:tmpl w:val="4788A28A"/>
    <w:lvl w:ilvl="0" w:tplc="38F6A2A8">
      <w:start w:val="1"/>
      <w:numFmt w:val="decimal"/>
      <w:lvlText w:val="(%1)"/>
      <w:lvlJc w:val="left"/>
      <w:pPr>
        <w:ind w:left="846" w:hanging="420"/>
      </w:pPr>
      <w:rPr>
        <w:rFonts w:hint="default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6BE55AB"/>
    <w:multiLevelType w:val="hybridMultilevel"/>
    <w:tmpl w:val="63DC6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795154F"/>
    <w:multiLevelType w:val="hybridMultilevel"/>
    <w:tmpl w:val="178CCC02"/>
    <w:lvl w:ilvl="0" w:tplc="AD1806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EucrosiaUPC" w:hint="cs"/>
        <w:b/>
        <w:bCs/>
        <w:sz w:val="28"/>
        <w:szCs w:val="28"/>
      </w:rPr>
    </w:lvl>
    <w:lvl w:ilvl="1" w:tplc="0C14B38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48DD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835CD1"/>
    <w:multiLevelType w:val="hybridMultilevel"/>
    <w:tmpl w:val="53EE3E90"/>
    <w:lvl w:ilvl="0" w:tplc="C916EA20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0C0B2EF1"/>
    <w:multiLevelType w:val="hybridMultilevel"/>
    <w:tmpl w:val="E6668AF4"/>
    <w:lvl w:ilvl="0" w:tplc="C070F98A">
      <w:start w:val="1"/>
      <w:numFmt w:val="decimal"/>
      <w:lvlText w:val="%1)"/>
      <w:lvlJc w:val="left"/>
      <w:pPr>
        <w:ind w:left="76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E116435"/>
    <w:multiLevelType w:val="hybridMultilevel"/>
    <w:tmpl w:val="2346B256"/>
    <w:lvl w:ilvl="0" w:tplc="308A634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022CB"/>
    <w:multiLevelType w:val="hybridMultilevel"/>
    <w:tmpl w:val="010C8970"/>
    <w:lvl w:ilvl="0" w:tplc="246A7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E803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6292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2893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4211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8CC4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FCAF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FC1A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AA40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EB74361"/>
    <w:multiLevelType w:val="hybridMultilevel"/>
    <w:tmpl w:val="6B02AAB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EEE7FB5"/>
    <w:multiLevelType w:val="hybridMultilevel"/>
    <w:tmpl w:val="2408B0CA"/>
    <w:lvl w:ilvl="0" w:tplc="C1AEAB7E">
      <w:start w:val="1"/>
      <w:numFmt w:val="decimal"/>
      <w:lvlText w:val="%1."/>
      <w:lvlJc w:val="left"/>
      <w:pPr>
        <w:ind w:left="720" w:hanging="360"/>
      </w:pPr>
      <w:rPr>
        <w:rFonts w:ascii="TH SarabunPSK" w:eastAsia="TH SarabunPSK" w:hAnsi="TH SarabunPSK" w:cs="TH SarabunPSK"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3" w15:restartNumberingAfterBreak="0">
    <w:nsid w:val="1D50492C"/>
    <w:multiLevelType w:val="hybridMultilevel"/>
    <w:tmpl w:val="442CB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84179F"/>
    <w:multiLevelType w:val="hybridMultilevel"/>
    <w:tmpl w:val="401E2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E4AB4"/>
    <w:multiLevelType w:val="hybridMultilevel"/>
    <w:tmpl w:val="B2DE7D6E"/>
    <w:lvl w:ilvl="0" w:tplc="EF4E3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F71707C"/>
    <w:multiLevelType w:val="multilevel"/>
    <w:tmpl w:val="0A78208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0A3584D"/>
    <w:multiLevelType w:val="hybridMultilevel"/>
    <w:tmpl w:val="583C50E0"/>
    <w:lvl w:ilvl="0" w:tplc="CC02EF2E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1DF141A"/>
    <w:multiLevelType w:val="hybridMultilevel"/>
    <w:tmpl w:val="3630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FE0B5A"/>
    <w:multiLevelType w:val="hybridMultilevel"/>
    <w:tmpl w:val="C9EE4AB2"/>
    <w:lvl w:ilvl="0" w:tplc="9AB4696C">
      <w:start w:val="1"/>
      <w:numFmt w:val="decimal"/>
      <w:lvlText w:val="(%1)"/>
      <w:lvlJc w:val="left"/>
      <w:pPr>
        <w:ind w:left="786" w:hanging="360"/>
      </w:pPr>
      <w:rPr>
        <w:rFonts w:ascii="EucrosiaUPC" w:hAnsi="EucrosiaUPC" w:cs="EucrosiaUPC" w:hint="cs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25862CE2"/>
    <w:multiLevelType w:val="hybridMultilevel"/>
    <w:tmpl w:val="4CDC1C72"/>
    <w:lvl w:ilvl="0" w:tplc="3DE00B8E">
      <w:start w:val="2"/>
      <w:numFmt w:val="bullet"/>
      <w:lvlText w:val="-"/>
      <w:lvlJc w:val="left"/>
      <w:pPr>
        <w:ind w:left="180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6BA6009"/>
    <w:multiLevelType w:val="hybridMultilevel"/>
    <w:tmpl w:val="9D40309A"/>
    <w:lvl w:ilvl="0" w:tplc="EC6480C0">
      <w:start w:val="1"/>
      <w:numFmt w:val="bullet"/>
      <w:lvlText w:val="-"/>
      <w:lvlJc w:val="left"/>
      <w:pPr>
        <w:ind w:left="1069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2" w15:restartNumberingAfterBreak="0">
    <w:nsid w:val="26DB598F"/>
    <w:multiLevelType w:val="hybridMultilevel"/>
    <w:tmpl w:val="3B546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540CB6"/>
    <w:multiLevelType w:val="hybridMultilevel"/>
    <w:tmpl w:val="FE30FE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9D7B9F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 w15:restartNumberingAfterBreak="0">
    <w:nsid w:val="2E582CFD"/>
    <w:multiLevelType w:val="hybridMultilevel"/>
    <w:tmpl w:val="3628F9B6"/>
    <w:lvl w:ilvl="0" w:tplc="DB5A90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80581"/>
    <w:multiLevelType w:val="hybridMultilevel"/>
    <w:tmpl w:val="7EA4E454"/>
    <w:lvl w:ilvl="0" w:tplc="2DAEB85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7" w15:restartNumberingAfterBreak="0">
    <w:nsid w:val="34B65545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8" w15:restartNumberingAfterBreak="0">
    <w:nsid w:val="364D5B37"/>
    <w:multiLevelType w:val="hybridMultilevel"/>
    <w:tmpl w:val="442CB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7D365E2"/>
    <w:multiLevelType w:val="hybridMultilevel"/>
    <w:tmpl w:val="524C8BF4"/>
    <w:lvl w:ilvl="0" w:tplc="6126545A">
      <w:numFmt w:val="bullet"/>
      <w:lvlText w:val="-"/>
      <w:lvlJc w:val="left"/>
      <w:pPr>
        <w:ind w:left="360" w:hanging="360"/>
      </w:pPr>
      <w:rPr>
        <w:rFonts w:ascii="EucrosiaUPC" w:eastAsia="Calibri" w:hAnsi="EucrosiaUPC" w:cs="EucrosiaUP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9BE67C6"/>
    <w:multiLevelType w:val="hybridMultilevel"/>
    <w:tmpl w:val="DC22A3D8"/>
    <w:lvl w:ilvl="0" w:tplc="04ACAC32">
      <w:start w:val="1"/>
      <w:numFmt w:val="decimal"/>
      <w:lvlText w:val="%1."/>
      <w:lvlJc w:val="left"/>
      <w:pPr>
        <w:ind w:left="720" w:hanging="360"/>
      </w:pPr>
      <w:rPr>
        <w:rFonts w:ascii="TH Niramit AS" w:eastAsia="Times New Roman" w:hAnsi="TH Niramit AS" w:cs="TH Niramit AS" w:hint="default"/>
        <w:sz w:val="28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AD83D49"/>
    <w:multiLevelType w:val="hybridMultilevel"/>
    <w:tmpl w:val="98406EA8"/>
    <w:lvl w:ilvl="0" w:tplc="AED6B6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E4E4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0261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BA6B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F22E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885C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D26D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BEF8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CD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B154F3F"/>
    <w:multiLevelType w:val="hybridMultilevel"/>
    <w:tmpl w:val="E5C2D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BC22F95"/>
    <w:multiLevelType w:val="hybridMultilevel"/>
    <w:tmpl w:val="0D1AE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C52531B"/>
    <w:multiLevelType w:val="hybridMultilevel"/>
    <w:tmpl w:val="23B664CE"/>
    <w:lvl w:ilvl="0" w:tplc="A8AEA4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E1A2E48"/>
    <w:multiLevelType w:val="hybridMultilevel"/>
    <w:tmpl w:val="053415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F53162A"/>
    <w:multiLevelType w:val="hybridMultilevel"/>
    <w:tmpl w:val="5E16D7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0F82B4D"/>
    <w:multiLevelType w:val="hybridMultilevel"/>
    <w:tmpl w:val="E38C2A24"/>
    <w:lvl w:ilvl="0" w:tplc="AAF8575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435015E8"/>
    <w:multiLevelType w:val="hybridMultilevel"/>
    <w:tmpl w:val="A6D48B8C"/>
    <w:lvl w:ilvl="0" w:tplc="999EBD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EucrosiaUPC" w:hint="cs"/>
        <w:b/>
        <w:bCs/>
        <w:sz w:val="28"/>
        <w:szCs w:val="28"/>
      </w:rPr>
    </w:lvl>
    <w:lvl w:ilvl="1" w:tplc="29760BB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5E65C36"/>
    <w:multiLevelType w:val="hybridMultilevel"/>
    <w:tmpl w:val="0EA04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71F44F5"/>
    <w:multiLevelType w:val="hybridMultilevel"/>
    <w:tmpl w:val="716EF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BC09E0"/>
    <w:multiLevelType w:val="hybridMultilevel"/>
    <w:tmpl w:val="2D069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9981BDC"/>
    <w:multiLevelType w:val="hybridMultilevel"/>
    <w:tmpl w:val="B8C0252C"/>
    <w:lvl w:ilvl="0" w:tplc="CFEC2FA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3" w15:restartNumberingAfterBreak="0">
    <w:nsid w:val="4AFF63F0"/>
    <w:multiLevelType w:val="hybridMultilevel"/>
    <w:tmpl w:val="9510F128"/>
    <w:lvl w:ilvl="0" w:tplc="3DE00B8E">
      <w:start w:val="2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8406E4"/>
    <w:multiLevelType w:val="hybridMultilevel"/>
    <w:tmpl w:val="3606D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3814F2C"/>
    <w:multiLevelType w:val="hybridMultilevel"/>
    <w:tmpl w:val="FC6C46EA"/>
    <w:lvl w:ilvl="0" w:tplc="8424B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EucrosiaUPC" w:hint="cs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AA6741"/>
    <w:multiLevelType w:val="hybridMultilevel"/>
    <w:tmpl w:val="D174CD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4440C33"/>
    <w:multiLevelType w:val="hybridMultilevel"/>
    <w:tmpl w:val="4FA85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B592BDE"/>
    <w:multiLevelType w:val="multilevel"/>
    <w:tmpl w:val="7FEE67D4"/>
    <w:lvl w:ilvl="0">
      <w:start w:val="1"/>
      <w:numFmt w:val="decimal"/>
      <w:lvlText w:val="%1."/>
      <w:lvlJc w:val="left"/>
      <w:pPr>
        <w:ind w:left="720" w:hanging="360"/>
      </w:pPr>
      <w:rPr>
        <w:rFonts w:ascii="TH SarabunPSK" w:eastAsia="TH SarabunPSK" w:hAnsi="TH SarabunPSK" w:cs="TH SarabunPSK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9" w15:restartNumberingAfterBreak="0">
    <w:nsid w:val="5D490FA3"/>
    <w:multiLevelType w:val="hybridMultilevel"/>
    <w:tmpl w:val="F510F846"/>
    <w:lvl w:ilvl="0" w:tplc="517A2B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DA2610A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1" w15:restartNumberingAfterBreak="0">
    <w:nsid w:val="5DC2319D"/>
    <w:multiLevelType w:val="hybridMultilevel"/>
    <w:tmpl w:val="F2763F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62BB7B18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4" w15:restartNumberingAfterBreak="0">
    <w:nsid w:val="690778D6"/>
    <w:multiLevelType w:val="hybridMultilevel"/>
    <w:tmpl w:val="01F0B778"/>
    <w:lvl w:ilvl="0" w:tplc="E3AE1BFC">
      <w:start w:val="1"/>
      <w:numFmt w:val="decimal"/>
      <w:lvlText w:val="(%1)"/>
      <w:lvlJc w:val="left"/>
      <w:pPr>
        <w:ind w:left="786" w:hanging="360"/>
      </w:pPr>
      <w:rPr>
        <w:rFonts w:cs="EucrosiaUPC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5" w15:restartNumberingAfterBreak="0">
    <w:nsid w:val="69BD483D"/>
    <w:multiLevelType w:val="hybridMultilevel"/>
    <w:tmpl w:val="973C4572"/>
    <w:lvl w:ilvl="0" w:tplc="7ED2D9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ED5429A"/>
    <w:multiLevelType w:val="hybridMultilevel"/>
    <w:tmpl w:val="9A564026"/>
    <w:lvl w:ilvl="0" w:tplc="D45A1BF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675D54"/>
    <w:multiLevelType w:val="hybridMultilevel"/>
    <w:tmpl w:val="EBC6C7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2FA24B0"/>
    <w:multiLevelType w:val="hybridMultilevel"/>
    <w:tmpl w:val="668A37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3137AED"/>
    <w:multiLevelType w:val="hybridMultilevel"/>
    <w:tmpl w:val="FBFEF938"/>
    <w:lvl w:ilvl="0" w:tplc="99ACE66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 w15:restartNumberingAfterBreak="0">
    <w:nsid w:val="737F15F9"/>
    <w:multiLevelType w:val="hybridMultilevel"/>
    <w:tmpl w:val="57688A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A4D3195"/>
    <w:multiLevelType w:val="hybridMultilevel"/>
    <w:tmpl w:val="8FB457A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AA42BF6"/>
    <w:multiLevelType w:val="hybridMultilevel"/>
    <w:tmpl w:val="7FA4454E"/>
    <w:lvl w:ilvl="0" w:tplc="5EF2FB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21"/>
  </w:num>
  <w:num w:numId="3">
    <w:abstractNumId w:val="14"/>
  </w:num>
  <w:num w:numId="4">
    <w:abstractNumId w:val="9"/>
  </w:num>
  <w:num w:numId="5">
    <w:abstractNumId w:val="31"/>
  </w:num>
  <w:num w:numId="6">
    <w:abstractNumId w:val="56"/>
  </w:num>
  <w:num w:numId="7">
    <w:abstractNumId w:val="44"/>
  </w:num>
  <w:num w:numId="8">
    <w:abstractNumId w:val="38"/>
  </w:num>
  <w:num w:numId="9">
    <w:abstractNumId w:val="17"/>
  </w:num>
  <w:num w:numId="10">
    <w:abstractNumId w:val="62"/>
  </w:num>
  <w:num w:numId="11">
    <w:abstractNumId w:val="40"/>
  </w:num>
  <w:num w:numId="12">
    <w:abstractNumId w:val="29"/>
  </w:num>
  <w:num w:numId="13">
    <w:abstractNumId w:val="58"/>
  </w:num>
  <w:num w:numId="14">
    <w:abstractNumId w:val="46"/>
  </w:num>
  <w:num w:numId="15">
    <w:abstractNumId w:val="35"/>
  </w:num>
  <w:num w:numId="16">
    <w:abstractNumId w:val="57"/>
  </w:num>
  <w:num w:numId="17">
    <w:abstractNumId w:val="2"/>
  </w:num>
  <w:num w:numId="18">
    <w:abstractNumId w:val="4"/>
  </w:num>
  <w:num w:numId="19">
    <w:abstractNumId w:val="15"/>
  </w:num>
  <w:num w:numId="20">
    <w:abstractNumId w:val="28"/>
  </w:num>
  <w:num w:numId="21">
    <w:abstractNumId w:val="61"/>
  </w:num>
  <w:num w:numId="22">
    <w:abstractNumId w:val="42"/>
  </w:num>
  <w:num w:numId="23">
    <w:abstractNumId w:val="6"/>
  </w:num>
  <w:num w:numId="24">
    <w:abstractNumId w:val="24"/>
  </w:num>
  <w:num w:numId="25">
    <w:abstractNumId w:val="25"/>
  </w:num>
  <w:num w:numId="26">
    <w:abstractNumId w:val="8"/>
  </w:num>
  <w:num w:numId="27">
    <w:abstractNumId w:val="60"/>
  </w:num>
  <w:num w:numId="28">
    <w:abstractNumId w:val="45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6"/>
  </w:num>
  <w:num w:numId="31">
    <w:abstractNumId w:val="51"/>
  </w:num>
  <w:num w:numId="32">
    <w:abstractNumId w:val="27"/>
  </w:num>
  <w:num w:numId="33">
    <w:abstractNumId w:val="53"/>
  </w:num>
  <w:num w:numId="34">
    <w:abstractNumId w:val="50"/>
  </w:num>
  <w:num w:numId="35">
    <w:abstractNumId w:val="23"/>
  </w:num>
  <w:num w:numId="36">
    <w:abstractNumId w:val="26"/>
  </w:num>
  <w:num w:numId="37">
    <w:abstractNumId w:val="22"/>
  </w:num>
  <w:num w:numId="38">
    <w:abstractNumId w:val="13"/>
  </w:num>
  <w:num w:numId="39">
    <w:abstractNumId w:val="33"/>
  </w:num>
  <w:num w:numId="40">
    <w:abstractNumId w:val="5"/>
  </w:num>
  <w:num w:numId="41">
    <w:abstractNumId w:val="3"/>
  </w:num>
  <w:num w:numId="42">
    <w:abstractNumId w:val="1"/>
  </w:num>
  <w:num w:numId="43">
    <w:abstractNumId w:val="54"/>
  </w:num>
  <w:num w:numId="44">
    <w:abstractNumId w:val="37"/>
  </w:num>
  <w:num w:numId="45">
    <w:abstractNumId w:val="19"/>
  </w:num>
  <w:num w:numId="46">
    <w:abstractNumId w:val="47"/>
  </w:num>
  <w:num w:numId="47">
    <w:abstractNumId w:val="18"/>
  </w:num>
  <w:num w:numId="48">
    <w:abstractNumId w:val="16"/>
  </w:num>
  <w:num w:numId="49">
    <w:abstractNumId w:val="52"/>
  </w:num>
  <w:num w:numId="50">
    <w:abstractNumId w:val="12"/>
  </w:num>
  <w:num w:numId="51">
    <w:abstractNumId w:val="48"/>
  </w:num>
  <w:num w:numId="52">
    <w:abstractNumId w:val="11"/>
  </w:num>
  <w:num w:numId="53">
    <w:abstractNumId w:val="0"/>
  </w:num>
  <w:num w:numId="54">
    <w:abstractNumId w:val="43"/>
  </w:num>
  <w:num w:numId="55">
    <w:abstractNumId w:val="59"/>
  </w:num>
  <w:num w:numId="56">
    <w:abstractNumId w:val="55"/>
  </w:num>
  <w:num w:numId="57">
    <w:abstractNumId w:val="39"/>
  </w:num>
  <w:num w:numId="58">
    <w:abstractNumId w:val="10"/>
  </w:num>
  <w:num w:numId="59">
    <w:abstractNumId w:val="49"/>
  </w:num>
  <w:num w:numId="60">
    <w:abstractNumId w:val="34"/>
  </w:num>
  <w:num w:numId="61">
    <w:abstractNumId w:val="41"/>
  </w:num>
  <w:num w:numId="62">
    <w:abstractNumId w:val="32"/>
  </w:num>
  <w:num w:numId="63">
    <w:abstractNumId w:val="20"/>
  </w:num>
  <w:num w:numId="64">
    <w:abstractNumId w:val="12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zM3MTe3NLAEYiUdpeDU4uLM/DyQAqNaAFiApJ8sAAAA"/>
  </w:docVars>
  <w:rsids>
    <w:rsidRoot w:val="007F5516"/>
    <w:rsid w:val="0000725E"/>
    <w:rsid w:val="0000798D"/>
    <w:rsid w:val="0001391C"/>
    <w:rsid w:val="00020567"/>
    <w:rsid w:val="00021F7E"/>
    <w:rsid w:val="0002405E"/>
    <w:rsid w:val="00030999"/>
    <w:rsid w:val="0003226E"/>
    <w:rsid w:val="00034C0C"/>
    <w:rsid w:val="00034F96"/>
    <w:rsid w:val="00036909"/>
    <w:rsid w:val="0003697F"/>
    <w:rsid w:val="000417FD"/>
    <w:rsid w:val="000469C2"/>
    <w:rsid w:val="000520BD"/>
    <w:rsid w:val="000573B3"/>
    <w:rsid w:val="00064D55"/>
    <w:rsid w:val="00064F03"/>
    <w:rsid w:val="000663EC"/>
    <w:rsid w:val="000676F0"/>
    <w:rsid w:val="0007006F"/>
    <w:rsid w:val="00071D56"/>
    <w:rsid w:val="00074AAB"/>
    <w:rsid w:val="00080FD3"/>
    <w:rsid w:val="00082D7A"/>
    <w:rsid w:val="000844F8"/>
    <w:rsid w:val="00087516"/>
    <w:rsid w:val="00090F1F"/>
    <w:rsid w:val="000915EC"/>
    <w:rsid w:val="00091C58"/>
    <w:rsid w:val="00092E9F"/>
    <w:rsid w:val="0009527E"/>
    <w:rsid w:val="00096C05"/>
    <w:rsid w:val="00096C96"/>
    <w:rsid w:val="000977B5"/>
    <w:rsid w:val="00097DC7"/>
    <w:rsid w:val="000A1914"/>
    <w:rsid w:val="000A26E4"/>
    <w:rsid w:val="000A3C52"/>
    <w:rsid w:val="000B01A8"/>
    <w:rsid w:val="000C04FF"/>
    <w:rsid w:val="000C106B"/>
    <w:rsid w:val="000C1816"/>
    <w:rsid w:val="000C5624"/>
    <w:rsid w:val="000C62C0"/>
    <w:rsid w:val="000C772F"/>
    <w:rsid w:val="000D29B3"/>
    <w:rsid w:val="000D4F3D"/>
    <w:rsid w:val="000D682F"/>
    <w:rsid w:val="000E0AAA"/>
    <w:rsid w:val="000E0B04"/>
    <w:rsid w:val="000E4A86"/>
    <w:rsid w:val="000E6994"/>
    <w:rsid w:val="000E73A8"/>
    <w:rsid w:val="000E7A66"/>
    <w:rsid w:val="000E7D80"/>
    <w:rsid w:val="00101B39"/>
    <w:rsid w:val="001027C8"/>
    <w:rsid w:val="00102B67"/>
    <w:rsid w:val="00104B07"/>
    <w:rsid w:val="00106704"/>
    <w:rsid w:val="0011108E"/>
    <w:rsid w:val="001153E5"/>
    <w:rsid w:val="00120D9B"/>
    <w:rsid w:val="00122EBD"/>
    <w:rsid w:val="00123E24"/>
    <w:rsid w:val="00124491"/>
    <w:rsid w:val="00125A53"/>
    <w:rsid w:val="00126CCB"/>
    <w:rsid w:val="00131946"/>
    <w:rsid w:val="00133A5D"/>
    <w:rsid w:val="00134710"/>
    <w:rsid w:val="00134A79"/>
    <w:rsid w:val="00134F00"/>
    <w:rsid w:val="001366F6"/>
    <w:rsid w:val="001376BD"/>
    <w:rsid w:val="001401CC"/>
    <w:rsid w:val="00141A11"/>
    <w:rsid w:val="00143D9F"/>
    <w:rsid w:val="00145CB6"/>
    <w:rsid w:val="0014602A"/>
    <w:rsid w:val="00150028"/>
    <w:rsid w:val="00156373"/>
    <w:rsid w:val="00160300"/>
    <w:rsid w:val="00161D2F"/>
    <w:rsid w:val="00162BCD"/>
    <w:rsid w:val="00162CE8"/>
    <w:rsid w:val="00165591"/>
    <w:rsid w:val="0016605E"/>
    <w:rsid w:val="00173711"/>
    <w:rsid w:val="0018082E"/>
    <w:rsid w:val="00182D8C"/>
    <w:rsid w:val="001833EB"/>
    <w:rsid w:val="00184859"/>
    <w:rsid w:val="00191BE2"/>
    <w:rsid w:val="00192F6F"/>
    <w:rsid w:val="001952C7"/>
    <w:rsid w:val="0019799B"/>
    <w:rsid w:val="001A02DA"/>
    <w:rsid w:val="001A12FD"/>
    <w:rsid w:val="001A194D"/>
    <w:rsid w:val="001A353A"/>
    <w:rsid w:val="001A4512"/>
    <w:rsid w:val="001A4997"/>
    <w:rsid w:val="001A66EC"/>
    <w:rsid w:val="001A6759"/>
    <w:rsid w:val="001A6DAC"/>
    <w:rsid w:val="001B00B3"/>
    <w:rsid w:val="001B0311"/>
    <w:rsid w:val="001B0848"/>
    <w:rsid w:val="001B0DFE"/>
    <w:rsid w:val="001B4624"/>
    <w:rsid w:val="001B6464"/>
    <w:rsid w:val="001C258C"/>
    <w:rsid w:val="001C2B5F"/>
    <w:rsid w:val="001C5FA6"/>
    <w:rsid w:val="001C7C31"/>
    <w:rsid w:val="001D1064"/>
    <w:rsid w:val="001D1D8F"/>
    <w:rsid w:val="001D5F55"/>
    <w:rsid w:val="001D6B35"/>
    <w:rsid w:val="001E12DC"/>
    <w:rsid w:val="001E1CA3"/>
    <w:rsid w:val="001E2A84"/>
    <w:rsid w:val="001E57B9"/>
    <w:rsid w:val="001E5EC5"/>
    <w:rsid w:val="001E7AD6"/>
    <w:rsid w:val="001E7F49"/>
    <w:rsid w:val="001F15B7"/>
    <w:rsid w:val="001F1DCB"/>
    <w:rsid w:val="001F3A8B"/>
    <w:rsid w:val="001F622D"/>
    <w:rsid w:val="0020209C"/>
    <w:rsid w:val="00207CC1"/>
    <w:rsid w:val="00210251"/>
    <w:rsid w:val="00213A31"/>
    <w:rsid w:val="0021470E"/>
    <w:rsid w:val="00216283"/>
    <w:rsid w:val="00217295"/>
    <w:rsid w:val="00217296"/>
    <w:rsid w:val="00220DB4"/>
    <w:rsid w:val="00226403"/>
    <w:rsid w:val="00226ECF"/>
    <w:rsid w:val="002272C3"/>
    <w:rsid w:val="0023424E"/>
    <w:rsid w:val="00234936"/>
    <w:rsid w:val="002408C6"/>
    <w:rsid w:val="00245E32"/>
    <w:rsid w:val="0024613A"/>
    <w:rsid w:val="0024682C"/>
    <w:rsid w:val="00251BFC"/>
    <w:rsid w:val="00253960"/>
    <w:rsid w:val="00257923"/>
    <w:rsid w:val="002579CD"/>
    <w:rsid w:val="00257A7B"/>
    <w:rsid w:val="00267F01"/>
    <w:rsid w:val="00267FB6"/>
    <w:rsid w:val="00270B39"/>
    <w:rsid w:val="00271B16"/>
    <w:rsid w:val="00271DDF"/>
    <w:rsid w:val="00272C08"/>
    <w:rsid w:val="00273F2D"/>
    <w:rsid w:val="00284C61"/>
    <w:rsid w:val="00290324"/>
    <w:rsid w:val="00291B65"/>
    <w:rsid w:val="00292B28"/>
    <w:rsid w:val="00292D61"/>
    <w:rsid w:val="00297BA3"/>
    <w:rsid w:val="002A0439"/>
    <w:rsid w:val="002A0C10"/>
    <w:rsid w:val="002A3503"/>
    <w:rsid w:val="002A42CF"/>
    <w:rsid w:val="002A4607"/>
    <w:rsid w:val="002A52D7"/>
    <w:rsid w:val="002B0CBC"/>
    <w:rsid w:val="002B1ED7"/>
    <w:rsid w:val="002B4CD6"/>
    <w:rsid w:val="002D0FE7"/>
    <w:rsid w:val="002D2125"/>
    <w:rsid w:val="002D443A"/>
    <w:rsid w:val="002D4849"/>
    <w:rsid w:val="002D5592"/>
    <w:rsid w:val="002D763D"/>
    <w:rsid w:val="002E4B51"/>
    <w:rsid w:val="002F143B"/>
    <w:rsid w:val="002F33F0"/>
    <w:rsid w:val="002F7A48"/>
    <w:rsid w:val="00302E0C"/>
    <w:rsid w:val="00310FDF"/>
    <w:rsid w:val="00312943"/>
    <w:rsid w:val="0031404E"/>
    <w:rsid w:val="00314133"/>
    <w:rsid w:val="00314BB0"/>
    <w:rsid w:val="0032176F"/>
    <w:rsid w:val="00323080"/>
    <w:rsid w:val="00323554"/>
    <w:rsid w:val="00323E7D"/>
    <w:rsid w:val="00331F93"/>
    <w:rsid w:val="00332147"/>
    <w:rsid w:val="0033407C"/>
    <w:rsid w:val="00336D47"/>
    <w:rsid w:val="003377F0"/>
    <w:rsid w:val="00337BA3"/>
    <w:rsid w:val="0034066C"/>
    <w:rsid w:val="003430FA"/>
    <w:rsid w:val="00350B0A"/>
    <w:rsid w:val="00350C0E"/>
    <w:rsid w:val="003522DA"/>
    <w:rsid w:val="00354927"/>
    <w:rsid w:val="003569A3"/>
    <w:rsid w:val="003569E2"/>
    <w:rsid w:val="003577D7"/>
    <w:rsid w:val="00361723"/>
    <w:rsid w:val="00367FAF"/>
    <w:rsid w:val="0037406F"/>
    <w:rsid w:val="00374530"/>
    <w:rsid w:val="00375CEE"/>
    <w:rsid w:val="00377407"/>
    <w:rsid w:val="003801EB"/>
    <w:rsid w:val="0038314C"/>
    <w:rsid w:val="00385A76"/>
    <w:rsid w:val="00385C1D"/>
    <w:rsid w:val="00390413"/>
    <w:rsid w:val="00390782"/>
    <w:rsid w:val="003939E5"/>
    <w:rsid w:val="00395102"/>
    <w:rsid w:val="003956CB"/>
    <w:rsid w:val="003A421C"/>
    <w:rsid w:val="003A7941"/>
    <w:rsid w:val="003B229B"/>
    <w:rsid w:val="003B2CD7"/>
    <w:rsid w:val="003B3162"/>
    <w:rsid w:val="003B4243"/>
    <w:rsid w:val="003B46D6"/>
    <w:rsid w:val="003B4F73"/>
    <w:rsid w:val="003B78FA"/>
    <w:rsid w:val="003C1958"/>
    <w:rsid w:val="003C2F5D"/>
    <w:rsid w:val="003C3EC3"/>
    <w:rsid w:val="003C5170"/>
    <w:rsid w:val="003C7F94"/>
    <w:rsid w:val="003D28F4"/>
    <w:rsid w:val="003D37CA"/>
    <w:rsid w:val="003D7C45"/>
    <w:rsid w:val="003E2785"/>
    <w:rsid w:val="003E32F5"/>
    <w:rsid w:val="003E73D3"/>
    <w:rsid w:val="003F0497"/>
    <w:rsid w:val="003F413E"/>
    <w:rsid w:val="004103DA"/>
    <w:rsid w:val="004114D6"/>
    <w:rsid w:val="004144BD"/>
    <w:rsid w:val="004207E7"/>
    <w:rsid w:val="004231A5"/>
    <w:rsid w:val="00424B6D"/>
    <w:rsid w:val="00426107"/>
    <w:rsid w:val="00426617"/>
    <w:rsid w:val="00434E8B"/>
    <w:rsid w:val="004368D9"/>
    <w:rsid w:val="00442E85"/>
    <w:rsid w:val="00453651"/>
    <w:rsid w:val="0045433E"/>
    <w:rsid w:val="004577D9"/>
    <w:rsid w:val="00461937"/>
    <w:rsid w:val="00463D5B"/>
    <w:rsid w:val="00464F98"/>
    <w:rsid w:val="00466EC6"/>
    <w:rsid w:val="00470468"/>
    <w:rsid w:val="004709A1"/>
    <w:rsid w:val="00474658"/>
    <w:rsid w:val="00480934"/>
    <w:rsid w:val="00482578"/>
    <w:rsid w:val="00483CCB"/>
    <w:rsid w:val="004847BC"/>
    <w:rsid w:val="00492B4F"/>
    <w:rsid w:val="00493B91"/>
    <w:rsid w:val="004947BE"/>
    <w:rsid w:val="004953FE"/>
    <w:rsid w:val="004A0104"/>
    <w:rsid w:val="004B0878"/>
    <w:rsid w:val="004B5827"/>
    <w:rsid w:val="004C037E"/>
    <w:rsid w:val="004C2B31"/>
    <w:rsid w:val="004C3E2C"/>
    <w:rsid w:val="004C6144"/>
    <w:rsid w:val="004C69D0"/>
    <w:rsid w:val="004C7897"/>
    <w:rsid w:val="004D159D"/>
    <w:rsid w:val="004D4754"/>
    <w:rsid w:val="004D7575"/>
    <w:rsid w:val="004D7E50"/>
    <w:rsid w:val="004E1C55"/>
    <w:rsid w:val="004E3B5C"/>
    <w:rsid w:val="004E61DE"/>
    <w:rsid w:val="004E78BC"/>
    <w:rsid w:val="004E78BF"/>
    <w:rsid w:val="004F0A48"/>
    <w:rsid w:val="004F44BC"/>
    <w:rsid w:val="005024F9"/>
    <w:rsid w:val="005026BB"/>
    <w:rsid w:val="00504D18"/>
    <w:rsid w:val="005059C0"/>
    <w:rsid w:val="00505A7A"/>
    <w:rsid w:val="0050681B"/>
    <w:rsid w:val="005110A5"/>
    <w:rsid w:val="00515220"/>
    <w:rsid w:val="00515526"/>
    <w:rsid w:val="0052136A"/>
    <w:rsid w:val="005227C3"/>
    <w:rsid w:val="00525FB8"/>
    <w:rsid w:val="005315BB"/>
    <w:rsid w:val="0053281D"/>
    <w:rsid w:val="0053420E"/>
    <w:rsid w:val="00544198"/>
    <w:rsid w:val="00544C26"/>
    <w:rsid w:val="005462DF"/>
    <w:rsid w:val="0055394F"/>
    <w:rsid w:val="00553E98"/>
    <w:rsid w:val="00557BC1"/>
    <w:rsid w:val="00562D38"/>
    <w:rsid w:val="005632C2"/>
    <w:rsid w:val="00563701"/>
    <w:rsid w:val="005645AD"/>
    <w:rsid w:val="00575333"/>
    <w:rsid w:val="00576A2A"/>
    <w:rsid w:val="00582482"/>
    <w:rsid w:val="00584741"/>
    <w:rsid w:val="00586DBA"/>
    <w:rsid w:val="00592EE7"/>
    <w:rsid w:val="00597A50"/>
    <w:rsid w:val="005A2F71"/>
    <w:rsid w:val="005A393E"/>
    <w:rsid w:val="005A5639"/>
    <w:rsid w:val="005A57A2"/>
    <w:rsid w:val="005A6C62"/>
    <w:rsid w:val="005B1863"/>
    <w:rsid w:val="005C257D"/>
    <w:rsid w:val="005C2CBB"/>
    <w:rsid w:val="005C30A3"/>
    <w:rsid w:val="005C30E4"/>
    <w:rsid w:val="005C57ED"/>
    <w:rsid w:val="005C7498"/>
    <w:rsid w:val="005D48BB"/>
    <w:rsid w:val="005D50DA"/>
    <w:rsid w:val="005E0F1D"/>
    <w:rsid w:val="005F0D72"/>
    <w:rsid w:val="005F3A5B"/>
    <w:rsid w:val="005F56B4"/>
    <w:rsid w:val="005F7A48"/>
    <w:rsid w:val="006079B5"/>
    <w:rsid w:val="00611B9F"/>
    <w:rsid w:val="00611FA6"/>
    <w:rsid w:val="006138E8"/>
    <w:rsid w:val="00613FED"/>
    <w:rsid w:val="00621B72"/>
    <w:rsid w:val="0063072D"/>
    <w:rsid w:val="00630ACE"/>
    <w:rsid w:val="00630BB8"/>
    <w:rsid w:val="006323AF"/>
    <w:rsid w:val="00634AD4"/>
    <w:rsid w:val="00637F92"/>
    <w:rsid w:val="006400D9"/>
    <w:rsid w:val="006408A9"/>
    <w:rsid w:val="00646052"/>
    <w:rsid w:val="0065117D"/>
    <w:rsid w:val="00653308"/>
    <w:rsid w:val="006558D9"/>
    <w:rsid w:val="00655BB5"/>
    <w:rsid w:val="006564D1"/>
    <w:rsid w:val="00657155"/>
    <w:rsid w:val="00677E1B"/>
    <w:rsid w:val="006901D1"/>
    <w:rsid w:val="00697A85"/>
    <w:rsid w:val="006A12E0"/>
    <w:rsid w:val="006A2CB7"/>
    <w:rsid w:val="006A32A3"/>
    <w:rsid w:val="006A331F"/>
    <w:rsid w:val="006A6E77"/>
    <w:rsid w:val="006A79AE"/>
    <w:rsid w:val="006B2CD9"/>
    <w:rsid w:val="006B31B7"/>
    <w:rsid w:val="006B7E77"/>
    <w:rsid w:val="006C0A8B"/>
    <w:rsid w:val="006D1817"/>
    <w:rsid w:val="006D56D4"/>
    <w:rsid w:val="006E3FF1"/>
    <w:rsid w:val="006E67CA"/>
    <w:rsid w:val="006F000A"/>
    <w:rsid w:val="006F0C83"/>
    <w:rsid w:val="006F1BE6"/>
    <w:rsid w:val="006F66B9"/>
    <w:rsid w:val="00706529"/>
    <w:rsid w:val="00707D02"/>
    <w:rsid w:val="00713864"/>
    <w:rsid w:val="0071397F"/>
    <w:rsid w:val="00716B25"/>
    <w:rsid w:val="00724898"/>
    <w:rsid w:val="007262F4"/>
    <w:rsid w:val="00727927"/>
    <w:rsid w:val="00730DA1"/>
    <w:rsid w:val="007320DB"/>
    <w:rsid w:val="00733297"/>
    <w:rsid w:val="00734AEB"/>
    <w:rsid w:val="00736B7E"/>
    <w:rsid w:val="00740606"/>
    <w:rsid w:val="00741F25"/>
    <w:rsid w:val="00742D40"/>
    <w:rsid w:val="00742E80"/>
    <w:rsid w:val="00744E3A"/>
    <w:rsid w:val="007462E1"/>
    <w:rsid w:val="00746C05"/>
    <w:rsid w:val="00751AE0"/>
    <w:rsid w:val="00751D50"/>
    <w:rsid w:val="00754D1C"/>
    <w:rsid w:val="00755D04"/>
    <w:rsid w:val="00757AA4"/>
    <w:rsid w:val="00757F73"/>
    <w:rsid w:val="007603CF"/>
    <w:rsid w:val="007622C5"/>
    <w:rsid w:val="00762FB5"/>
    <w:rsid w:val="00771149"/>
    <w:rsid w:val="00773476"/>
    <w:rsid w:val="007857EF"/>
    <w:rsid w:val="0078615D"/>
    <w:rsid w:val="00787878"/>
    <w:rsid w:val="00791CB0"/>
    <w:rsid w:val="00794985"/>
    <w:rsid w:val="00794E5E"/>
    <w:rsid w:val="007A15C4"/>
    <w:rsid w:val="007A29F2"/>
    <w:rsid w:val="007A48A4"/>
    <w:rsid w:val="007A5769"/>
    <w:rsid w:val="007B1022"/>
    <w:rsid w:val="007B2020"/>
    <w:rsid w:val="007B4472"/>
    <w:rsid w:val="007B4EF2"/>
    <w:rsid w:val="007B5FF3"/>
    <w:rsid w:val="007C7508"/>
    <w:rsid w:val="007D087F"/>
    <w:rsid w:val="007D1282"/>
    <w:rsid w:val="007D7F80"/>
    <w:rsid w:val="007E3D55"/>
    <w:rsid w:val="007E4E61"/>
    <w:rsid w:val="007E50DD"/>
    <w:rsid w:val="007E7CEE"/>
    <w:rsid w:val="007F3524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5858"/>
    <w:rsid w:val="008071B8"/>
    <w:rsid w:val="0080725A"/>
    <w:rsid w:val="00811052"/>
    <w:rsid w:val="00813B68"/>
    <w:rsid w:val="008147BA"/>
    <w:rsid w:val="00815964"/>
    <w:rsid w:val="00816A75"/>
    <w:rsid w:val="00816F09"/>
    <w:rsid w:val="00816FF0"/>
    <w:rsid w:val="008176CA"/>
    <w:rsid w:val="00821BD9"/>
    <w:rsid w:val="00823C1E"/>
    <w:rsid w:val="00824CBE"/>
    <w:rsid w:val="00824E25"/>
    <w:rsid w:val="00825716"/>
    <w:rsid w:val="00825BD4"/>
    <w:rsid w:val="0083233C"/>
    <w:rsid w:val="008349BB"/>
    <w:rsid w:val="00837DDA"/>
    <w:rsid w:val="0084287D"/>
    <w:rsid w:val="008435FF"/>
    <w:rsid w:val="00845F0E"/>
    <w:rsid w:val="00846F9E"/>
    <w:rsid w:val="008475A7"/>
    <w:rsid w:val="00851C55"/>
    <w:rsid w:val="00851F80"/>
    <w:rsid w:val="008525B5"/>
    <w:rsid w:val="00853527"/>
    <w:rsid w:val="0085559A"/>
    <w:rsid w:val="008559B3"/>
    <w:rsid w:val="0086257B"/>
    <w:rsid w:val="008644FF"/>
    <w:rsid w:val="0086467C"/>
    <w:rsid w:val="008663A6"/>
    <w:rsid w:val="00866A2D"/>
    <w:rsid w:val="00866D90"/>
    <w:rsid w:val="00871BCA"/>
    <w:rsid w:val="0087452D"/>
    <w:rsid w:val="008749AA"/>
    <w:rsid w:val="00876258"/>
    <w:rsid w:val="00877206"/>
    <w:rsid w:val="00885554"/>
    <w:rsid w:val="00891307"/>
    <w:rsid w:val="00891E67"/>
    <w:rsid w:val="00891F36"/>
    <w:rsid w:val="00892A2E"/>
    <w:rsid w:val="00894D13"/>
    <w:rsid w:val="00897A97"/>
    <w:rsid w:val="008A2977"/>
    <w:rsid w:val="008B07F3"/>
    <w:rsid w:val="008B16F1"/>
    <w:rsid w:val="008B1CCA"/>
    <w:rsid w:val="008C080C"/>
    <w:rsid w:val="008C10DC"/>
    <w:rsid w:val="008C13A1"/>
    <w:rsid w:val="008C2EF5"/>
    <w:rsid w:val="008C4107"/>
    <w:rsid w:val="008C70EA"/>
    <w:rsid w:val="008C7A8A"/>
    <w:rsid w:val="008D1499"/>
    <w:rsid w:val="008D1C84"/>
    <w:rsid w:val="008D2C09"/>
    <w:rsid w:val="008E39B3"/>
    <w:rsid w:val="008E3D96"/>
    <w:rsid w:val="008E52C2"/>
    <w:rsid w:val="008E6086"/>
    <w:rsid w:val="008E68E9"/>
    <w:rsid w:val="00901277"/>
    <w:rsid w:val="00901427"/>
    <w:rsid w:val="00902D9D"/>
    <w:rsid w:val="00904FE2"/>
    <w:rsid w:val="009074E0"/>
    <w:rsid w:val="00910E3D"/>
    <w:rsid w:val="00910E78"/>
    <w:rsid w:val="0091470A"/>
    <w:rsid w:val="00920DD0"/>
    <w:rsid w:val="009216A9"/>
    <w:rsid w:val="009235BF"/>
    <w:rsid w:val="00925B7C"/>
    <w:rsid w:val="0092656E"/>
    <w:rsid w:val="009266A2"/>
    <w:rsid w:val="009405BB"/>
    <w:rsid w:val="00941C15"/>
    <w:rsid w:val="00953325"/>
    <w:rsid w:val="0095502D"/>
    <w:rsid w:val="009550BD"/>
    <w:rsid w:val="00955315"/>
    <w:rsid w:val="00957FB9"/>
    <w:rsid w:val="00961138"/>
    <w:rsid w:val="00962E05"/>
    <w:rsid w:val="0096311F"/>
    <w:rsid w:val="009639A8"/>
    <w:rsid w:val="00966920"/>
    <w:rsid w:val="00972CA1"/>
    <w:rsid w:val="00977BE5"/>
    <w:rsid w:val="00977FC5"/>
    <w:rsid w:val="00980831"/>
    <w:rsid w:val="009851C0"/>
    <w:rsid w:val="0099098C"/>
    <w:rsid w:val="009958AE"/>
    <w:rsid w:val="0099615E"/>
    <w:rsid w:val="009A1087"/>
    <w:rsid w:val="009A19B6"/>
    <w:rsid w:val="009A1F99"/>
    <w:rsid w:val="009A2312"/>
    <w:rsid w:val="009A7EAC"/>
    <w:rsid w:val="009B282A"/>
    <w:rsid w:val="009B3FF9"/>
    <w:rsid w:val="009B7412"/>
    <w:rsid w:val="009B7637"/>
    <w:rsid w:val="009C1154"/>
    <w:rsid w:val="009C401D"/>
    <w:rsid w:val="009C66A9"/>
    <w:rsid w:val="009C671A"/>
    <w:rsid w:val="009C6D33"/>
    <w:rsid w:val="009D4920"/>
    <w:rsid w:val="009D67E8"/>
    <w:rsid w:val="00A009C5"/>
    <w:rsid w:val="00A11D25"/>
    <w:rsid w:val="00A125D2"/>
    <w:rsid w:val="00A12DF9"/>
    <w:rsid w:val="00A155D0"/>
    <w:rsid w:val="00A15E99"/>
    <w:rsid w:val="00A1699F"/>
    <w:rsid w:val="00A17CF5"/>
    <w:rsid w:val="00A277AB"/>
    <w:rsid w:val="00A30ACF"/>
    <w:rsid w:val="00A32B79"/>
    <w:rsid w:val="00A33C8A"/>
    <w:rsid w:val="00A344D9"/>
    <w:rsid w:val="00A344FA"/>
    <w:rsid w:val="00A458E3"/>
    <w:rsid w:val="00A47FE3"/>
    <w:rsid w:val="00A51D69"/>
    <w:rsid w:val="00A526F1"/>
    <w:rsid w:val="00A52DC7"/>
    <w:rsid w:val="00A55C65"/>
    <w:rsid w:val="00A5779B"/>
    <w:rsid w:val="00A60C96"/>
    <w:rsid w:val="00A617A9"/>
    <w:rsid w:val="00A674C9"/>
    <w:rsid w:val="00A73596"/>
    <w:rsid w:val="00A7670D"/>
    <w:rsid w:val="00A77E2C"/>
    <w:rsid w:val="00A83475"/>
    <w:rsid w:val="00A853D2"/>
    <w:rsid w:val="00A85531"/>
    <w:rsid w:val="00A86A55"/>
    <w:rsid w:val="00A909F1"/>
    <w:rsid w:val="00A9186B"/>
    <w:rsid w:val="00A91C07"/>
    <w:rsid w:val="00A94235"/>
    <w:rsid w:val="00A9552B"/>
    <w:rsid w:val="00AA16C5"/>
    <w:rsid w:val="00AA53B5"/>
    <w:rsid w:val="00AB5BF6"/>
    <w:rsid w:val="00AB6A2C"/>
    <w:rsid w:val="00AC4ADA"/>
    <w:rsid w:val="00AC4D77"/>
    <w:rsid w:val="00AC60EB"/>
    <w:rsid w:val="00AC73F1"/>
    <w:rsid w:val="00AC7B32"/>
    <w:rsid w:val="00AD072F"/>
    <w:rsid w:val="00AD2D11"/>
    <w:rsid w:val="00AE263C"/>
    <w:rsid w:val="00AE390E"/>
    <w:rsid w:val="00AE797B"/>
    <w:rsid w:val="00AE7E04"/>
    <w:rsid w:val="00AE7F25"/>
    <w:rsid w:val="00AF268E"/>
    <w:rsid w:val="00AF327E"/>
    <w:rsid w:val="00AF7D58"/>
    <w:rsid w:val="00B0233B"/>
    <w:rsid w:val="00B02E77"/>
    <w:rsid w:val="00B04765"/>
    <w:rsid w:val="00B0705D"/>
    <w:rsid w:val="00B111E4"/>
    <w:rsid w:val="00B137C3"/>
    <w:rsid w:val="00B14C17"/>
    <w:rsid w:val="00B16A89"/>
    <w:rsid w:val="00B17B68"/>
    <w:rsid w:val="00B21732"/>
    <w:rsid w:val="00B22612"/>
    <w:rsid w:val="00B24253"/>
    <w:rsid w:val="00B24754"/>
    <w:rsid w:val="00B266C8"/>
    <w:rsid w:val="00B302C2"/>
    <w:rsid w:val="00B32692"/>
    <w:rsid w:val="00B331EF"/>
    <w:rsid w:val="00B364B4"/>
    <w:rsid w:val="00B37B98"/>
    <w:rsid w:val="00B4026E"/>
    <w:rsid w:val="00B4076E"/>
    <w:rsid w:val="00B43BE3"/>
    <w:rsid w:val="00B55044"/>
    <w:rsid w:val="00B571ED"/>
    <w:rsid w:val="00B60584"/>
    <w:rsid w:val="00B617FC"/>
    <w:rsid w:val="00B61E2F"/>
    <w:rsid w:val="00B63FC9"/>
    <w:rsid w:val="00B714C0"/>
    <w:rsid w:val="00B71D01"/>
    <w:rsid w:val="00B72879"/>
    <w:rsid w:val="00B73AFF"/>
    <w:rsid w:val="00B8196A"/>
    <w:rsid w:val="00B83813"/>
    <w:rsid w:val="00B84507"/>
    <w:rsid w:val="00B85CA8"/>
    <w:rsid w:val="00B86C8D"/>
    <w:rsid w:val="00B921F5"/>
    <w:rsid w:val="00B92E2A"/>
    <w:rsid w:val="00B954D6"/>
    <w:rsid w:val="00B962D4"/>
    <w:rsid w:val="00B9633B"/>
    <w:rsid w:val="00B96A8D"/>
    <w:rsid w:val="00B97FB6"/>
    <w:rsid w:val="00BB251F"/>
    <w:rsid w:val="00BB3B82"/>
    <w:rsid w:val="00BB5F18"/>
    <w:rsid w:val="00BB7926"/>
    <w:rsid w:val="00BC0986"/>
    <w:rsid w:val="00BC15C0"/>
    <w:rsid w:val="00BC28C9"/>
    <w:rsid w:val="00BC2FF9"/>
    <w:rsid w:val="00BC41E0"/>
    <w:rsid w:val="00BC75BE"/>
    <w:rsid w:val="00BD0BFF"/>
    <w:rsid w:val="00BD21FF"/>
    <w:rsid w:val="00BD262B"/>
    <w:rsid w:val="00BD643A"/>
    <w:rsid w:val="00BE1FBB"/>
    <w:rsid w:val="00BE309C"/>
    <w:rsid w:val="00BE3969"/>
    <w:rsid w:val="00BE3F86"/>
    <w:rsid w:val="00BE4ECB"/>
    <w:rsid w:val="00BE6569"/>
    <w:rsid w:val="00BF4985"/>
    <w:rsid w:val="00BF547A"/>
    <w:rsid w:val="00BF671A"/>
    <w:rsid w:val="00BF7621"/>
    <w:rsid w:val="00BF7D37"/>
    <w:rsid w:val="00C00BF9"/>
    <w:rsid w:val="00C03F4A"/>
    <w:rsid w:val="00C05A56"/>
    <w:rsid w:val="00C114F2"/>
    <w:rsid w:val="00C12F96"/>
    <w:rsid w:val="00C1752F"/>
    <w:rsid w:val="00C22DBB"/>
    <w:rsid w:val="00C23F72"/>
    <w:rsid w:val="00C24457"/>
    <w:rsid w:val="00C2467D"/>
    <w:rsid w:val="00C265AE"/>
    <w:rsid w:val="00C301AC"/>
    <w:rsid w:val="00C31275"/>
    <w:rsid w:val="00C33F38"/>
    <w:rsid w:val="00C40C76"/>
    <w:rsid w:val="00C411D4"/>
    <w:rsid w:val="00C4346F"/>
    <w:rsid w:val="00C45697"/>
    <w:rsid w:val="00C4758B"/>
    <w:rsid w:val="00C47F6D"/>
    <w:rsid w:val="00C558FD"/>
    <w:rsid w:val="00C6020F"/>
    <w:rsid w:val="00C60E7C"/>
    <w:rsid w:val="00C75637"/>
    <w:rsid w:val="00C756DE"/>
    <w:rsid w:val="00C76723"/>
    <w:rsid w:val="00C77531"/>
    <w:rsid w:val="00C77BB4"/>
    <w:rsid w:val="00C816D7"/>
    <w:rsid w:val="00C820CF"/>
    <w:rsid w:val="00C83057"/>
    <w:rsid w:val="00C9074A"/>
    <w:rsid w:val="00C91081"/>
    <w:rsid w:val="00C92496"/>
    <w:rsid w:val="00C93F43"/>
    <w:rsid w:val="00C9418C"/>
    <w:rsid w:val="00C94A19"/>
    <w:rsid w:val="00C94FED"/>
    <w:rsid w:val="00C96CD9"/>
    <w:rsid w:val="00CA1A0A"/>
    <w:rsid w:val="00CA1FA6"/>
    <w:rsid w:val="00CA5B01"/>
    <w:rsid w:val="00CA5C03"/>
    <w:rsid w:val="00CA7E98"/>
    <w:rsid w:val="00CB0101"/>
    <w:rsid w:val="00CB4359"/>
    <w:rsid w:val="00CB594F"/>
    <w:rsid w:val="00CC0C67"/>
    <w:rsid w:val="00CC15BC"/>
    <w:rsid w:val="00CC2E37"/>
    <w:rsid w:val="00CD0E42"/>
    <w:rsid w:val="00CD2B06"/>
    <w:rsid w:val="00CD3845"/>
    <w:rsid w:val="00CD38EC"/>
    <w:rsid w:val="00CD6536"/>
    <w:rsid w:val="00CE1A5C"/>
    <w:rsid w:val="00CE4C08"/>
    <w:rsid w:val="00CF1EDA"/>
    <w:rsid w:val="00CF2763"/>
    <w:rsid w:val="00CF3FBF"/>
    <w:rsid w:val="00CF4072"/>
    <w:rsid w:val="00CF5B90"/>
    <w:rsid w:val="00D037CF"/>
    <w:rsid w:val="00D044D7"/>
    <w:rsid w:val="00D064C9"/>
    <w:rsid w:val="00D108DF"/>
    <w:rsid w:val="00D130C3"/>
    <w:rsid w:val="00D13D8B"/>
    <w:rsid w:val="00D200AF"/>
    <w:rsid w:val="00D2666E"/>
    <w:rsid w:val="00D33457"/>
    <w:rsid w:val="00D3374F"/>
    <w:rsid w:val="00D35FA8"/>
    <w:rsid w:val="00D40558"/>
    <w:rsid w:val="00D41486"/>
    <w:rsid w:val="00D4167C"/>
    <w:rsid w:val="00D41FE5"/>
    <w:rsid w:val="00D430A2"/>
    <w:rsid w:val="00D4759A"/>
    <w:rsid w:val="00D5045A"/>
    <w:rsid w:val="00D5423D"/>
    <w:rsid w:val="00D54246"/>
    <w:rsid w:val="00D54718"/>
    <w:rsid w:val="00D664AA"/>
    <w:rsid w:val="00D66EAA"/>
    <w:rsid w:val="00D703B6"/>
    <w:rsid w:val="00D72B58"/>
    <w:rsid w:val="00D76B52"/>
    <w:rsid w:val="00D8266E"/>
    <w:rsid w:val="00D82FE8"/>
    <w:rsid w:val="00D8435F"/>
    <w:rsid w:val="00D87CCA"/>
    <w:rsid w:val="00D92D61"/>
    <w:rsid w:val="00D94BBF"/>
    <w:rsid w:val="00D9653A"/>
    <w:rsid w:val="00DA001A"/>
    <w:rsid w:val="00DA4A7B"/>
    <w:rsid w:val="00DA6B79"/>
    <w:rsid w:val="00DA7238"/>
    <w:rsid w:val="00DB1D1F"/>
    <w:rsid w:val="00DB303F"/>
    <w:rsid w:val="00DB68C4"/>
    <w:rsid w:val="00DD4005"/>
    <w:rsid w:val="00DD4B60"/>
    <w:rsid w:val="00DD52CC"/>
    <w:rsid w:val="00DD5BCC"/>
    <w:rsid w:val="00DE1101"/>
    <w:rsid w:val="00DE23CC"/>
    <w:rsid w:val="00DE32AA"/>
    <w:rsid w:val="00DE4C7A"/>
    <w:rsid w:val="00DE4F2E"/>
    <w:rsid w:val="00DE662A"/>
    <w:rsid w:val="00DE6F5F"/>
    <w:rsid w:val="00DE7F34"/>
    <w:rsid w:val="00DF2319"/>
    <w:rsid w:val="00DF2CE0"/>
    <w:rsid w:val="00DF4288"/>
    <w:rsid w:val="00DF6D6A"/>
    <w:rsid w:val="00E050FC"/>
    <w:rsid w:val="00E051FF"/>
    <w:rsid w:val="00E05958"/>
    <w:rsid w:val="00E05A3A"/>
    <w:rsid w:val="00E212B1"/>
    <w:rsid w:val="00E21775"/>
    <w:rsid w:val="00E21967"/>
    <w:rsid w:val="00E2375F"/>
    <w:rsid w:val="00E239C7"/>
    <w:rsid w:val="00E24A94"/>
    <w:rsid w:val="00E2778D"/>
    <w:rsid w:val="00E33900"/>
    <w:rsid w:val="00E339FD"/>
    <w:rsid w:val="00E36F11"/>
    <w:rsid w:val="00E37FEC"/>
    <w:rsid w:val="00E406CB"/>
    <w:rsid w:val="00E42D9E"/>
    <w:rsid w:val="00E43D26"/>
    <w:rsid w:val="00E43D41"/>
    <w:rsid w:val="00E46B6D"/>
    <w:rsid w:val="00E476BA"/>
    <w:rsid w:val="00E60AE9"/>
    <w:rsid w:val="00E62E8F"/>
    <w:rsid w:val="00E638FE"/>
    <w:rsid w:val="00E64266"/>
    <w:rsid w:val="00E70853"/>
    <w:rsid w:val="00E7534A"/>
    <w:rsid w:val="00E809B3"/>
    <w:rsid w:val="00E83565"/>
    <w:rsid w:val="00E835BE"/>
    <w:rsid w:val="00E85D70"/>
    <w:rsid w:val="00E87EDF"/>
    <w:rsid w:val="00E90FC3"/>
    <w:rsid w:val="00E933FB"/>
    <w:rsid w:val="00E9790E"/>
    <w:rsid w:val="00E97A00"/>
    <w:rsid w:val="00EA05B2"/>
    <w:rsid w:val="00EA18B3"/>
    <w:rsid w:val="00EA20A0"/>
    <w:rsid w:val="00EA69C9"/>
    <w:rsid w:val="00EA74F3"/>
    <w:rsid w:val="00EB12C7"/>
    <w:rsid w:val="00EB180F"/>
    <w:rsid w:val="00EB1B2E"/>
    <w:rsid w:val="00EB3022"/>
    <w:rsid w:val="00EB5A59"/>
    <w:rsid w:val="00EB6C68"/>
    <w:rsid w:val="00EB769F"/>
    <w:rsid w:val="00EC0FFA"/>
    <w:rsid w:val="00EC3A2B"/>
    <w:rsid w:val="00EE2D61"/>
    <w:rsid w:val="00EE50E9"/>
    <w:rsid w:val="00EE518D"/>
    <w:rsid w:val="00EE79F6"/>
    <w:rsid w:val="00EF0292"/>
    <w:rsid w:val="00EF5913"/>
    <w:rsid w:val="00EF7B1F"/>
    <w:rsid w:val="00F041B8"/>
    <w:rsid w:val="00F04C7D"/>
    <w:rsid w:val="00F07C71"/>
    <w:rsid w:val="00F1114A"/>
    <w:rsid w:val="00F12091"/>
    <w:rsid w:val="00F14CDF"/>
    <w:rsid w:val="00F1724C"/>
    <w:rsid w:val="00F17659"/>
    <w:rsid w:val="00F24276"/>
    <w:rsid w:val="00F24A13"/>
    <w:rsid w:val="00F25974"/>
    <w:rsid w:val="00F27F5B"/>
    <w:rsid w:val="00F30F89"/>
    <w:rsid w:val="00F36526"/>
    <w:rsid w:val="00F3741D"/>
    <w:rsid w:val="00F4208F"/>
    <w:rsid w:val="00F42923"/>
    <w:rsid w:val="00F42F28"/>
    <w:rsid w:val="00F446F6"/>
    <w:rsid w:val="00F451D5"/>
    <w:rsid w:val="00F47FCD"/>
    <w:rsid w:val="00F5209B"/>
    <w:rsid w:val="00F52C70"/>
    <w:rsid w:val="00F53453"/>
    <w:rsid w:val="00F55600"/>
    <w:rsid w:val="00F60BB2"/>
    <w:rsid w:val="00F63260"/>
    <w:rsid w:val="00F6460F"/>
    <w:rsid w:val="00F64B9C"/>
    <w:rsid w:val="00F652CF"/>
    <w:rsid w:val="00F657F8"/>
    <w:rsid w:val="00F66843"/>
    <w:rsid w:val="00F700AE"/>
    <w:rsid w:val="00F7227F"/>
    <w:rsid w:val="00F72C1A"/>
    <w:rsid w:val="00F7326B"/>
    <w:rsid w:val="00F7426B"/>
    <w:rsid w:val="00F75909"/>
    <w:rsid w:val="00F803F8"/>
    <w:rsid w:val="00F80CED"/>
    <w:rsid w:val="00F81B14"/>
    <w:rsid w:val="00F827D5"/>
    <w:rsid w:val="00F865F0"/>
    <w:rsid w:val="00F87048"/>
    <w:rsid w:val="00F91524"/>
    <w:rsid w:val="00F9346C"/>
    <w:rsid w:val="00F93854"/>
    <w:rsid w:val="00F94633"/>
    <w:rsid w:val="00F946CC"/>
    <w:rsid w:val="00F94F0E"/>
    <w:rsid w:val="00FA2859"/>
    <w:rsid w:val="00FA4E99"/>
    <w:rsid w:val="00FA66EC"/>
    <w:rsid w:val="00FB1F4A"/>
    <w:rsid w:val="00FB4311"/>
    <w:rsid w:val="00FB737F"/>
    <w:rsid w:val="00FC2E88"/>
    <w:rsid w:val="00FC38BF"/>
    <w:rsid w:val="00FC4ECF"/>
    <w:rsid w:val="00FC50C2"/>
    <w:rsid w:val="00FC54D0"/>
    <w:rsid w:val="00FC569E"/>
    <w:rsid w:val="00FD1312"/>
    <w:rsid w:val="00FD1A30"/>
    <w:rsid w:val="00FD1C42"/>
    <w:rsid w:val="00FD29E6"/>
    <w:rsid w:val="00FD3AE1"/>
    <w:rsid w:val="00FD3DF3"/>
    <w:rsid w:val="00FE07C2"/>
    <w:rsid w:val="00FE1479"/>
    <w:rsid w:val="00FE20B1"/>
    <w:rsid w:val="00FE3C2F"/>
    <w:rsid w:val="00FE6963"/>
    <w:rsid w:val="00FE6CDC"/>
    <w:rsid w:val="00FF0FEF"/>
    <w:rsid w:val="00FF6A4B"/>
    <w:rsid w:val="00FF6AF6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2AD0E654"/>
  <w15:docId w15:val="{F7405480-5785-48F4-9F49-399A5ECDD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518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AE0"/>
    <w:pPr>
      <w:keepNext/>
      <w:keepLines/>
      <w:spacing w:before="0" w:after="0" w:line="240" w:lineRule="auto"/>
      <w:ind w:left="720"/>
      <w:outlineLvl w:val="2"/>
    </w:pPr>
    <w:rPr>
      <w:rFonts w:ascii="TH SarabunPSK" w:eastAsiaTheme="majorEastAsia" w:hAnsi="TH SarabunPSK" w:cs="TH SarabunPSK"/>
      <w:color w:val="1F497D" w:themeColor="text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1AE0"/>
    <w:rPr>
      <w:rFonts w:ascii="TH SarabunPSK" w:eastAsiaTheme="majorEastAsia" w:hAnsi="TH SarabunPSK" w:cs="TH SarabunPSK"/>
      <w:color w:val="1F497D" w:themeColor="text2"/>
      <w:sz w:val="32"/>
      <w:szCs w:val="32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ListParagraphChar">
    <w:name w:val="List Paragraph Char"/>
    <w:link w:val="ListParagraph"/>
    <w:uiPriority w:val="34"/>
    <w:rsid w:val="00F93854"/>
    <w:rPr>
      <w:sz w:val="32"/>
      <w:szCs w:val="40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link w:val="BalloonTextChar"/>
    <w:semiHidden/>
    <w:rsid w:val="00FD1312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51AE0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F33F0"/>
  </w:style>
  <w:style w:type="character" w:styleId="Strong">
    <w:name w:val="Strong"/>
    <w:basedOn w:val="DefaultParagraphFont"/>
    <w:uiPriority w:val="22"/>
    <w:qFormat/>
    <w:rsid w:val="002F33F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266C8"/>
    <w:rPr>
      <w:color w:val="808080"/>
    </w:rPr>
  </w:style>
  <w:style w:type="paragraph" w:customStyle="1" w:styleId="Default">
    <w:name w:val="Default"/>
    <w:rsid w:val="00751AE0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751AE0"/>
    <w:pPr>
      <w:spacing w:before="0" w:after="0" w:line="240" w:lineRule="auto"/>
      <w:ind w:left="0"/>
    </w:pPr>
    <w:rPr>
      <w:rFonts w:ascii="TH SarabunPSK" w:eastAsia="TH SarabunPSK" w:hAnsi="TH SarabunPSK" w:cs="TH SarabunPSK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1AE0"/>
    <w:rPr>
      <w:rFonts w:ascii="TH SarabunPSK" w:eastAsia="TH SarabunPSK" w:hAnsi="TH SarabunPSK" w:cs="TH SarabunPSK"/>
      <w:szCs w:val="25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AE0"/>
    <w:rPr>
      <w:rFonts w:ascii="TH SarabunPSK" w:eastAsia="TH SarabunPSK" w:hAnsi="TH SarabunPSK" w:cs="TH SarabunPSK"/>
      <w:b/>
      <w:bCs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AE0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751AE0"/>
    <w:pPr>
      <w:spacing w:before="100" w:beforeAutospacing="1" w:after="100" w:afterAutospacing="1" w:line="240" w:lineRule="auto"/>
      <w:ind w:left="0"/>
      <w:contextualSpacing/>
      <w:jc w:val="center"/>
    </w:pPr>
    <w:rPr>
      <w:rFonts w:ascii="TH SarabunPSK" w:eastAsia="TH SarabunPSK" w:hAnsi="TH SarabunPSK" w:cs="TH SarabunPSK"/>
      <w:b/>
      <w:bCs/>
      <w:spacing w:val="-10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751AE0"/>
    <w:rPr>
      <w:rFonts w:ascii="TH SarabunPSK" w:eastAsia="TH SarabunPSK" w:hAnsi="TH SarabunPSK" w:cs="TH SarabunPSK"/>
      <w:b/>
      <w:bCs/>
      <w:spacing w:val="-10"/>
      <w:kern w:val="28"/>
      <w:sz w:val="44"/>
      <w:szCs w:val="44"/>
    </w:rPr>
  </w:style>
  <w:style w:type="paragraph" w:styleId="Revision">
    <w:name w:val="Revision"/>
    <w:hidden/>
    <w:uiPriority w:val="99"/>
    <w:semiHidden/>
    <w:rsid w:val="007E3D55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12A0A0-AA5C-40E4-9A7C-592C8D55D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3</Pages>
  <Words>3622</Words>
  <Characters>20649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iri Wiriyatangsakul</cp:lastModifiedBy>
  <cp:revision>4</cp:revision>
  <cp:lastPrinted>2014-09-16T05:02:00Z</cp:lastPrinted>
  <dcterms:created xsi:type="dcterms:W3CDTF">2023-03-01T07:51:00Z</dcterms:created>
  <dcterms:modified xsi:type="dcterms:W3CDTF">2023-04-24T04:20:00Z</dcterms:modified>
</cp:coreProperties>
</file>